
<file path=[Content_Types].xml><?xml version="1.0" encoding="utf-8"?>
<Types xmlns="http://schemas.openxmlformats.org/package/2006/content-types">
  <Default Extension="gif" ContentType="image/gi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395B6D" w14:textId="2F83674D" w:rsidR="00F409D9" w:rsidRPr="006E0B6B" w:rsidRDefault="006E0B6B" w:rsidP="00C01C50">
      <w:pPr>
        <w:spacing w:before="120" w:line="240" w:lineRule="auto"/>
        <w:ind w:firstLine="0"/>
        <w:jc w:val="center"/>
        <w:rPr>
          <w:b/>
          <w:smallCaps/>
          <w:sz w:val="48"/>
          <w:szCs w:val="48"/>
        </w:rPr>
      </w:pPr>
      <w:r w:rsidRPr="006E0B6B">
        <w:rPr>
          <w:b/>
          <w:smallCaps/>
          <w:sz w:val="48"/>
          <w:szCs w:val="48"/>
        </w:rPr>
        <w:t>Prague University</w:t>
      </w:r>
      <w:r w:rsidRPr="006E0B6B">
        <w:rPr>
          <w:b/>
          <w:smallCaps/>
          <w:sz w:val="48"/>
          <w:szCs w:val="48"/>
        </w:rPr>
        <w:br/>
        <w:t>of Economics and Business</w:t>
      </w:r>
    </w:p>
    <w:p w14:paraId="12755717" w14:textId="1FAFBFC9" w:rsidR="00F409D9" w:rsidRPr="006E0B6B" w:rsidRDefault="006E0B6B" w:rsidP="00257C99">
      <w:pPr>
        <w:spacing w:before="120" w:line="240" w:lineRule="auto"/>
        <w:ind w:firstLine="0"/>
        <w:jc w:val="center"/>
        <w:rPr>
          <w:sz w:val="40"/>
          <w:szCs w:val="40"/>
        </w:rPr>
      </w:pPr>
      <w:r w:rsidRPr="006E0B6B">
        <w:rPr>
          <w:sz w:val="40"/>
          <w:szCs w:val="40"/>
        </w:rPr>
        <w:t>Faculty of Finance and Accounting</w:t>
      </w:r>
    </w:p>
    <w:p w14:paraId="3A9AD5D0" w14:textId="537DE3C1" w:rsidR="00F409D9" w:rsidRPr="006E0B6B" w:rsidRDefault="006E0B6B" w:rsidP="00257C99">
      <w:pPr>
        <w:tabs>
          <w:tab w:val="left" w:pos="1395"/>
          <w:tab w:val="center" w:pos="4393"/>
        </w:tabs>
        <w:spacing w:before="120" w:line="240" w:lineRule="auto"/>
        <w:ind w:firstLine="0"/>
        <w:jc w:val="center"/>
        <w:rPr>
          <w:sz w:val="32"/>
          <w:szCs w:val="32"/>
        </w:rPr>
      </w:pPr>
      <w:r w:rsidRPr="006E0B6B">
        <w:rPr>
          <w:sz w:val="32"/>
          <w:szCs w:val="32"/>
        </w:rPr>
        <w:t>Department of</w:t>
      </w:r>
      <w:r w:rsidR="00F409D9" w:rsidRPr="006E0B6B">
        <w:rPr>
          <w:sz w:val="32"/>
          <w:szCs w:val="32"/>
        </w:rPr>
        <w:t xml:space="preserve"> </w:t>
      </w:r>
      <w:sdt>
        <w:sdtPr>
          <w:rPr>
            <w:sz w:val="32"/>
            <w:szCs w:val="32"/>
          </w:rPr>
          <w:id w:val="-709036057"/>
          <w:placeholder>
            <w:docPart w:val="1D8C2672302D4BDF9369CB75E0432CE4"/>
          </w:placeholder>
          <w:showingPlcHdr/>
          <w:dropDownList>
            <w:listItem w:value="Zvolte položku."/>
            <w:listItem w:displayText="Banking and Insurance" w:value="Banking and Insurance"/>
            <w:listItem w:displayText="Economic Teaching Methodology" w:value="Economic Teaching Methodology"/>
            <w:listItem w:displayText="Corporate Finance" w:value="Corporate Finance"/>
            <w:listItem w:displayText="Financial Accounting and Auditing" w:value="Financial Accounting and Auditing"/>
            <w:listItem w:displayText="Monetary Theory and Policy" w:value="Monetary Theory and Policy"/>
            <w:listItem w:displayText="Management Accounting" w:value="Management Accounting"/>
            <w:listItem w:displayText="Public Finance" w:value="Public Finance"/>
          </w:dropDownList>
        </w:sdtPr>
        <w:sdtContent>
          <w:proofErr w:type="spellStart"/>
          <w:r w:rsidR="008A76B2" w:rsidRPr="006E0B6B">
            <w:rPr>
              <w:rStyle w:val="Zstupntext"/>
            </w:rPr>
            <w:t>Zvolte</w:t>
          </w:r>
          <w:proofErr w:type="spellEnd"/>
          <w:r w:rsidR="008A76B2" w:rsidRPr="006E0B6B">
            <w:rPr>
              <w:rStyle w:val="Zstupntext"/>
            </w:rPr>
            <w:t xml:space="preserve"> </w:t>
          </w:r>
          <w:proofErr w:type="spellStart"/>
          <w:r w:rsidR="008A76B2" w:rsidRPr="006E0B6B">
            <w:rPr>
              <w:rStyle w:val="Zstupntext"/>
            </w:rPr>
            <w:t>položku</w:t>
          </w:r>
          <w:proofErr w:type="spellEnd"/>
          <w:r w:rsidR="008A76B2" w:rsidRPr="006E0B6B">
            <w:rPr>
              <w:rStyle w:val="Zstupntext"/>
            </w:rPr>
            <w:t>.</w:t>
          </w:r>
        </w:sdtContent>
      </w:sdt>
    </w:p>
    <w:p w14:paraId="610958D6" w14:textId="77777777" w:rsidR="00F409D9" w:rsidRPr="006E0B6B" w:rsidRDefault="00F409D9" w:rsidP="00F409D9">
      <w:pPr>
        <w:spacing w:line="240" w:lineRule="auto"/>
        <w:ind w:firstLine="0"/>
        <w:jc w:val="center"/>
        <w:rPr>
          <w:b/>
        </w:rPr>
      </w:pPr>
    </w:p>
    <w:p w14:paraId="3EA20680" w14:textId="77777777" w:rsidR="00F409D9" w:rsidRPr="006E0B6B" w:rsidRDefault="00F409D9" w:rsidP="00F409D9">
      <w:pPr>
        <w:spacing w:line="240" w:lineRule="auto"/>
        <w:ind w:firstLine="0"/>
        <w:jc w:val="center"/>
        <w:rPr>
          <w:b/>
        </w:rPr>
      </w:pPr>
    </w:p>
    <w:p w14:paraId="68E02088" w14:textId="77777777" w:rsidR="00F409D9" w:rsidRPr="006E0B6B" w:rsidRDefault="00F409D9" w:rsidP="00F409D9">
      <w:pPr>
        <w:spacing w:line="240" w:lineRule="auto"/>
        <w:ind w:firstLine="0"/>
        <w:jc w:val="center"/>
        <w:rPr>
          <w:b/>
        </w:rPr>
      </w:pPr>
    </w:p>
    <w:p w14:paraId="794CFEE8" w14:textId="77777777" w:rsidR="00F409D9" w:rsidRPr="006E0B6B" w:rsidRDefault="00F409D9" w:rsidP="00F409D9">
      <w:pPr>
        <w:spacing w:line="240" w:lineRule="auto"/>
        <w:ind w:firstLine="0"/>
        <w:jc w:val="center"/>
        <w:rPr>
          <w:b/>
        </w:rPr>
      </w:pPr>
    </w:p>
    <w:p w14:paraId="19DC1401" w14:textId="77777777" w:rsidR="00F409D9" w:rsidRPr="006E0B6B" w:rsidRDefault="00F409D9" w:rsidP="00F409D9">
      <w:pPr>
        <w:spacing w:line="240" w:lineRule="auto"/>
        <w:ind w:firstLine="0"/>
        <w:jc w:val="center"/>
        <w:rPr>
          <w:b/>
        </w:rPr>
      </w:pPr>
    </w:p>
    <w:p w14:paraId="2AF81872" w14:textId="77777777" w:rsidR="00257C99" w:rsidRPr="006E0B6B" w:rsidRDefault="00257C99" w:rsidP="00F409D9">
      <w:pPr>
        <w:spacing w:line="240" w:lineRule="auto"/>
        <w:ind w:firstLine="0"/>
        <w:jc w:val="center"/>
        <w:rPr>
          <w:b/>
        </w:rPr>
      </w:pPr>
    </w:p>
    <w:p w14:paraId="0ACE9C18" w14:textId="77777777" w:rsidR="00257C99" w:rsidRPr="006E0B6B" w:rsidRDefault="00257C99" w:rsidP="00F409D9">
      <w:pPr>
        <w:spacing w:line="240" w:lineRule="auto"/>
        <w:ind w:firstLine="0"/>
        <w:jc w:val="center"/>
        <w:rPr>
          <w:b/>
        </w:rPr>
      </w:pPr>
    </w:p>
    <w:p w14:paraId="3346ED8E" w14:textId="77777777" w:rsidR="00F409D9" w:rsidRPr="006E0B6B" w:rsidRDefault="00F409D9" w:rsidP="00F409D9">
      <w:pPr>
        <w:spacing w:line="240" w:lineRule="auto"/>
        <w:ind w:firstLine="0"/>
        <w:jc w:val="center"/>
        <w:rPr>
          <w:b/>
        </w:rPr>
      </w:pPr>
    </w:p>
    <w:p w14:paraId="43143A33" w14:textId="6718D8FE" w:rsidR="00F409D9" w:rsidRPr="006E0B6B" w:rsidRDefault="00000000" w:rsidP="00F409D9">
      <w:pPr>
        <w:spacing w:line="240" w:lineRule="auto"/>
        <w:ind w:firstLine="0"/>
        <w:jc w:val="center"/>
        <w:rPr>
          <w:caps/>
          <w:sz w:val="28"/>
          <w:szCs w:val="28"/>
        </w:rPr>
      </w:pPr>
      <w:sdt>
        <w:sdtPr>
          <w:rPr>
            <w:b/>
            <w:caps/>
            <w:sz w:val="52"/>
            <w:szCs w:val="52"/>
          </w:rPr>
          <w:id w:val="802510233"/>
          <w:placeholder>
            <w:docPart w:val="C1EF04294653428A8FC3D946CC100460"/>
          </w:placeholder>
          <w:showingPlcHdr/>
          <w:dropDownList>
            <w:listItem w:value="Zvolte položku."/>
            <w:listItem w:displayText="BACHELOR" w:value="BACHELOR"/>
            <w:listItem w:displayText="DIPLOMA" w:value="DIPLOMA"/>
          </w:dropDownList>
        </w:sdtPr>
        <w:sdtContent>
          <w:proofErr w:type="spellStart"/>
          <w:r w:rsidR="00B16289" w:rsidRPr="006E0B6B">
            <w:rPr>
              <w:rStyle w:val="Zstupntext"/>
            </w:rPr>
            <w:t>Zvolte</w:t>
          </w:r>
          <w:proofErr w:type="spellEnd"/>
          <w:r w:rsidR="00B16289" w:rsidRPr="006E0B6B">
            <w:rPr>
              <w:rStyle w:val="Zstupntext"/>
            </w:rPr>
            <w:t xml:space="preserve"> položku.</w:t>
          </w:r>
        </w:sdtContent>
      </w:sdt>
      <w:r w:rsidR="009D26DE" w:rsidRPr="006E0B6B">
        <w:rPr>
          <w:b/>
          <w:caps/>
          <w:sz w:val="52"/>
          <w:szCs w:val="52"/>
        </w:rPr>
        <w:t xml:space="preserve"> </w:t>
      </w:r>
      <w:r w:rsidR="00FD490F">
        <w:rPr>
          <w:b/>
          <w:caps/>
          <w:sz w:val="52"/>
          <w:szCs w:val="52"/>
        </w:rPr>
        <w:t>thesis</w:t>
      </w:r>
    </w:p>
    <w:p w14:paraId="7A0999A7" w14:textId="77777777" w:rsidR="00F409D9" w:rsidRPr="006E0B6B" w:rsidRDefault="00F409D9" w:rsidP="00F409D9">
      <w:pPr>
        <w:spacing w:line="240" w:lineRule="auto"/>
        <w:ind w:firstLine="0"/>
        <w:jc w:val="center"/>
        <w:rPr>
          <w:sz w:val="28"/>
          <w:szCs w:val="28"/>
        </w:rPr>
      </w:pPr>
    </w:p>
    <w:p w14:paraId="5D58A7C8" w14:textId="77777777" w:rsidR="00F409D9" w:rsidRPr="006E0B6B" w:rsidRDefault="00F409D9" w:rsidP="00F409D9">
      <w:pPr>
        <w:spacing w:line="240" w:lineRule="auto"/>
        <w:ind w:firstLine="0"/>
        <w:jc w:val="center"/>
        <w:rPr>
          <w:sz w:val="28"/>
          <w:szCs w:val="28"/>
        </w:rPr>
      </w:pPr>
    </w:p>
    <w:p w14:paraId="2D299746" w14:textId="77777777" w:rsidR="00F409D9" w:rsidRPr="006E0B6B" w:rsidRDefault="00F409D9" w:rsidP="00F409D9">
      <w:pPr>
        <w:spacing w:line="240" w:lineRule="auto"/>
        <w:ind w:firstLine="0"/>
        <w:jc w:val="center"/>
        <w:rPr>
          <w:sz w:val="28"/>
          <w:szCs w:val="28"/>
        </w:rPr>
      </w:pPr>
    </w:p>
    <w:p w14:paraId="2F9D1652" w14:textId="77777777" w:rsidR="00F409D9" w:rsidRPr="006E0B6B" w:rsidRDefault="00F409D9" w:rsidP="00F409D9">
      <w:pPr>
        <w:spacing w:line="240" w:lineRule="auto"/>
        <w:ind w:firstLine="0"/>
        <w:jc w:val="center"/>
        <w:rPr>
          <w:sz w:val="28"/>
          <w:szCs w:val="28"/>
        </w:rPr>
      </w:pPr>
    </w:p>
    <w:p w14:paraId="386E22FA" w14:textId="77777777" w:rsidR="00F409D9" w:rsidRPr="006E0B6B" w:rsidRDefault="00F409D9" w:rsidP="00F409D9">
      <w:pPr>
        <w:spacing w:line="240" w:lineRule="auto"/>
        <w:ind w:firstLine="0"/>
        <w:jc w:val="center"/>
        <w:rPr>
          <w:sz w:val="28"/>
          <w:szCs w:val="28"/>
        </w:rPr>
      </w:pPr>
    </w:p>
    <w:p w14:paraId="7440ACD4" w14:textId="77777777" w:rsidR="00F409D9" w:rsidRPr="006E0B6B" w:rsidRDefault="00F409D9" w:rsidP="00F409D9">
      <w:pPr>
        <w:spacing w:line="240" w:lineRule="auto"/>
        <w:ind w:firstLine="0"/>
        <w:jc w:val="center"/>
        <w:rPr>
          <w:sz w:val="28"/>
          <w:szCs w:val="28"/>
        </w:rPr>
      </w:pPr>
    </w:p>
    <w:p w14:paraId="70334350" w14:textId="77777777" w:rsidR="00F409D9" w:rsidRPr="006E0B6B" w:rsidRDefault="00F409D9" w:rsidP="00F409D9">
      <w:pPr>
        <w:spacing w:line="240" w:lineRule="auto"/>
        <w:ind w:firstLine="0"/>
        <w:jc w:val="center"/>
        <w:rPr>
          <w:sz w:val="28"/>
          <w:szCs w:val="28"/>
        </w:rPr>
      </w:pPr>
    </w:p>
    <w:p w14:paraId="79AA4F77" w14:textId="77777777" w:rsidR="00F409D9" w:rsidRPr="006E0B6B" w:rsidRDefault="00F409D9" w:rsidP="00F409D9">
      <w:pPr>
        <w:spacing w:line="240" w:lineRule="auto"/>
        <w:ind w:firstLine="0"/>
        <w:jc w:val="center"/>
        <w:rPr>
          <w:sz w:val="28"/>
          <w:szCs w:val="28"/>
        </w:rPr>
      </w:pPr>
    </w:p>
    <w:p w14:paraId="15B78EBB" w14:textId="77777777" w:rsidR="00F409D9" w:rsidRPr="006E0B6B" w:rsidRDefault="00F409D9" w:rsidP="008A76B2">
      <w:pPr>
        <w:spacing w:line="240" w:lineRule="auto"/>
        <w:ind w:firstLine="0"/>
        <w:rPr>
          <w:sz w:val="28"/>
          <w:szCs w:val="28"/>
        </w:rPr>
      </w:pPr>
    </w:p>
    <w:p w14:paraId="502758B1" w14:textId="77777777" w:rsidR="009F4FC8" w:rsidRPr="006E0B6B" w:rsidRDefault="009F4FC8" w:rsidP="008A76B2">
      <w:pPr>
        <w:spacing w:line="240" w:lineRule="auto"/>
        <w:ind w:firstLine="0"/>
        <w:rPr>
          <w:sz w:val="28"/>
          <w:szCs w:val="28"/>
        </w:rPr>
      </w:pPr>
    </w:p>
    <w:p w14:paraId="10825585" w14:textId="77777777" w:rsidR="0093218B" w:rsidRPr="006E0B6B" w:rsidRDefault="0093218B" w:rsidP="00F409D9">
      <w:pPr>
        <w:spacing w:line="240" w:lineRule="auto"/>
        <w:ind w:firstLine="0"/>
        <w:jc w:val="center"/>
        <w:rPr>
          <w:sz w:val="28"/>
          <w:szCs w:val="28"/>
        </w:rPr>
      </w:pPr>
    </w:p>
    <w:p w14:paraId="73179346" w14:textId="77777777" w:rsidR="009F4FC8" w:rsidRPr="006E0B6B" w:rsidRDefault="009F4FC8" w:rsidP="00F409D9">
      <w:pPr>
        <w:spacing w:line="240" w:lineRule="auto"/>
        <w:ind w:firstLine="0"/>
        <w:jc w:val="center"/>
        <w:rPr>
          <w:sz w:val="28"/>
          <w:szCs w:val="28"/>
        </w:rPr>
      </w:pPr>
    </w:p>
    <w:p w14:paraId="6A79DAF7" w14:textId="77777777" w:rsidR="009F4FC8" w:rsidRPr="006E0B6B" w:rsidRDefault="009F4FC8" w:rsidP="00F409D9">
      <w:pPr>
        <w:spacing w:line="240" w:lineRule="auto"/>
        <w:ind w:firstLine="0"/>
        <w:jc w:val="center"/>
        <w:rPr>
          <w:sz w:val="28"/>
          <w:szCs w:val="28"/>
        </w:rPr>
      </w:pPr>
    </w:p>
    <w:p w14:paraId="5FD21D5B" w14:textId="6DA4DEFE" w:rsidR="00C739E2" w:rsidRPr="006E0B6B" w:rsidRDefault="006E0B6B" w:rsidP="003412AA">
      <w:pPr>
        <w:tabs>
          <w:tab w:val="right" w:pos="8219"/>
        </w:tabs>
        <w:spacing w:line="240" w:lineRule="auto"/>
        <w:ind w:firstLine="0"/>
        <w:jc w:val="left"/>
        <w:rPr>
          <w:sz w:val="28"/>
          <w:szCs w:val="28"/>
        </w:rPr>
        <w:sectPr w:rsidR="00C739E2" w:rsidRPr="006E0B6B" w:rsidSect="0093218B">
          <w:footerReference w:type="default" r:id="rId8"/>
          <w:pgSz w:w="11906" w:h="16838"/>
          <w:pgMar w:top="1701" w:right="1418" w:bottom="1701" w:left="1418" w:header="709" w:footer="709" w:gutter="851"/>
          <w:cols w:space="708"/>
          <w:docGrid w:linePitch="360"/>
        </w:sectPr>
      </w:pPr>
      <w:r>
        <w:rPr>
          <w:sz w:val="28"/>
          <w:szCs w:val="28"/>
          <w:highlight w:val="magenta"/>
        </w:rPr>
        <w:t xml:space="preserve">Year of </w:t>
      </w:r>
      <w:proofErr w:type="spellStart"/>
      <w:r>
        <w:rPr>
          <w:sz w:val="28"/>
          <w:szCs w:val="28"/>
          <w:highlight w:val="magenta"/>
        </w:rPr>
        <w:t>Defense</w:t>
      </w:r>
      <w:proofErr w:type="spellEnd"/>
      <w:r w:rsidR="003412AA" w:rsidRPr="006E0B6B">
        <w:rPr>
          <w:sz w:val="28"/>
          <w:szCs w:val="28"/>
        </w:rPr>
        <w:tab/>
      </w:r>
      <w:r>
        <w:rPr>
          <w:sz w:val="28"/>
          <w:szCs w:val="28"/>
          <w:highlight w:val="magenta"/>
        </w:rPr>
        <w:t>Author’s full name</w:t>
      </w:r>
      <w:r w:rsidR="00005713" w:rsidRPr="006E0B6B">
        <w:rPr>
          <w:sz w:val="28"/>
          <w:szCs w:val="28"/>
        </w:rPr>
        <w:t xml:space="preserve"> </w:t>
      </w:r>
    </w:p>
    <w:p w14:paraId="1ABD0DEB" w14:textId="2BC75FE1" w:rsidR="00F409D9" w:rsidRPr="006E0B6B" w:rsidRDefault="006E0B6B" w:rsidP="006E0B6B">
      <w:pPr>
        <w:spacing w:before="120" w:line="240" w:lineRule="auto"/>
        <w:ind w:firstLine="0"/>
        <w:jc w:val="center"/>
        <w:rPr>
          <w:b/>
          <w:smallCaps/>
          <w:sz w:val="48"/>
          <w:szCs w:val="48"/>
        </w:rPr>
      </w:pPr>
      <w:r>
        <w:rPr>
          <w:b/>
          <w:smallCaps/>
          <w:sz w:val="48"/>
          <w:szCs w:val="48"/>
        </w:rPr>
        <w:lastRenderedPageBreak/>
        <w:t>Prague University</w:t>
      </w:r>
      <w:r>
        <w:rPr>
          <w:b/>
          <w:smallCaps/>
          <w:sz w:val="48"/>
          <w:szCs w:val="48"/>
        </w:rPr>
        <w:br/>
        <w:t>of Economics and Business</w:t>
      </w:r>
    </w:p>
    <w:p w14:paraId="61CBAC63" w14:textId="2E30D363" w:rsidR="00F409D9" w:rsidRPr="006E0B6B" w:rsidRDefault="006E0B6B" w:rsidP="00257C99">
      <w:pPr>
        <w:spacing w:before="120" w:line="240" w:lineRule="auto"/>
        <w:ind w:firstLine="0"/>
        <w:jc w:val="center"/>
        <w:rPr>
          <w:sz w:val="40"/>
          <w:szCs w:val="40"/>
        </w:rPr>
      </w:pPr>
      <w:r>
        <w:rPr>
          <w:sz w:val="40"/>
          <w:szCs w:val="40"/>
        </w:rPr>
        <w:t>Faculty of Finance and Accounting</w:t>
      </w:r>
    </w:p>
    <w:p w14:paraId="5DA13EC2" w14:textId="270897C4" w:rsidR="00F409D9" w:rsidRPr="006E0B6B" w:rsidRDefault="006E0B6B" w:rsidP="00257C99">
      <w:pPr>
        <w:tabs>
          <w:tab w:val="left" w:pos="1395"/>
          <w:tab w:val="center" w:pos="4393"/>
        </w:tabs>
        <w:spacing w:before="120" w:line="240" w:lineRule="auto"/>
        <w:ind w:firstLine="0"/>
        <w:jc w:val="center"/>
        <w:rPr>
          <w:sz w:val="28"/>
          <w:szCs w:val="28"/>
        </w:rPr>
      </w:pPr>
      <w:r>
        <w:rPr>
          <w:sz w:val="28"/>
          <w:szCs w:val="28"/>
        </w:rPr>
        <w:t>Department of</w:t>
      </w:r>
      <w:r w:rsidR="00866B4E" w:rsidRPr="00866B4E">
        <w:rPr>
          <w:sz w:val="28"/>
          <w:szCs w:val="28"/>
        </w:rPr>
        <w:t xml:space="preserve"> </w:t>
      </w:r>
      <w:sdt>
        <w:sdtPr>
          <w:rPr>
            <w:sz w:val="32"/>
            <w:szCs w:val="32"/>
          </w:rPr>
          <w:id w:val="1117105595"/>
          <w:placeholder>
            <w:docPart w:val="27E5D1A863A04C50921DEB81DD5D8A9A"/>
          </w:placeholder>
          <w:showingPlcHdr/>
          <w:dropDownList>
            <w:listItem w:value="Zvolte položku."/>
            <w:listItem w:displayText="Banking and Insurance" w:value="Banking and Insurance"/>
            <w:listItem w:displayText="Economic Teaching Methodology" w:value="Economic Teaching Methodology"/>
            <w:listItem w:displayText="Corporate Finance" w:value="Corporate Finance"/>
            <w:listItem w:displayText="Financial Accounting and Auditing" w:value="Financial Accounting and Auditing"/>
            <w:listItem w:displayText="Monetary Theory and Policy" w:value="Monetary Theory and Policy"/>
            <w:listItem w:displayText="Management Accounting" w:value="Management Accounting"/>
            <w:listItem w:displayText="Public Finance" w:value="Public Finance"/>
          </w:dropDownList>
        </w:sdtPr>
        <w:sdtContent>
          <w:proofErr w:type="spellStart"/>
          <w:r w:rsidR="00866B4E" w:rsidRPr="006E0B6B">
            <w:rPr>
              <w:rStyle w:val="Zstupntext"/>
            </w:rPr>
            <w:t>Zvolte</w:t>
          </w:r>
          <w:proofErr w:type="spellEnd"/>
          <w:r w:rsidR="00866B4E" w:rsidRPr="006E0B6B">
            <w:rPr>
              <w:rStyle w:val="Zstupntext"/>
            </w:rPr>
            <w:t xml:space="preserve"> </w:t>
          </w:r>
          <w:proofErr w:type="spellStart"/>
          <w:r w:rsidR="00866B4E" w:rsidRPr="006E0B6B">
            <w:rPr>
              <w:rStyle w:val="Zstupntext"/>
            </w:rPr>
            <w:t>položku</w:t>
          </w:r>
          <w:proofErr w:type="spellEnd"/>
          <w:r w:rsidR="00866B4E" w:rsidRPr="006E0B6B">
            <w:rPr>
              <w:rStyle w:val="Zstupntext"/>
            </w:rPr>
            <w:t>.</w:t>
          </w:r>
        </w:sdtContent>
      </w:sdt>
      <w:r w:rsidR="00257C99" w:rsidRPr="006E0B6B">
        <w:rPr>
          <w:sz w:val="28"/>
          <w:szCs w:val="28"/>
        </w:rPr>
        <w:t xml:space="preserve"> </w:t>
      </w:r>
    </w:p>
    <w:p w14:paraId="0DF18ECB" w14:textId="0E6A12AC" w:rsidR="00741E6A" w:rsidRPr="006E0B6B" w:rsidRDefault="006E0B6B" w:rsidP="00257C99">
      <w:pPr>
        <w:tabs>
          <w:tab w:val="left" w:pos="1395"/>
          <w:tab w:val="center" w:pos="4393"/>
        </w:tabs>
        <w:spacing w:before="120" w:line="240" w:lineRule="auto"/>
        <w:ind w:firstLine="0"/>
        <w:jc w:val="center"/>
        <w:rPr>
          <w:sz w:val="28"/>
          <w:szCs w:val="28"/>
        </w:rPr>
      </w:pPr>
      <w:r>
        <w:rPr>
          <w:sz w:val="28"/>
          <w:szCs w:val="28"/>
        </w:rPr>
        <w:t>Study programme</w:t>
      </w:r>
      <w:r w:rsidR="00741E6A" w:rsidRPr="006E0B6B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608354410"/>
          <w:placeholder>
            <w:docPart w:val="66F7FDA1F0DD40078664CED1B46E6E8F"/>
          </w:placeholder>
          <w:showingPlcHdr/>
          <w:dropDownList>
            <w:listItem w:value="Zvolte položku."/>
            <w:listItem w:displayText="Banking and Insurance" w:value="Banking and Insurance"/>
            <w:listItem w:displayText="Finance" w:value="Finance"/>
            <w:listItem w:displayText="Finance and Business Valuation" w:value="Finance and Business Valuation"/>
            <w:listItem w:displayText="Financial Engineering" w:value="Financial Engineering"/>
            <w:listItem w:displayText="Forensic Accounting" w:value="Forensic Accounting"/>
            <w:listItem w:displayText="Fintech" w:value="Fintech"/>
            <w:listItem w:displayText="Education in Finance and Accounting" w:value="Education in Finance and Accounting"/>
            <w:listItem w:displayText="Accounting and Business Finance" w:value="Accounting and Business Finance"/>
            <w:listItem w:displayText="Taxation and Tax Policy" w:value="Taxation and Tax Policy"/>
            <w:listItem w:displayText="Finance and Accounting" w:value="Finance and Accounting"/>
          </w:dropDownList>
        </w:sdtPr>
        <w:sdtContent>
          <w:proofErr w:type="spellStart"/>
          <w:r w:rsidR="008A76B2" w:rsidRPr="006E0B6B">
            <w:rPr>
              <w:rStyle w:val="Zstupntext"/>
            </w:rPr>
            <w:t>Zvolte</w:t>
          </w:r>
          <w:proofErr w:type="spellEnd"/>
          <w:r w:rsidR="008A76B2" w:rsidRPr="006E0B6B">
            <w:rPr>
              <w:rStyle w:val="Zstupntext"/>
            </w:rPr>
            <w:t xml:space="preserve"> </w:t>
          </w:r>
          <w:proofErr w:type="spellStart"/>
          <w:r w:rsidR="008A76B2" w:rsidRPr="006E0B6B">
            <w:rPr>
              <w:rStyle w:val="Zstupntext"/>
            </w:rPr>
            <w:t>položku</w:t>
          </w:r>
          <w:proofErr w:type="spellEnd"/>
          <w:r w:rsidR="008A76B2" w:rsidRPr="006E0B6B">
            <w:rPr>
              <w:rStyle w:val="Zstupntext"/>
            </w:rPr>
            <w:t>.</w:t>
          </w:r>
        </w:sdtContent>
      </w:sdt>
    </w:p>
    <w:p w14:paraId="06FFADF5" w14:textId="77777777" w:rsidR="00F7510D" w:rsidRPr="006E0B6B" w:rsidRDefault="00F7510D" w:rsidP="00F409D9">
      <w:pPr>
        <w:spacing w:line="240" w:lineRule="auto"/>
        <w:ind w:firstLine="0"/>
        <w:jc w:val="center"/>
        <w:rPr>
          <w:b/>
        </w:rPr>
      </w:pPr>
    </w:p>
    <w:p w14:paraId="19C149ED" w14:textId="77777777" w:rsidR="00F7510D" w:rsidRPr="006E0B6B" w:rsidRDefault="00F7510D" w:rsidP="00F409D9">
      <w:pPr>
        <w:spacing w:line="240" w:lineRule="auto"/>
        <w:ind w:firstLine="0"/>
        <w:jc w:val="center"/>
        <w:rPr>
          <w:b/>
        </w:rPr>
      </w:pPr>
    </w:p>
    <w:p w14:paraId="273DCC3C" w14:textId="77777777" w:rsidR="00F409D9" w:rsidRPr="006E0B6B" w:rsidRDefault="00F409D9" w:rsidP="00F409D9">
      <w:pPr>
        <w:spacing w:line="240" w:lineRule="auto"/>
        <w:ind w:firstLine="0"/>
        <w:jc w:val="center"/>
        <w:rPr>
          <w:b/>
        </w:rPr>
      </w:pPr>
    </w:p>
    <w:p w14:paraId="08D0EA0C" w14:textId="77777777" w:rsidR="00F7510D" w:rsidRPr="006E0B6B" w:rsidRDefault="00F7510D" w:rsidP="00F409D9">
      <w:pPr>
        <w:spacing w:line="240" w:lineRule="auto"/>
        <w:ind w:firstLine="0"/>
        <w:jc w:val="center"/>
        <w:rPr>
          <w:b/>
          <w:lang w:eastAsia="en-US"/>
        </w:rPr>
      </w:pPr>
    </w:p>
    <w:p w14:paraId="51AF9671" w14:textId="77777777" w:rsidR="00E604FB" w:rsidRPr="006E0B6B" w:rsidRDefault="00E604FB" w:rsidP="00F409D9">
      <w:pPr>
        <w:spacing w:line="240" w:lineRule="auto"/>
        <w:ind w:firstLine="0"/>
        <w:jc w:val="center"/>
        <w:rPr>
          <w:b/>
          <w:lang w:eastAsia="en-US"/>
        </w:rPr>
      </w:pPr>
    </w:p>
    <w:p w14:paraId="582B3CD9" w14:textId="77777777" w:rsidR="00E604FB" w:rsidRPr="006E0B6B" w:rsidRDefault="00E604FB" w:rsidP="00F409D9">
      <w:pPr>
        <w:spacing w:line="240" w:lineRule="auto"/>
        <w:ind w:firstLine="0"/>
        <w:jc w:val="center"/>
        <w:rPr>
          <w:b/>
          <w:lang w:eastAsia="en-US"/>
        </w:rPr>
      </w:pPr>
    </w:p>
    <w:p w14:paraId="0DCA3BD5" w14:textId="77777777" w:rsidR="00E604FB" w:rsidRPr="006E0B6B" w:rsidRDefault="00E604FB" w:rsidP="00F409D9">
      <w:pPr>
        <w:spacing w:line="240" w:lineRule="auto"/>
        <w:ind w:firstLine="0"/>
        <w:jc w:val="center"/>
        <w:rPr>
          <w:b/>
          <w:lang w:eastAsia="en-US"/>
        </w:rPr>
      </w:pPr>
    </w:p>
    <w:p w14:paraId="22661C8B" w14:textId="4BDE6196" w:rsidR="00E604FB" w:rsidRPr="006E0B6B" w:rsidRDefault="006E0B6B" w:rsidP="00F409D9">
      <w:pPr>
        <w:spacing w:line="240" w:lineRule="auto"/>
        <w:ind w:firstLine="0"/>
        <w:jc w:val="center"/>
        <w:rPr>
          <w:b/>
          <w:sz w:val="40"/>
          <w:szCs w:val="40"/>
          <w:lang w:eastAsia="en-US"/>
        </w:rPr>
      </w:pPr>
      <w:r>
        <w:rPr>
          <w:b/>
          <w:sz w:val="40"/>
          <w:szCs w:val="40"/>
          <w:highlight w:val="magenta"/>
          <w:lang w:eastAsia="en-US"/>
        </w:rPr>
        <w:t>Title of Thesis</w:t>
      </w:r>
      <w:r w:rsidR="000A3D79" w:rsidRPr="006E0B6B">
        <w:rPr>
          <w:b/>
          <w:sz w:val="40"/>
          <w:szCs w:val="40"/>
          <w:highlight w:val="magenta"/>
          <w:lang w:eastAsia="en-US"/>
        </w:rPr>
        <w:br/>
      </w:r>
      <w:r w:rsidR="003A091A" w:rsidRPr="006E0B6B">
        <w:rPr>
          <w:b/>
          <w:sz w:val="40"/>
          <w:szCs w:val="40"/>
          <w:highlight w:val="magenta"/>
          <w:lang w:eastAsia="en-US"/>
        </w:rPr>
        <w:t xml:space="preserve">(max 120 </w:t>
      </w:r>
      <w:r>
        <w:rPr>
          <w:b/>
          <w:sz w:val="40"/>
          <w:szCs w:val="40"/>
          <w:highlight w:val="magenta"/>
          <w:lang w:eastAsia="en-US"/>
        </w:rPr>
        <w:t>characters</w:t>
      </w:r>
      <w:r w:rsidR="003A091A" w:rsidRPr="006E0B6B">
        <w:rPr>
          <w:b/>
          <w:sz w:val="40"/>
          <w:szCs w:val="40"/>
          <w:highlight w:val="magenta"/>
          <w:lang w:eastAsia="en-US"/>
        </w:rPr>
        <w:t>)</w:t>
      </w:r>
    </w:p>
    <w:p w14:paraId="4261C2E2" w14:textId="77777777" w:rsidR="00E604FB" w:rsidRPr="006E0B6B" w:rsidRDefault="00E604FB" w:rsidP="00F409D9">
      <w:pPr>
        <w:spacing w:line="240" w:lineRule="auto"/>
        <w:ind w:firstLine="0"/>
        <w:jc w:val="center"/>
        <w:rPr>
          <w:b/>
        </w:rPr>
      </w:pPr>
    </w:p>
    <w:p w14:paraId="3B7E2F65" w14:textId="77777777" w:rsidR="00257C99" w:rsidRPr="006E0B6B" w:rsidRDefault="00257C99" w:rsidP="00F409D9">
      <w:pPr>
        <w:spacing w:line="240" w:lineRule="auto"/>
        <w:ind w:firstLine="0"/>
        <w:jc w:val="center"/>
        <w:rPr>
          <w:b/>
        </w:rPr>
      </w:pPr>
    </w:p>
    <w:p w14:paraId="72ED009E" w14:textId="77777777" w:rsidR="00331D4E" w:rsidRPr="006E0B6B" w:rsidRDefault="00331D4E" w:rsidP="00F409D9">
      <w:pPr>
        <w:spacing w:line="240" w:lineRule="auto"/>
        <w:ind w:firstLine="0"/>
        <w:jc w:val="center"/>
        <w:rPr>
          <w:b/>
        </w:rPr>
      </w:pPr>
    </w:p>
    <w:p w14:paraId="093D9FD1" w14:textId="77777777" w:rsidR="00F7510D" w:rsidRPr="006E0B6B" w:rsidRDefault="00F7510D" w:rsidP="00F409D9">
      <w:pPr>
        <w:spacing w:line="240" w:lineRule="auto"/>
        <w:ind w:firstLine="0"/>
        <w:jc w:val="center"/>
        <w:rPr>
          <w:b/>
        </w:rPr>
      </w:pPr>
    </w:p>
    <w:p w14:paraId="1C28D67E" w14:textId="77777777" w:rsidR="00094DAF" w:rsidRPr="006E0B6B" w:rsidRDefault="00094DAF" w:rsidP="00F409D9">
      <w:pPr>
        <w:spacing w:line="240" w:lineRule="auto"/>
        <w:ind w:firstLine="0"/>
        <w:jc w:val="center"/>
        <w:rPr>
          <w:b/>
          <w:sz w:val="52"/>
          <w:szCs w:val="52"/>
        </w:rPr>
      </w:pPr>
    </w:p>
    <w:p w14:paraId="65B950C6" w14:textId="77777777" w:rsidR="00E604FB" w:rsidRPr="006E0B6B" w:rsidRDefault="00E604FB" w:rsidP="00F409D9">
      <w:pPr>
        <w:spacing w:line="240" w:lineRule="auto"/>
        <w:ind w:firstLine="0"/>
        <w:jc w:val="center"/>
        <w:rPr>
          <w:b/>
          <w:sz w:val="52"/>
          <w:szCs w:val="52"/>
        </w:rPr>
      </w:pPr>
    </w:p>
    <w:p w14:paraId="115CB431" w14:textId="77777777" w:rsidR="00E604FB" w:rsidRPr="006E0B6B" w:rsidRDefault="00E604FB" w:rsidP="00F409D9">
      <w:pPr>
        <w:spacing w:line="240" w:lineRule="auto"/>
        <w:ind w:firstLine="0"/>
        <w:jc w:val="center"/>
        <w:rPr>
          <w:sz w:val="28"/>
          <w:szCs w:val="28"/>
        </w:rPr>
      </w:pPr>
    </w:p>
    <w:p w14:paraId="2C7983BC" w14:textId="77777777" w:rsidR="00F409D9" w:rsidRPr="006E0B6B" w:rsidRDefault="00F409D9" w:rsidP="00F409D9">
      <w:pPr>
        <w:spacing w:line="240" w:lineRule="auto"/>
        <w:ind w:firstLine="0"/>
        <w:jc w:val="center"/>
        <w:rPr>
          <w:sz w:val="28"/>
          <w:szCs w:val="28"/>
        </w:rPr>
      </w:pPr>
    </w:p>
    <w:p w14:paraId="4CBF8529" w14:textId="77777777" w:rsidR="00F409D9" w:rsidRPr="006E0B6B" w:rsidRDefault="00F409D9" w:rsidP="00F409D9">
      <w:pPr>
        <w:spacing w:line="240" w:lineRule="auto"/>
        <w:ind w:firstLine="0"/>
        <w:jc w:val="center"/>
        <w:rPr>
          <w:sz w:val="28"/>
          <w:szCs w:val="28"/>
        </w:rPr>
      </w:pPr>
    </w:p>
    <w:p w14:paraId="23626758" w14:textId="77777777" w:rsidR="00E013A2" w:rsidRPr="006E0B6B" w:rsidRDefault="00E013A2" w:rsidP="006E0B6B">
      <w:pPr>
        <w:spacing w:line="240" w:lineRule="auto"/>
        <w:ind w:firstLine="0"/>
        <w:rPr>
          <w:sz w:val="28"/>
          <w:szCs w:val="28"/>
        </w:rPr>
      </w:pPr>
    </w:p>
    <w:p w14:paraId="11236467" w14:textId="77777777" w:rsidR="00331D4E" w:rsidRPr="006E0B6B" w:rsidRDefault="00331D4E" w:rsidP="00E013A2">
      <w:pPr>
        <w:spacing w:line="240" w:lineRule="auto"/>
        <w:ind w:firstLine="0"/>
        <w:jc w:val="center"/>
        <w:rPr>
          <w:sz w:val="28"/>
          <w:szCs w:val="28"/>
        </w:rPr>
      </w:pPr>
    </w:p>
    <w:p w14:paraId="15CF7732" w14:textId="76E7E15B" w:rsidR="00F409D9" w:rsidRPr="006E0B6B" w:rsidRDefault="006E0B6B" w:rsidP="00F409D9">
      <w:pPr>
        <w:spacing w:line="240" w:lineRule="auto"/>
        <w:ind w:firstLine="0"/>
        <w:jc w:val="left"/>
        <w:rPr>
          <w:sz w:val="28"/>
          <w:szCs w:val="28"/>
        </w:rPr>
      </w:pPr>
      <w:r>
        <w:rPr>
          <w:sz w:val="28"/>
          <w:szCs w:val="28"/>
        </w:rPr>
        <w:t>Author</w:t>
      </w:r>
      <w:r w:rsidR="00257C99" w:rsidRPr="006E0B6B">
        <w:rPr>
          <w:sz w:val="28"/>
          <w:szCs w:val="28"/>
        </w:rPr>
        <w:t>:</w:t>
      </w:r>
      <w:r w:rsidR="00257C99" w:rsidRPr="006E0B6B">
        <w:rPr>
          <w:sz w:val="28"/>
          <w:szCs w:val="28"/>
        </w:rPr>
        <w:tab/>
      </w:r>
      <w:r w:rsidR="00257C99" w:rsidRPr="006E0B6B">
        <w:rPr>
          <w:sz w:val="28"/>
          <w:szCs w:val="28"/>
        </w:rPr>
        <w:tab/>
      </w:r>
      <w:r w:rsidR="008407DD" w:rsidRPr="006E0B6B">
        <w:rPr>
          <w:sz w:val="28"/>
          <w:szCs w:val="28"/>
        </w:rPr>
        <w:tab/>
      </w:r>
      <w:r w:rsidR="008407DD" w:rsidRPr="006E0B6B">
        <w:rPr>
          <w:sz w:val="28"/>
          <w:szCs w:val="28"/>
        </w:rPr>
        <w:tab/>
      </w:r>
      <w:r w:rsidRPr="006E0B6B">
        <w:rPr>
          <w:sz w:val="28"/>
          <w:szCs w:val="28"/>
          <w:highlight w:val="magenta"/>
        </w:rPr>
        <w:t>Author’s full name</w:t>
      </w:r>
    </w:p>
    <w:p w14:paraId="531C8058" w14:textId="4CACCB97" w:rsidR="00F409D9" w:rsidRPr="006E0B6B" w:rsidRDefault="006E0B6B" w:rsidP="00F409D9">
      <w:pPr>
        <w:spacing w:line="240" w:lineRule="auto"/>
        <w:ind w:firstLine="0"/>
        <w:jc w:val="left"/>
        <w:rPr>
          <w:sz w:val="28"/>
          <w:szCs w:val="28"/>
          <w:highlight w:val="magenta"/>
        </w:rPr>
      </w:pPr>
      <w:r>
        <w:rPr>
          <w:sz w:val="28"/>
          <w:szCs w:val="28"/>
        </w:rPr>
        <w:t>Supervisor</w:t>
      </w:r>
      <w:r w:rsidR="00257C99" w:rsidRPr="006E0B6B">
        <w:rPr>
          <w:sz w:val="28"/>
          <w:szCs w:val="28"/>
        </w:rPr>
        <w:t>:</w:t>
      </w:r>
      <w:r w:rsidR="008407DD" w:rsidRPr="006E0B6B">
        <w:rPr>
          <w:sz w:val="28"/>
          <w:szCs w:val="28"/>
        </w:rPr>
        <w:tab/>
      </w:r>
      <w:r w:rsidR="008407DD" w:rsidRPr="006E0B6B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257C99" w:rsidRPr="006E0B6B">
        <w:rPr>
          <w:sz w:val="28"/>
          <w:szCs w:val="28"/>
        </w:rPr>
        <w:tab/>
      </w:r>
      <w:r>
        <w:rPr>
          <w:sz w:val="28"/>
          <w:szCs w:val="28"/>
          <w:highlight w:val="magenta"/>
        </w:rPr>
        <w:t>Supervisor’s full name</w:t>
      </w:r>
    </w:p>
    <w:p w14:paraId="07749F3E" w14:textId="35D30291" w:rsidR="0086416A" w:rsidRPr="006E0B6B" w:rsidRDefault="006E0B6B" w:rsidP="0086416A">
      <w:pPr>
        <w:spacing w:line="240" w:lineRule="auto"/>
        <w:ind w:firstLine="0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Year of </w:t>
      </w:r>
      <w:proofErr w:type="spellStart"/>
      <w:r>
        <w:rPr>
          <w:sz w:val="28"/>
          <w:szCs w:val="28"/>
        </w:rPr>
        <w:t>Defense</w:t>
      </w:r>
      <w:proofErr w:type="spellEnd"/>
      <w:r w:rsidR="00257C99" w:rsidRPr="006E0B6B">
        <w:rPr>
          <w:sz w:val="28"/>
          <w:szCs w:val="28"/>
        </w:rPr>
        <w:t>:</w:t>
      </w:r>
      <w:r w:rsidR="00257C99" w:rsidRPr="006E0B6B">
        <w:rPr>
          <w:sz w:val="28"/>
          <w:szCs w:val="28"/>
        </w:rPr>
        <w:tab/>
      </w:r>
      <w:r w:rsidR="00257C99" w:rsidRPr="006E0B6B">
        <w:rPr>
          <w:sz w:val="28"/>
          <w:szCs w:val="28"/>
        </w:rPr>
        <w:tab/>
      </w:r>
      <w:r w:rsidR="00257C99" w:rsidRPr="006E0B6B">
        <w:rPr>
          <w:sz w:val="28"/>
          <w:szCs w:val="28"/>
        </w:rPr>
        <w:tab/>
      </w:r>
      <w:r w:rsidRPr="006E0B6B">
        <w:rPr>
          <w:sz w:val="28"/>
          <w:szCs w:val="28"/>
          <w:highlight w:val="magenta"/>
        </w:rPr>
        <w:t>Year</w:t>
      </w:r>
      <w:r w:rsidR="0086416A" w:rsidRPr="006E0B6B">
        <w:rPr>
          <w:sz w:val="28"/>
          <w:szCs w:val="28"/>
        </w:rPr>
        <w:br w:type="page"/>
      </w:r>
    </w:p>
    <w:p w14:paraId="200DB6E3" w14:textId="77777777" w:rsidR="00900404" w:rsidRPr="006E0B6B" w:rsidRDefault="00900404" w:rsidP="00CE2EFC">
      <w:pPr>
        <w:pStyle w:val="PseudoNadpis1obsah-ne"/>
        <w:rPr>
          <w:b w:val="0"/>
          <w:sz w:val="32"/>
          <w:szCs w:val="32"/>
        </w:rPr>
      </w:pPr>
    </w:p>
    <w:p w14:paraId="492DE021" w14:textId="77777777" w:rsidR="00900404" w:rsidRPr="006E0B6B" w:rsidRDefault="00900404" w:rsidP="00CE2EFC">
      <w:pPr>
        <w:pStyle w:val="PseudoNadpis1obsah-ne"/>
        <w:rPr>
          <w:b w:val="0"/>
          <w:sz w:val="32"/>
          <w:szCs w:val="32"/>
        </w:rPr>
      </w:pPr>
    </w:p>
    <w:p w14:paraId="7FFC3EA1" w14:textId="77777777" w:rsidR="00900404" w:rsidRPr="006E0B6B" w:rsidRDefault="00900404" w:rsidP="00CE2EFC">
      <w:pPr>
        <w:pStyle w:val="PseudoNadpis1obsah-ne"/>
        <w:rPr>
          <w:b w:val="0"/>
          <w:sz w:val="32"/>
          <w:szCs w:val="32"/>
        </w:rPr>
      </w:pPr>
    </w:p>
    <w:p w14:paraId="0AFBB53B" w14:textId="77777777" w:rsidR="00900404" w:rsidRPr="006E0B6B" w:rsidRDefault="00900404" w:rsidP="00CE2EFC">
      <w:pPr>
        <w:pStyle w:val="PseudoNadpis1obsah-ne"/>
        <w:rPr>
          <w:b w:val="0"/>
          <w:sz w:val="32"/>
          <w:szCs w:val="32"/>
        </w:rPr>
      </w:pPr>
    </w:p>
    <w:p w14:paraId="75644CF5" w14:textId="77777777" w:rsidR="00881206" w:rsidRPr="006E0B6B" w:rsidRDefault="00881206" w:rsidP="00881206">
      <w:pPr>
        <w:pStyle w:val="bntext"/>
        <w:rPr>
          <w:sz w:val="32"/>
          <w:szCs w:val="32"/>
        </w:rPr>
      </w:pPr>
    </w:p>
    <w:p w14:paraId="23E93982" w14:textId="77777777" w:rsidR="00900404" w:rsidRPr="006E0B6B" w:rsidRDefault="00900404" w:rsidP="00CE2EFC">
      <w:pPr>
        <w:pStyle w:val="PseudoNadpis1obsah-ne"/>
        <w:rPr>
          <w:b w:val="0"/>
          <w:sz w:val="32"/>
          <w:szCs w:val="32"/>
        </w:rPr>
      </w:pPr>
    </w:p>
    <w:p w14:paraId="454FF649" w14:textId="77777777" w:rsidR="00900404" w:rsidRPr="006E0B6B" w:rsidRDefault="00900404" w:rsidP="00CE2EFC">
      <w:pPr>
        <w:pStyle w:val="PseudoNadpis1obsah-ne"/>
        <w:rPr>
          <w:b w:val="0"/>
          <w:sz w:val="32"/>
          <w:szCs w:val="32"/>
        </w:rPr>
      </w:pPr>
    </w:p>
    <w:p w14:paraId="27A821FE" w14:textId="77777777" w:rsidR="00881206" w:rsidRPr="006E0B6B" w:rsidRDefault="00881206" w:rsidP="00881206">
      <w:pPr>
        <w:pStyle w:val="bntext"/>
        <w:rPr>
          <w:sz w:val="32"/>
          <w:szCs w:val="32"/>
        </w:rPr>
      </w:pPr>
    </w:p>
    <w:p w14:paraId="782CCE15" w14:textId="77777777" w:rsidR="00900404" w:rsidRPr="006E0B6B" w:rsidRDefault="00900404" w:rsidP="00CE2EFC">
      <w:pPr>
        <w:pStyle w:val="PseudoNadpis1obsah-ne"/>
        <w:rPr>
          <w:b w:val="0"/>
          <w:sz w:val="32"/>
          <w:szCs w:val="32"/>
        </w:rPr>
      </w:pPr>
    </w:p>
    <w:p w14:paraId="69EB0066" w14:textId="2451D5E3" w:rsidR="007F3DAC" w:rsidRPr="006E0B6B" w:rsidRDefault="006E0B6B" w:rsidP="00CE2EFC">
      <w:pPr>
        <w:pStyle w:val="PseudoNadpis1obsah-ne"/>
      </w:pPr>
      <w:r>
        <w:t>Declaration of Authorship:</w:t>
      </w:r>
    </w:p>
    <w:p w14:paraId="777B4429" w14:textId="01D16B69" w:rsidR="00C51EC5" w:rsidRPr="006E0B6B" w:rsidRDefault="006E0B6B" w:rsidP="0093218B">
      <w:pPr>
        <w:pStyle w:val="bntext"/>
      </w:pPr>
      <w:r>
        <w:t>I declare that I have worked on my</w:t>
      </w:r>
      <w:r w:rsidR="007F3DAC" w:rsidRPr="006E0B6B">
        <w:t xml:space="preserve"> </w:t>
      </w:r>
      <w:sdt>
        <w:sdtPr>
          <w:id w:val="-858115786"/>
          <w:placeholder>
            <w:docPart w:val="C49378E462014E179C02980811A91344"/>
          </w:placeholder>
          <w:showingPlcHdr/>
          <w:dropDownList>
            <w:listItem w:value="Zvolte položku."/>
            <w:listItem w:displayText="bachelor" w:value="bachelor"/>
            <w:listItem w:displayText="diploma" w:value="diploma"/>
          </w:dropDownList>
        </w:sdtPr>
        <w:sdtContent>
          <w:proofErr w:type="spellStart"/>
          <w:r w:rsidR="008407DD" w:rsidRPr="006E0B6B">
            <w:rPr>
              <w:rStyle w:val="Zstupntext"/>
            </w:rPr>
            <w:t>Zvolte</w:t>
          </w:r>
          <w:proofErr w:type="spellEnd"/>
          <w:r w:rsidR="008407DD" w:rsidRPr="006E0B6B">
            <w:rPr>
              <w:rStyle w:val="Zstupntext"/>
            </w:rPr>
            <w:t xml:space="preserve"> </w:t>
          </w:r>
          <w:proofErr w:type="spellStart"/>
          <w:r w:rsidR="008407DD" w:rsidRPr="006E0B6B">
            <w:rPr>
              <w:rStyle w:val="Zstupntext"/>
            </w:rPr>
            <w:t>položku</w:t>
          </w:r>
          <w:proofErr w:type="spellEnd"/>
          <w:r w:rsidR="008407DD" w:rsidRPr="006E0B6B">
            <w:rPr>
              <w:rStyle w:val="Zstupntext"/>
            </w:rPr>
            <w:t>.</w:t>
          </w:r>
        </w:sdtContent>
      </w:sdt>
      <w:r w:rsidR="008407DD" w:rsidRPr="006E0B6B">
        <w:t xml:space="preserve"> </w:t>
      </w:r>
      <w:r>
        <w:t>thesis titled</w:t>
      </w:r>
      <w:r w:rsidR="00F045F5" w:rsidRPr="006E0B6B">
        <w:t xml:space="preserve"> </w:t>
      </w:r>
      <w:r w:rsidR="00CE1498" w:rsidRPr="006E0B6B">
        <w:t>„</w:t>
      </w:r>
      <w:r w:rsidRPr="006E0B6B">
        <w:rPr>
          <w:highlight w:val="magenta"/>
        </w:rPr>
        <w:t xml:space="preserve">Title of </w:t>
      </w:r>
      <w:proofErr w:type="gramStart"/>
      <w:r w:rsidRPr="006E0B6B">
        <w:rPr>
          <w:highlight w:val="magenta"/>
        </w:rPr>
        <w:t>Thesis</w:t>
      </w:r>
      <w:r w:rsidR="00CE1498" w:rsidRPr="006E0B6B">
        <w:t>“</w:t>
      </w:r>
      <w:r>
        <w:t xml:space="preserve"> by</w:t>
      </w:r>
      <w:proofErr w:type="gramEnd"/>
      <w:r>
        <w:t xml:space="preserve"> myself and I have used only the sources listed in the bibliography at the end of this thesis.</w:t>
      </w:r>
    </w:p>
    <w:p w14:paraId="4EF2C371" w14:textId="77777777" w:rsidR="00C51EC5" w:rsidRPr="006E0B6B" w:rsidRDefault="00C51EC5" w:rsidP="0093218B">
      <w:pPr>
        <w:pStyle w:val="bntext"/>
      </w:pPr>
    </w:p>
    <w:p w14:paraId="5240AB47" w14:textId="283A0B49" w:rsidR="00C51EC5" w:rsidRPr="006E0B6B" w:rsidRDefault="006E0B6B" w:rsidP="0093218B">
      <w:pPr>
        <w:pStyle w:val="bntext"/>
      </w:pPr>
      <w:r>
        <w:t>In</w:t>
      </w:r>
      <w:r w:rsidR="00F045F5" w:rsidRPr="006E0B6B">
        <w:t> </w:t>
      </w:r>
      <w:r w:rsidRPr="006E0B6B">
        <w:rPr>
          <w:highlight w:val="magenta"/>
        </w:rPr>
        <w:t>City</w:t>
      </w:r>
      <w:r>
        <w:t xml:space="preserve">, </w:t>
      </w:r>
      <w:r w:rsidRPr="006E0B6B">
        <w:rPr>
          <w:highlight w:val="magenta"/>
        </w:rPr>
        <w:t>date</w:t>
      </w:r>
    </w:p>
    <w:p w14:paraId="15F7ABD8" w14:textId="77777777" w:rsidR="00900404" w:rsidRPr="006E0B6B" w:rsidRDefault="00900404" w:rsidP="0093218B">
      <w:pPr>
        <w:pStyle w:val="bntext"/>
      </w:pPr>
    </w:p>
    <w:p w14:paraId="59884A45" w14:textId="6DFA6F6C" w:rsidR="00C51EC5" w:rsidRPr="006E0B6B" w:rsidRDefault="000C4860" w:rsidP="008407DD">
      <w:pPr>
        <w:pStyle w:val="bntext"/>
        <w:jc w:val="right"/>
      </w:pPr>
      <w:r w:rsidRPr="006E0B6B">
        <w:tab/>
      </w:r>
      <w:r w:rsidRPr="006E0B6B">
        <w:tab/>
      </w:r>
      <w:r w:rsidRPr="006E0B6B">
        <w:tab/>
      </w:r>
      <w:r w:rsidRPr="006E0B6B">
        <w:tab/>
      </w:r>
      <w:r w:rsidR="00500720" w:rsidRPr="006E0B6B">
        <w:t>.............................................................</w:t>
      </w:r>
      <w:r w:rsidR="008407DD" w:rsidRPr="006E0B6B">
        <w:t>........</w:t>
      </w:r>
    </w:p>
    <w:p w14:paraId="5C9619DF" w14:textId="73D4F08E" w:rsidR="00C86A0A" w:rsidRPr="006E0B6B" w:rsidRDefault="00C51EC5" w:rsidP="00932E7E">
      <w:pPr>
        <w:pStyle w:val="bntext"/>
        <w:rPr>
          <w:i/>
          <w:iCs/>
        </w:rPr>
      </w:pPr>
      <w:r w:rsidRPr="006E0B6B">
        <w:tab/>
      </w:r>
      <w:r w:rsidRPr="006E0B6B">
        <w:tab/>
      </w:r>
      <w:r w:rsidRPr="006E0B6B">
        <w:tab/>
      </w:r>
      <w:r w:rsidRPr="006E0B6B">
        <w:tab/>
      </w:r>
      <w:r w:rsidRPr="006E0B6B">
        <w:tab/>
      </w:r>
      <w:r w:rsidR="008407DD" w:rsidRPr="006E0B6B">
        <w:tab/>
      </w:r>
      <w:r w:rsidR="008407DD" w:rsidRPr="006E0B6B">
        <w:tab/>
      </w:r>
      <w:r w:rsidR="00E23539" w:rsidRPr="006E0B6B">
        <w:tab/>
      </w:r>
      <w:r w:rsidR="008407DD" w:rsidRPr="006E0B6B">
        <w:rPr>
          <w:i/>
          <w:iCs/>
          <w:highlight w:val="magenta"/>
        </w:rPr>
        <w:t>(</w:t>
      </w:r>
      <w:r w:rsidR="006E0B6B">
        <w:rPr>
          <w:i/>
          <w:iCs/>
          <w:highlight w:val="magenta"/>
        </w:rPr>
        <w:t>signature</w:t>
      </w:r>
      <w:r w:rsidR="008407DD" w:rsidRPr="006E0B6B">
        <w:rPr>
          <w:i/>
          <w:iCs/>
          <w:highlight w:val="magenta"/>
        </w:rPr>
        <w:t>)</w:t>
      </w:r>
      <w:r w:rsidR="00C86A0A" w:rsidRPr="006E0B6B">
        <w:rPr>
          <w:i/>
          <w:iCs/>
        </w:rPr>
        <w:br w:type="page"/>
      </w:r>
    </w:p>
    <w:p w14:paraId="056B73EE" w14:textId="5619772D" w:rsidR="00C86A0A" w:rsidRPr="006E0B6B" w:rsidRDefault="006E0B6B" w:rsidP="00974BB3">
      <w:pPr>
        <w:pStyle w:val="PseudoNadpis1obsah-ne"/>
      </w:pPr>
      <w:r>
        <w:lastRenderedPageBreak/>
        <w:t>Acknowledgments</w:t>
      </w:r>
    </w:p>
    <w:p w14:paraId="064B24DE" w14:textId="5E93ECD5" w:rsidR="00E63635" w:rsidRPr="006E0B6B" w:rsidRDefault="006E0B6B">
      <w:pPr>
        <w:spacing w:after="160" w:line="259" w:lineRule="auto"/>
        <w:ind w:firstLine="0"/>
        <w:jc w:val="left"/>
      </w:pPr>
      <w:r w:rsidRPr="006E0B6B">
        <w:rPr>
          <w:highlight w:val="magenta"/>
        </w:rPr>
        <w:t>You can write acknowledgements here (optional).</w:t>
      </w:r>
      <w:r w:rsidR="00E23E4D" w:rsidRPr="006E0B6B">
        <w:t xml:space="preserve"> </w:t>
      </w:r>
      <w:r w:rsidR="00E63635" w:rsidRPr="006E0B6B">
        <w:br w:type="page"/>
      </w:r>
    </w:p>
    <w:p w14:paraId="0BD1FCFE" w14:textId="2CEE1C63" w:rsidR="00974BB3" w:rsidRPr="006E0B6B" w:rsidRDefault="0086416A" w:rsidP="00607EA0">
      <w:pPr>
        <w:pStyle w:val="PseudoNadpis1obsah-ne"/>
      </w:pPr>
      <w:r w:rsidRPr="006E0B6B">
        <w:lastRenderedPageBreak/>
        <w:t>Abstra</w:t>
      </w:r>
      <w:r w:rsidR="006E0B6B">
        <w:t>c</w:t>
      </w:r>
      <w:r w:rsidRPr="006E0B6B">
        <w:t>t</w:t>
      </w:r>
    </w:p>
    <w:p w14:paraId="11E3536C" w14:textId="2951FFED" w:rsidR="0086416A" w:rsidRPr="006E0B6B" w:rsidRDefault="00033234" w:rsidP="000A3D79">
      <w:pPr>
        <w:pStyle w:val="bntext"/>
        <w:ind w:firstLine="0"/>
      </w:pPr>
      <w:r w:rsidRPr="006E0B6B">
        <w:rPr>
          <w:highlight w:val="magenta"/>
        </w:rPr>
        <w:t>(</w:t>
      </w:r>
      <w:r w:rsidR="006E0B6B">
        <w:rPr>
          <w:highlight w:val="magenta"/>
        </w:rPr>
        <w:t>brief overview of the Thesis and main conclusions, maximum of 15 lines</w:t>
      </w:r>
      <w:r w:rsidRPr="006E0B6B">
        <w:rPr>
          <w:highlight w:val="magenta"/>
        </w:rPr>
        <w:t>)</w:t>
      </w:r>
    </w:p>
    <w:p w14:paraId="59042415" w14:textId="38F9FE4E" w:rsidR="0086416A" w:rsidRPr="006E0B6B" w:rsidRDefault="006E0B6B" w:rsidP="00607EA0">
      <w:pPr>
        <w:pStyle w:val="PseudoNadpis1obsah-ne"/>
      </w:pPr>
      <w:r>
        <w:t>Keywords</w:t>
      </w:r>
    </w:p>
    <w:p w14:paraId="0EE92F45" w14:textId="5FB1C399" w:rsidR="00033234" w:rsidRPr="006E0B6B" w:rsidRDefault="00033234" w:rsidP="0095724E">
      <w:pPr>
        <w:pStyle w:val="bntext"/>
        <w:ind w:firstLine="0"/>
      </w:pPr>
    </w:p>
    <w:p w14:paraId="22C7244A" w14:textId="77777777" w:rsidR="000A7842" w:rsidRPr="006E0B6B" w:rsidRDefault="000A7842">
      <w:pPr>
        <w:spacing w:after="160" w:line="259" w:lineRule="auto"/>
        <w:ind w:firstLine="0"/>
        <w:jc w:val="left"/>
      </w:pPr>
      <w:r w:rsidRPr="006E0B6B">
        <w:br w:type="page"/>
      </w:r>
    </w:p>
    <w:p w14:paraId="4CC7E387" w14:textId="1D583173" w:rsidR="003725B3" w:rsidRPr="006E0B6B" w:rsidRDefault="006E0B6B" w:rsidP="000A7842">
      <w:pPr>
        <w:pStyle w:val="PseudoNadpis1obsah-ne"/>
      </w:pPr>
      <w:r>
        <w:lastRenderedPageBreak/>
        <w:t>Title of Contents</w:t>
      </w:r>
    </w:p>
    <w:sdt>
      <w:sdtPr>
        <w:rPr>
          <w:rFonts w:ascii="Times New Roman" w:hAnsi="Times New Roman"/>
          <w:color w:val="auto"/>
          <w:sz w:val="24"/>
        </w:rPr>
        <w:id w:val="-152740354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B70982C" w14:textId="77777777" w:rsidR="00531564" w:rsidRPr="006E0B6B" w:rsidRDefault="00531564" w:rsidP="00E3226B">
          <w:pPr>
            <w:pStyle w:val="Nadpisobsahu"/>
          </w:pPr>
        </w:p>
        <w:p w14:paraId="71627267" w14:textId="7C239E1A" w:rsidR="006E0B6B" w:rsidRDefault="00531564">
          <w:pPr>
            <w:pStyle w:val="Obsah1"/>
            <w:rPr>
              <w:rFonts w:asciiTheme="minorHAnsi" w:eastAsiaTheme="minorEastAsia" w:hAnsiTheme="minorHAnsi" w:cstheme="minorBidi"/>
              <w:noProof/>
              <w:kern w:val="2"/>
              <w:lang w:val="cs-CZ"/>
              <w14:ligatures w14:val="standardContextual"/>
            </w:rPr>
          </w:pPr>
          <w:r w:rsidRPr="006E0B6B">
            <w:fldChar w:fldCharType="begin"/>
          </w:r>
          <w:r w:rsidRPr="006E0B6B">
            <w:instrText xml:space="preserve"> TOC \o "1-3" \h \z \u </w:instrText>
          </w:r>
          <w:r w:rsidRPr="006E0B6B">
            <w:fldChar w:fldCharType="separate"/>
          </w:r>
          <w:hyperlink w:anchor="_Toc222997190" w:history="1">
            <w:r w:rsidR="006E0B6B" w:rsidRPr="007578C4">
              <w:rPr>
                <w:rStyle w:val="Hypertextovodkaz"/>
                <w:rFonts w:eastAsiaTheme="majorEastAsia"/>
                <w:noProof/>
              </w:rPr>
              <w:t>Úvod</w:t>
            </w:r>
            <w:r w:rsidR="006E0B6B">
              <w:rPr>
                <w:noProof/>
                <w:webHidden/>
              </w:rPr>
              <w:tab/>
            </w:r>
            <w:r w:rsidR="006E0B6B">
              <w:rPr>
                <w:noProof/>
                <w:webHidden/>
              </w:rPr>
              <w:fldChar w:fldCharType="begin"/>
            </w:r>
            <w:r w:rsidR="006E0B6B">
              <w:rPr>
                <w:noProof/>
                <w:webHidden/>
              </w:rPr>
              <w:instrText xml:space="preserve"> PAGEREF _Toc222997190 \h </w:instrText>
            </w:r>
            <w:r w:rsidR="006E0B6B">
              <w:rPr>
                <w:noProof/>
                <w:webHidden/>
              </w:rPr>
            </w:r>
            <w:r w:rsidR="006E0B6B">
              <w:rPr>
                <w:noProof/>
                <w:webHidden/>
              </w:rPr>
              <w:fldChar w:fldCharType="separate"/>
            </w:r>
            <w:r w:rsidR="006E0B6B">
              <w:rPr>
                <w:noProof/>
                <w:webHidden/>
              </w:rPr>
              <w:t>6</w:t>
            </w:r>
            <w:r w:rsidR="006E0B6B">
              <w:rPr>
                <w:noProof/>
                <w:webHidden/>
              </w:rPr>
              <w:fldChar w:fldCharType="end"/>
            </w:r>
          </w:hyperlink>
        </w:p>
        <w:p w14:paraId="68CBC84F" w14:textId="1770F63A" w:rsidR="006E0B6B" w:rsidRDefault="006E0B6B">
          <w:pPr>
            <w:pStyle w:val="Obsah1"/>
            <w:rPr>
              <w:rFonts w:asciiTheme="minorHAnsi" w:eastAsiaTheme="minorEastAsia" w:hAnsiTheme="minorHAnsi" w:cstheme="minorBidi"/>
              <w:noProof/>
              <w:kern w:val="2"/>
              <w:lang w:val="cs-CZ"/>
              <w14:ligatures w14:val="standardContextual"/>
            </w:rPr>
          </w:pPr>
          <w:hyperlink w:anchor="_Toc222997191" w:history="1">
            <w:r w:rsidRPr="007578C4">
              <w:rPr>
                <w:rStyle w:val="Hypertextovodkaz"/>
                <w:rFonts w:eastAsiaTheme="majorEastAsia"/>
                <w:noProof/>
              </w:rPr>
              <w:t>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cs-CZ"/>
                <w14:ligatures w14:val="standardContextual"/>
              </w:rPr>
              <w:tab/>
            </w:r>
            <w:r w:rsidRPr="007578C4">
              <w:rPr>
                <w:rStyle w:val="Hypertextovodkaz"/>
                <w:rFonts w:eastAsiaTheme="majorEastAsia"/>
                <w:noProof/>
              </w:rPr>
              <w:t>Nadpis první úrovn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997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0784E" w14:textId="78C0277D" w:rsidR="006E0B6B" w:rsidRDefault="006E0B6B">
          <w:pPr>
            <w:pStyle w:val="Obsah2"/>
            <w:rPr>
              <w:rFonts w:asciiTheme="minorHAnsi" w:eastAsiaTheme="minorEastAsia" w:hAnsiTheme="minorHAnsi" w:cstheme="minorBidi"/>
              <w:noProof/>
              <w:kern w:val="2"/>
              <w:lang w:val="cs-CZ"/>
              <w14:ligatures w14:val="standardContextual"/>
            </w:rPr>
          </w:pPr>
          <w:hyperlink w:anchor="_Toc222997192" w:history="1">
            <w:r w:rsidRPr="007578C4">
              <w:rPr>
                <w:rStyle w:val="Hypertextovodkaz"/>
                <w:rFonts w:eastAsiaTheme="majorEastAsia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cs-CZ"/>
                <w14:ligatures w14:val="standardContextual"/>
              </w:rPr>
              <w:tab/>
            </w:r>
            <w:r w:rsidRPr="007578C4">
              <w:rPr>
                <w:rStyle w:val="Hypertextovodkaz"/>
                <w:rFonts w:eastAsiaTheme="majorEastAsia"/>
                <w:noProof/>
              </w:rPr>
              <w:t>Nadpis druhé úrovn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997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A440F9" w14:textId="71479912" w:rsidR="006E0B6B" w:rsidRDefault="006E0B6B">
          <w:pPr>
            <w:pStyle w:val="Obsah3"/>
            <w:rPr>
              <w:rFonts w:asciiTheme="minorHAnsi" w:eastAsiaTheme="minorEastAsia" w:hAnsiTheme="minorHAnsi" w:cstheme="minorBidi"/>
              <w:noProof/>
              <w:kern w:val="2"/>
              <w:lang w:val="cs-CZ"/>
              <w14:ligatures w14:val="standardContextual"/>
            </w:rPr>
          </w:pPr>
          <w:hyperlink w:anchor="_Toc222997193" w:history="1">
            <w:r w:rsidRPr="007578C4">
              <w:rPr>
                <w:rStyle w:val="Hypertextovodkaz"/>
                <w:rFonts w:eastAsiaTheme="majorEastAsia"/>
                <w:noProof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cs-CZ"/>
                <w14:ligatures w14:val="standardContextual"/>
              </w:rPr>
              <w:tab/>
            </w:r>
            <w:r w:rsidRPr="007578C4">
              <w:rPr>
                <w:rStyle w:val="Hypertextovodkaz"/>
                <w:rFonts w:eastAsiaTheme="majorEastAsia"/>
                <w:noProof/>
              </w:rPr>
              <w:t>Nadpis třetí úrovn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997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D5503" w14:textId="3738E3FF" w:rsidR="006E0B6B" w:rsidRDefault="006E0B6B">
          <w:pPr>
            <w:pStyle w:val="Obsah1"/>
            <w:rPr>
              <w:rFonts w:asciiTheme="minorHAnsi" w:eastAsiaTheme="minorEastAsia" w:hAnsiTheme="minorHAnsi" w:cstheme="minorBidi"/>
              <w:noProof/>
              <w:kern w:val="2"/>
              <w:lang w:val="cs-CZ"/>
              <w14:ligatures w14:val="standardContextual"/>
            </w:rPr>
          </w:pPr>
          <w:hyperlink w:anchor="_Toc222997194" w:history="1">
            <w:r w:rsidRPr="007578C4">
              <w:rPr>
                <w:rStyle w:val="Hypertextovodkaz"/>
                <w:rFonts w:eastAsiaTheme="majorEastAsia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cs-CZ"/>
                <w14:ligatures w14:val="standardContextual"/>
              </w:rPr>
              <w:tab/>
            </w:r>
            <w:r w:rsidRPr="007578C4">
              <w:rPr>
                <w:rStyle w:val="Hypertextovodkaz"/>
                <w:rFonts w:eastAsiaTheme="majorEastAsia"/>
                <w:noProof/>
              </w:rPr>
              <w:t>Nadpis první úrovn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997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35C03" w14:textId="493905E6" w:rsidR="006E0B6B" w:rsidRDefault="006E0B6B">
          <w:pPr>
            <w:pStyle w:val="Obsah2"/>
            <w:rPr>
              <w:rFonts w:asciiTheme="minorHAnsi" w:eastAsiaTheme="minorEastAsia" w:hAnsiTheme="minorHAnsi" w:cstheme="minorBidi"/>
              <w:noProof/>
              <w:kern w:val="2"/>
              <w:lang w:val="cs-CZ"/>
              <w14:ligatures w14:val="standardContextual"/>
            </w:rPr>
          </w:pPr>
          <w:hyperlink w:anchor="_Toc222997195" w:history="1">
            <w:r w:rsidRPr="007578C4">
              <w:rPr>
                <w:rStyle w:val="Hypertextovodkaz"/>
                <w:rFonts w:eastAsiaTheme="majorEastAsia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cs-CZ"/>
                <w14:ligatures w14:val="standardContextual"/>
              </w:rPr>
              <w:tab/>
            </w:r>
            <w:r w:rsidRPr="007578C4">
              <w:rPr>
                <w:rStyle w:val="Hypertextovodkaz"/>
                <w:rFonts w:eastAsiaTheme="majorEastAsia"/>
                <w:noProof/>
              </w:rPr>
              <w:t>Nadpis druhé úrovn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997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DA5BF" w14:textId="5149FF90" w:rsidR="006E0B6B" w:rsidRDefault="006E0B6B">
          <w:pPr>
            <w:pStyle w:val="Obsah3"/>
            <w:rPr>
              <w:rFonts w:asciiTheme="minorHAnsi" w:eastAsiaTheme="minorEastAsia" w:hAnsiTheme="minorHAnsi" w:cstheme="minorBidi"/>
              <w:noProof/>
              <w:kern w:val="2"/>
              <w:lang w:val="cs-CZ"/>
              <w14:ligatures w14:val="standardContextual"/>
            </w:rPr>
          </w:pPr>
          <w:hyperlink w:anchor="_Toc222997196" w:history="1">
            <w:r w:rsidRPr="007578C4">
              <w:rPr>
                <w:rStyle w:val="Hypertextovodkaz"/>
                <w:rFonts w:eastAsiaTheme="majorEastAsia"/>
                <w:noProof/>
              </w:rPr>
              <w:t>2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cs-CZ"/>
                <w14:ligatures w14:val="standardContextual"/>
              </w:rPr>
              <w:tab/>
            </w:r>
            <w:r w:rsidRPr="007578C4">
              <w:rPr>
                <w:rStyle w:val="Hypertextovodkaz"/>
                <w:rFonts w:eastAsiaTheme="majorEastAsia"/>
                <w:noProof/>
              </w:rPr>
              <w:t>Nadpis třetí úrovn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997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C753E" w14:textId="49DA249B" w:rsidR="006E0B6B" w:rsidRDefault="006E0B6B">
          <w:pPr>
            <w:pStyle w:val="Obsah1"/>
            <w:rPr>
              <w:rFonts w:asciiTheme="minorHAnsi" w:eastAsiaTheme="minorEastAsia" w:hAnsiTheme="minorHAnsi" w:cstheme="minorBidi"/>
              <w:noProof/>
              <w:kern w:val="2"/>
              <w:lang w:val="cs-CZ"/>
              <w14:ligatures w14:val="standardContextual"/>
            </w:rPr>
          </w:pPr>
          <w:hyperlink w:anchor="_Toc222997197" w:history="1">
            <w:r w:rsidRPr="007578C4">
              <w:rPr>
                <w:rStyle w:val="Hypertextovodkaz"/>
                <w:rFonts w:eastAsiaTheme="majorEastAsia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cs-CZ"/>
                <w14:ligatures w14:val="standardContextual"/>
              </w:rPr>
              <w:tab/>
            </w:r>
            <w:r w:rsidRPr="007578C4">
              <w:rPr>
                <w:rStyle w:val="Hypertextovodkaz"/>
                <w:rFonts w:eastAsiaTheme="majorEastAsia"/>
                <w:noProof/>
              </w:rPr>
              <w:t>Nadpis první úrovn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997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FA91BB" w14:textId="361735F4" w:rsidR="006E0B6B" w:rsidRDefault="006E0B6B">
          <w:pPr>
            <w:pStyle w:val="Obsah2"/>
            <w:rPr>
              <w:rFonts w:asciiTheme="minorHAnsi" w:eastAsiaTheme="minorEastAsia" w:hAnsiTheme="minorHAnsi" w:cstheme="minorBidi"/>
              <w:noProof/>
              <w:kern w:val="2"/>
              <w:lang w:val="cs-CZ"/>
              <w14:ligatures w14:val="standardContextual"/>
            </w:rPr>
          </w:pPr>
          <w:hyperlink w:anchor="_Toc222997198" w:history="1">
            <w:r w:rsidRPr="007578C4">
              <w:rPr>
                <w:rStyle w:val="Hypertextovodkaz"/>
                <w:rFonts w:eastAsiaTheme="majorEastAsia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cs-CZ"/>
                <w14:ligatures w14:val="standardContextual"/>
              </w:rPr>
              <w:tab/>
            </w:r>
            <w:r w:rsidRPr="007578C4">
              <w:rPr>
                <w:rStyle w:val="Hypertextovodkaz"/>
                <w:rFonts w:eastAsiaTheme="majorEastAsia"/>
                <w:noProof/>
              </w:rPr>
              <w:t>Nadpis druhé úrovn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997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59457" w14:textId="755F53EA" w:rsidR="006E0B6B" w:rsidRDefault="006E0B6B">
          <w:pPr>
            <w:pStyle w:val="Obsah3"/>
            <w:rPr>
              <w:rFonts w:asciiTheme="minorHAnsi" w:eastAsiaTheme="minorEastAsia" w:hAnsiTheme="minorHAnsi" w:cstheme="minorBidi"/>
              <w:noProof/>
              <w:kern w:val="2"/>
              <w:lang w:val="cs-CZ"/>
              <w14:ligatures w14:val="standardContextual"/>
            </w:rPr>
          </w:pPr>
          <w:hyperlink w:anchor="_Toc222997199" w:history="1">
            <w:r w:rsidRPr="007578C4">
              <w:rPr>
                <w:rStyle w:val="Hypertextovodkaz"/>
                <w:rFonts w:eastAsiaTheme="majorEastAsia"/>
                <w:noProof/>
              </w:rPr>
              <w:t>3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val="cs-CZ"/>
                <w14:ligatures w14:val="standardContextual"/>
              </w:rPr>
              <w:tab/>
            </w:r>
            <w:r w:rsidRPr="007578C4">
              <w:rPr>
                <w:rStyle w:val="Hypertextovodkaz"/>
                <w:rFonts w:eastAsiaTheme="majorEastAsia"/>
                <w:noProof/>
              </w:rPr>
              <w:t>Nadpis třetí úrovn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997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8AC8B" w14:textId="1394DCEA" w:rsidR="006E0B6B" w:rsidRDefault="006E0B6B">
          <w:pPr>
            <w:pStyle w:val="Obsah1"/>
            <w:rPr>
              <w:rFonts w:asciiTheme="minorHAnsi" w:eastAsiaTheme="minorEastAsia" w:hAnsiTheme="minorHAnsi" w:cstheme="minorBidi"/>
              <w:noProof/>
              <w:kern w:val="2"/>
              <w:lang w:val="cs-CZ"/>
              <w14:ligatures w14:val="standardContextual"/>
            </w:rPr>
          </w:pPr>
          <w:hyperlink w:anchor="_Toc222997200" w:history="1">
            <w:r w:rsidRPr="007578C4">
              <w:rPr>
                <w:rStyle w:val="Hypertextovodkaz"/>
                <w:rFonts w:eastAsiaTheme="majorEastAsia"/>
                <w:noProof/>
              </w:rPr>
              <w:t>Závě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997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0094A" w14:textId="00454F8A" w:rsidR="006E0B6B" w:rsidRDefault="006E0B6B">
          <w:pPr>
            <w:pStyle w:val="Obsah1"/>
            <w:rPr>
              <w:rFonts w:asciiTheme="minorHAnsi" w:eastAsiaTheme="minorEastAsia" w:hAnsiTheme="minorHAnsi" w:cstheme="minorBidi"/>
              <w:noProof/>
              <w:kern w:val="2"/>
              <w:lang w:val="cs-CZ"/>
              <w14:ligatures w14:val="standardContextual"/>
            </w:rPr>
          </w:pPr>
          <w:hyperlink w:anchor="_Toc222997201" w:history="1">
            <w:r w:rsidRPr="007578C4">
              <w:rPr>
                <w:rStyle w:val="Hypertextovodkaz"/>
                <w:rFonts w:eastAsiaTheme="majorEastAsia"/>
                <w:noProof/>
              </w:rPr>
              <w:t>Seznam použité literatury a pramen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997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14FF4" w14:textId="3A2F7B76" w:rsidR="006E0B6B" w:rsidRDefault="006E0B6B">
          <w:pPr>
            <w:pStyle w:val="Obsah1"/>
            <w:rPr>
              <w:rFonts w:asciiTheme="minorHAnsi" w:eastAsiaTheme="minorEastAsia" w:hAnsiTheme="minorHAnsi" w:cstheme="minorBidi"/>
              <w:noProof/>
              <w:kern w:val="2"/>
              <w:lang w:val="cs-CZ"/>
              <w14:ligatures w14:val="standardContextual"/>
            </w:rPr>
          </w:pPr>
          <w:hyperlink w:anchor="_Toc222997202" w:history="1">
            <w:r w:rsidRPr="007578C4">
              <w:rPr>
                <w:rStyle w:val="Hypertextovodkaz"/>
                <w:rFonts w:eastAsiaTheme="majorEastAsia"/>
                <w:noProof/>
              </w:rPr>
              <w:t>Seznam obrázků a tabul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997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4F59E" w14:textId="00A55F7F" w:rsidR="006E0B6B" w:rsidRDefault="006E0B6B">
          <w:pPr>
            <w:pStyle w:val="Obsah1"/>
            <w:rPr>
              <w:rFonts w:asciiTheme="minorHAnsi" w:eastAsiaTheme="minorEastAsia" w:hAnsiTheme="minorHAnsi" w:cstheme="minorBidi"/>
              <w:noProof/>
              <w:kern w:val="2"/>
              <w:lang w:val="cs-CZ"/>
              <w14:ligatures w14:val="standardContextual"/>
            </w:rPr>
          </w:pPr>
          <w:hyperlink w:anchor="_Toc222997203" w:history="1">
            <w:r w:rsidRPr="007578C4">
              <w:rPr>
                <w:rStyle w:val="Hypertextovodkaz"/>
                <w:rFonts w:eastAsiaTheme="majorEastAsia"/>
                <w:noProof/>
              </w:rPr>
              <w:t>Seznam přílo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997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DD3FB9" w14:textId="332F8E28" w:rsidR="00531564" w:rsidRPr="006E0B6B" w:rsidRDefault="00531564" w:rsidP="00B8667E">
          <w:pPr>
            <w:spacing w:after="0"/>
          </w:pPr>
          <w:r w:rsidRPr="006E0B6B">
            <w:rPr>
              <w:b/>
              <w:bCs/>
            </w:rPr>
            <w:fldChar w:fldCharType="end"/>
          </w:r>
        </w:p>
      </w:sdtContent>
    </w:sdt>
    <w:p w14:paraId="27E26557" w14:textId="77777777" w:rsidR="00262FF1" w:rsidRPr="006E0B6B" w:rsidRDefault="00262FF1" w:rsidP="0093218B">
      <w:pPr>
        <w:pStyle w:val="bntext"/>
      </w:pPr>
    </w:p>
    <w:p w14:paraId="335678DF" w14:textId="77777777" w:rsidR="00481024" w:rsidRPr="006E0B6B" w:rsidRDefault="00481024" w:rsidP="0093218B">
      <w:pPr>
        <w:pStyle w:val="bntext"/>
        <w:sectPr w:rsidR="00481024" w:rsidRPr="006E0B6B" w:rsidSect="00C739E2">
          <w:footerReference w:type="default" r:id="rId9"/>
          <w:pgSz w:w="11906" w:h="16838"/>
          <w:pgMar w:top="1701" w:right="1418" w:bottom="1701" w:left="1418" w:header="709" w:footer="709" w:gutter="851"/>
          <w:pgNumType w:start="1"/>
          <w:cols w:space="708"/>
          <w:docGrid w:linePitch="360"/>
        </w:sectPr>
      </w:pPr>
    </w:p>
    <w:p w14:paraId="1767DAAE" w14:textId="7EE60C9A" w:rsidR="00CD74CF" w:rsidRPr="006E0B6B" w:rsidRDefault="005B5306" w:rsidP="0099345E">
      <w:pPr>
        <w:pStyle w:val="Nadpis1"/>
        <w:numPr>
          <w:ilvl w:val="0"/>
          <w:numId w:val="0"/>
        </w:numPr>
      </w:pPr>
      <w:r>
        <w:lastRenderedPageBreak/>
        <w:t>Introduction</w:t>
      </w:r>
    </w:p>
    <w:p w14:paraId="063D0C9F" w14:textId="190AA9B9" w:rsidR="005F7779" w:rsidRPr="006E0B6B" w:rsidRDefault="006E0B6B" w:rsidP="005F7779">
      <w:pPr>
        <w:pStyle w:val="bntext"/>
      </w:pP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>.</w:t>
      </w:r>
    </w:p>
    <w:p w14:paraId="6F19E735" w14:textId="1AB998F4" w:rsidR="005F7779" w:rsidRPr="006E0B6B" w:rsidRDefault="006E0B6B" w:rsidP="005F7779">
      <w:pPr>
        <w:pStyle w:val="bntext"/>
      </w:pP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>.</w:t>
      </w:r>
    </w:p>
    <w:p w14:paraId="4FC7C5FA" w14:textId="34F3DD17" w:rsidR="005F7779" w:rsidRPr="006E0B6B" w:rsidRDefault="006E0B6B" w:rsidP="005F7779">
      <w:pPr>
        <w:pStyle w:val="bntext"/>
      </w:pP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>.</w:t>
      </w:r>
    </w:p>
    <w:p w14:paraId="3E02ED0D" w14:textId="5890D760" w:rsidR="005F7779" w:rsidRPr="006E0B6B" w:rsidRDefault="006E0B6B" w:rsidP="005F7779">
      <w:pPr>
        <w:pStyle w:val="bntext"/>
      </w:pP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 xml:space="preserve"> </w:t>
      </w:r>
      <w:r>
        <w:t>sample text</w:t>
      </w:r>
      <w:r w:rsidR="005F7779" w:rsidRPr="006E0B6B">
        <w:t>.</w:t>
      </w:r>
    </w:p>
    <w:p w14:paraId="114CCE69" w14:textId="77777777" w:rsidR="00730F59" w:rsidRPr="006E0B6B" w:rsidRDefault="00730F59" w:rsidP="0093218B">
      <w:pPr>
        <w:pStyle w:val="bntext"/>
      </w:pPr>
    </w:p>
    <w:p w14:paraId="4A975EF2" w14:textId="17FB3365" w:rsidR="00481024" w:rsidRPr="006E0B6B" w:rsidRDefault="006E0B6B" w:rsidP="00E3226B">
      <w:pPr>
        <w:pStyle w:val="Nadpis1"/>
      </w:pPr>
      <w:bookmarkStart w:id="0" w:name="_Hlk22887142"/>
      <w:r>
        <w:lastRenderedPageBreak/>
        <w:t>Chapter title</w:t>
      </w:r>
    </w:p>
    <w:p w14:paraId="2C224AB9" w14:textId="6068D927" w:rsidR="00086E70" w:rsidRPr="006E0B6B" w:rsidRDefault="006E0B6B" w:rsidP="0093218B">
      <w:pPr>
        <w:pStyle w:val="bntext"/>
      </w:pP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7E7945" w:rsidRPr="006E0B6B">
        <w:t>.</w:t>
      </w:r>
    </w:p>
    <w:p w14:paraId="3A9968C2" w14:textId="38B9EA2D" w:rsidR="00311387" w:rsidRPr="006E0B6B" w:rsidRDefault="006E0B6B" w:rsidP="0093218B">
      <w:pPr>
        <w:pStyle w:val="bntext"/>
      </w:pP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 xml:space="preserve"> </w:t>
      </w:r>
      <w:r>
        <w:t>sample text</w:t>
      </w:r>
      <w:r w:rsidR="00F531B6" w:rsidRPr="006E0B6B">
        <w:t>.</w:t>
      </w:r>
    </w:p>
    <w:p w14:paraId="2A54B43E" w14:textId="39608D6C" w:rsidR="00086E70" w:rsidRPr="006E0B6B" w:rsidRDefault="006E0B6B" w:rsidP="0093218B">
      <w:pPr>
        <w:pStyle w:val="bntext"/>
      </w:pP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7E7945" w:rsidRPr="006E0B6B">
        <w:t>.</w:t>
      </w:r>
    </w:p>
    <w:p w14:paraId="0E93793B" w14:textId="4CE7D86B" w:rsidR="00104E48" w:rsidRPr="006E0B6B" w:rsidRDefault="006E0B6B" w:rsidP="0093218B">
      <w:pPr>
        <w:pStyle w:val="bntext"/>
      </w:pP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7E7945" w:rsidRPr="006E0B6B">
        <w:t>.</w:t>
      </w:r>
    </w:p>
    <w:p w14:paraId="4A9E8395" w14:textId="52E40C6D" w:rsidR="004F6B48" w:rsidRPr="006E0B6B" w:rsidRDefault="005B5306" w:rsidP="00E3226B">
      <w:pPr>
        <w:pStyle w:val="Nadpis2"/>
      </w:pPr>
      <w:r>
        <w:t>Second-level title</w:t>
      </w:r>
    </w:p>
    <w:p w14:paraId="3E2AB8FB" w14:textId="7211D107" w:rsidR="008D607B" w:rsidRPr="006E0B6B" w:rsidRDefault="006E0B6B" w:rsidP="005C173D">
      <w:pPr>
        <w:pStyle w:val="bntext"/>
      </w:pP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5A273C" w:rsidRPr="006E0B6B">
        <w:t>.</w:t>
      </w:r>
    </w:p>
    <w:p w14:paraId="08074476" w14:textId="4830253D" w:rsidR="00F531B6" w:rsidRPr="006E0B6B" w:rsidRDefault="00F531B6" w:rsidP="00F531B6">
      <w:pPr>
        <w:pStyle w:val="Titulek"/>
      </w:pPr>
      <w:bookmarkStart w:id="1" w:name="_Toc22899431"/>
      <w:r w:rsidRPr="006E0B6B">
        <w:t xml:space="preserve">Tab. </w:t>
      </w:r>
      <w:r w:rsidRPr="006E0B6B">
        <w:fldChar w:fldCharType="begin"/>
      </w:r>
      <w:r w:rsidRPr="006E0B6B">
        <w:instrText>SEQ Tab. \* ARABIC</w:instrText>
      </w:r>
      <w:r w:rsidRPr="006E0B6B">
        <w:fldChar w:fldCharType="separate"/>
      </w:r>
      <w:r w:rsidR="00121E8E" w:rsidRPr="006E0B6B">
        <w:t>1</w:t>
      </w:r>
      <w:r w:rsidRPr="006E0B6B">
        <w:fldChar w:fldCharType="end"/>
      </w:r>
      <w:r w:rsidRPr="006E0B6B">
        <w:t xml:space="preserve"> </w:t>
      </w:r>
      <w:r w:rsidR="006E0B6B">
        <w:t>Table</w:t>
      </w:r>
      <w:r w:rsidRPr="006E0B6B">
        <w:t xml:space="preserve"> (</w:t>
      </w:r>
      <w:r w:rsidR="006E0B6B">
        <w:t>unit</w:t>
      </w:r>
      <w:r w:rsidRPr="006E0B6B">
        <w:t>)</w:t>
      </w:r>
      <w:bookmarkEnd w:id="1"/>
    </w:p>
    <w:tbl>
      <w:tblPr>
        <w:tblStyle w:val="Mkatabulky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368"/>
        <w:gridCol w:w="1369"/>
        <w:gridCol w:w="1368"/>
        <w:gridCol w:w="1368"/>
        <w:gridCol w:w="1368"/>
        <w:gridCol w:w="1368"/>
      </w:tblGrid>
      <w:tr w:rsidR="00D4057B" w:rsidRPr="006E0B6B" w14:paraId="654D249C" w14:textId="77777777" w:rsidTr="00082ACE">
        <w:trPr>
          <w:trHeight w:val="291"/>
        </w:trPr>
        <w:tc>
          <w:tcPr>
            <w:tcW w:w="1368" w:type="dxa"/>
          </w:tcPr>
          <w:p w14:paraId="19DA1D17" w14:textId="0174D75F" w:rsidR="00D4057B" w:rsidRPr="006E0B6B" w:rsidRDefault="005B5306" w:rsidP="00934D4A">
            <w:pPr>
              <w:pStyle w:val="tabulkatextnadpis"/>
              <w:jc w:val="center"/>
            </w:pPr>
            <w:r>
              <w:t>A</w:t>
            </w:r>
          </w:p>
        </w:tc>
        <w:tc>
          <w:tcPr>
            <w:tcW w:w="1369" w:type="dxa"/>
          </w:tcPr>
          <w:p w14:paraId="5F9AB400" w14:textId="7A771B18" w:rsidR="00D4057B" w:rsidRPr="006E0B6B" w:rsidRDefault="005B5306" w:rsidP="00934D4A">
            <w:pPr>
              <w:pStyle w:val="tabulkatextnadpis"/>
              <w:jc w:val="center"/>
            </w:pPr>
            <w:r>
              <w:t>B</w:t>
            </w:r>
          </w:p>
        </w:tc>
        <w:tc>
          <w:tcPr>
            <w:tcW w:w="1368" w:type="dxa"/>
          </w:tcPr>
          <w:p w14:paraId="4CF84A20" w14:textId="465761C7" w:rsidR="00D4057B" w:rsidRPr="006E0B6B" w:rsidRDefault="005B5306" w:rsidP="00934D4A">
            <w:pPr>
              <w:pStyle w:val="tabulkatextnadpis"/>
              <w:jc w:val="center"/>
            </w:pPr>
            <w:r>
              <w:t>C</w:t>
            </w:r>
          </w:p>
        </w:tc>
        <w:tc>
          <w:tcPr>
            <w:tcW w:w="1368" w:type="dxa"/>
          </w:tcPr>
          <w:p w14:paraId="6C409D91" w14:textId="214EF0A1" w:rsidR="00D4057B" w:rsidRPr="006E0B6B" w:rsidRDefault="005B5306" w:rsidP="00934D4A">
            <w:pPr>
              <w:pStyle w:val="tabulkatextnadpis"/>
              <w:jc w:val="center"/>
            </w:pPr>
            <w:r>
              <w:t>D</w:t>
            </w:r>
          </w:p>
        </w:tc>
        <w:tc>
          <w:tcPr>
            <w:tcW w:w="1368" w:type="dxa"/>
          </w:tcPr>
          <w:p w14:paraId="05E9ABC1" w14:textId="6C720217" w:rsidR="00D4057B" w:rsidRPr="006E0B6B" w:rsidRDefault="005B5306" w:rsidP="00934D4A">
            <w:pPr>
              <w:pStyle w:val="tabulkatextnadpis"/>
              <w:jc w:val="center"/>
            </w:pPr>
            <w:r>
              <w:t>E</w:t>
            </w:r>
          </w:p>
        </w:tc>
        <w:tc>
          <w:tcPr>
            <w:tcW w:w="1368" w:type="dxa"/>
          </w:tcPr>
          <w:p w14:paraId="706ECA20" w14:textId="6CC70FA2" w:rsidR="00D4057B" w:rsidRPr="006E0B6B" w:rsidRDefault="005B5306" w:rsidP="00934D4A">
            <w:pPr>
              <w:pStyle w:val="tabulkatextnadpis"/>
              <w:jc w:val="center"/>
            </w:pPr>
            <w:r>
              <w:t>F</w:t>
            </w:r>
          </w:p>
        </w:tc>
      </w:tr>
      <w:tr w:rsidR="00640EF6" w:rsidRPr="006E0B6B" w14:paraId="47E14641" w14:textId="77777777" w:rsidTr="00DD120A">
        <w:tc>
          <w:tcPr>
            <w:tcW w:w="1368" w:type="dxa"/>
          </w:tcPr>
          <w:p w14:paraId="5B825F98" w14:textId="57E65007" w:rsidR="00640EF6" w:rsidRPr="006E0B6B" w:rsidRDefault="005B5306" w:rsidP="00D20DAE">
            <w:pPr>
              <w:pStyle w:val="tabilkaslo"/>
              <w:jc w:val="left"/>
            </w:pPr>
            <w:r>
              <w:t>Option 1</w:t>
            </w:r>
          </w:p>
        </w:tc>
        <w:tc>
          <w:tcPr>
            <w:tcW w:w="1369" w:type="dxa"/>
          </w:tcPr>
          <w:p w14:paraId="339A2BC7" w14:textId="77777777" w:rsidR="00640EF6" w:rsidRPr="006E0B6B" w:rsidRDefault="000104B5" w:rsidP="00934D4A">
            <w:pPr>
              <w:pStyle w:val="tabilkaslo"/>
              <w:jc w:val="center"/>
            </w:pPr>
            <w:r w:rsidRPr="006E0B6B">
              <w:t>2,22</w:t>
            </w:r>
          </w:p>
        </w:tc>
        <w:tc>
          <w:tcPr>
            <w:tcW w:w="1368" w:type="dxa"/>
          </w:tcPr>
          <w:p w14:paraId="3C8E37CD" w14:textId="77777777" w:rsidR="00640EF6" w:rsidRPr="006E0B6B" w:rsidRDefault="000104B5" w:rsidP="00934D4A">
            <w:pPr>
              <w:pStyle w:val="tabilkaslo"/>
              <w:jc w:val="center"/>
            </w:pPr>
            <w:r w:rsidRPr="006E0B6B">
              <w:t>6,71</w:t>
            </w:r>
          </w:p>
        </w:tc>
        <w:tc>
          <w:tcPr>
            <w:tcW w:w="1368" w:type="dxa"/>
          </w:tcPr>
          <w:p w14:paraId="36FF8A64" w14:textId="77777777" w:rsidR="00640EF6" w:rsidRPr="006E0B6B" w:rsidRDefault="000104B5" w:rsidP="00934D4A">
            <w:pPr>
              <w:pStyle w:val="tabilkaslo"/>
              <w:jc w:val="center"/>
            </w:pPr>
            <w:r w:rsidRPr="006E0B6B">
              <w:t>3,43</w:t>
            </w:r>
          </w:p>
        </w:tc>
        <w:tc>
          <w:tcPr>
            <w:tcW w:w="1368" w:type="dxa"/>
          </w:tcPr>
          <w:p w14:paraId="046CECC8" w14:textId="77777777" w:rsidR="00640EF6" w:rsidRPr="006E0B6B" w:rsidRDefault="000104B5" w:rsidP="00934D4A">
            <w:pPr>
              <w:pStyle w:val="tabilkaslo"/>
              <w:jc w:val="center"/>
            </w:pPr>
            <w:r w:rsidRPr="006E0B6B">
              <w:t>5,45</w:t>
            </w:r>
          </w:p>
        </w:tc>
        <w:tc>
          <w:tcPr>
            <w:tcW w:w="1368" w:type="dxa"/>
          </w:tcPr>
          <w:p w14:paraId="61C46EF3" w14:textId="77777777" w:rsidR="00640EF6" w:rsidRPr="006E0B6B" w:rsidRDefault="000104B5" w:rsidP="00934D4A">
            <w:pPr>
              <w:pStyle w:val="tabilkaslo"/>
              <w:jc w:val="center"/>
            </w:pPr>
            <w:r w:rsidRPr="006E0B6B">
              <w:t>7,87</w:t>
            </w:r>
          </w:p>
        </w:tc>
      </w:tr>
      <w:tr w:rsidR="00640EF6" w:rsidRPr="006E0B6B" w14:paraId="1D44A169" w14:textId="77777777" w:rsidTr="00DD120A">
        <w:tc>
          <w:tcPr>
            <w:tcW w:w="1368" w:type="dxa"/>
          </w:tcPr>
          <w:p w14:paraId="28510D9F" w14:textId="1DE3B2C2" w:rsidR="00640EF6" w:rsidRPr="006E0B6B" w:rsidRDefault="005B5306" w:rsidP="00D20DAE">
            <w:pPr>
              <w:pStyle w:val="tabilkaslo"/>
              <w:jc w:val="left"/>
            </w:pPr>
            <w:r>
              <w:t>Option 2</w:t>
            </w:r>
          </w:p>
        </w:tc>
        <w:tc>
          <w:tcPr>
            <w:tcW w:w="1369" w:type="dxa"/>
          </w:tcPr>
          <w:p w14:paraId="488456B7" w14:textId="77777777" w:rsidR="00640EF6" w:rsidRPr="006E0B6B" w:rsidRDefault="00640EF6" w:rsidP="00934D4A">
            <w:pPr>
              <w:pStyle w:val="tabilkaslo"/>
              <w:jc w:val="center"/>
            </w:pPr>
            <w:r w:rsidRPr="006E0B6B">
              <w:t>1,11</w:t>
            </w:r>
          </w:p>
        </w:tc>
        <w:tc>
          <w:tcPr>
            <w:tcW w:w="1368" w:type="dxa"/>
          </w:tcPr>
          <w:p w14:paraId="17FF8F09" w14:textId="77777777" w:rsidR="00640EF6" w:rsidRPr="006E0B6B" w:rsidRDefault="00640EF6" w:rsidP="00934D4A">
            <w:pPr>
              <w:pStyle w:val="tabilkaslo"/>
              <w:jc w:val="center"/>
            </w:pPr>
            <w:r w:rsidRPr="006E0B6B">
              <w:t>2,45</w:t>
            </w:r>
          </w:p>
        </w:tc>
        <w:tc>
          <w:tcPr>
            <w:tcW w:w="1368" w:type="dxa"/>
          </w:tcPr>
          <w:p w14:paraId="421F1CF8" w14:textId="77777777" w:rsidR="00640EF6" w:rsidRPr="006E0B6B" w:rsidRDefault="00640EF6" w:rsidP="00934D4A">
            <w:pPr>
              <w:pStyle w:val="tabilkaslo"/>
              <w:jc w:val="center"/>
            </w:pPr>
            <w:r w:rsidRPr="006E0B6B">
              <w:t>3,32</w:t>
            </w:r>
          </w:p>
        </w:tc>
        <w:tc>
          <w:tcPr>
            <w:tcW w:w="1368" w:type="dxa"/>
          </w:tcPr>
          <w:p w14:paraId="3EA7219F" w14:textId="77777777" w:rsidR="00640EF6" w:rsidRPr="006E0B6B" w:rsidRDefault="00640EF6" w:rsidP="00934D4A">
            <w:pPr>
              <w:pStyle w:val="tabilkaslo"/>
              <w:jc w:val="center"/>
            </w:pPr>
            <w:r w:rsidRPr="006E0B6B">
              <w:t>2,29</w:t>
            </w:r>
          </w:p>
        </w:tc>
        <w:tc>
          <w:tcPr>
            <w:tcW w:w="1368" w:type="dxa"/>
          </w:tcPr>
          <w:p w14:paraId="2CC1AE33" w14:textId="77777777" w:rsidR="00640EF6" w:rsidRPr="006E0B6B" w:rsidRDefault="00640EF6" w:rsidP="00934D4A">
            <w:pPr>
              <w:pStyle w:val="tabilkaslo"/>
              <w:jc w:val="center"/>
            </w:pPr>
            <w:r w:rsidRPr="006E0B6B">
              <w:t>9,80</w:t>
            </w:r>
          </w:p>
        </w:tc>
      </w:tr>
    </w:tbl>
    <w:p w14:paraId="6CF10C8A" w14:textId="6CCA2AD7" w:rsidR="00086E70" w:rsidRPr="006E0B6B" w:rsidRDefault="005B5306" w:rsidP="00F91FFB">
      <w:pPr>
        <w:pStyle w:val="obrzektabulkazdroj"/>
      </w:pPr>
      <w:r>
        <w:t>Source</w:t>
      </w:r>
      <w:r w:rsidR="00EB1AAA" w:rsidRPr="006E0B6B">
        <w:t xml:space="preserve">: </w:t>
      </w:r>
      <w:r>
        <w:t>(insert source</w:t>
      </w:r>
      <w:r w:rsidR="00246676" w:rsidRPr="006E0B6B">
        <w:t>)</w:t>
      </w:r>
    </w:p>
    <w:p w14:paraId="767AEA56" w14:textId="2B61659E" w:rsidR="002F01A4" w:rsidRPr="006E0B6B" w:rsidRDefault="006E0B6B" w:rsidP="002F01A4">
      <w:pPr>
        <w:pStyle w:val="bntext"/>
      </w:pPr>
      <w:r>
        <w:lastRenderedPageBreak/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>.</w:t>
      </w:r>
    </w:p>
    <w:p w14:paraId="647CEE22" w14:textId="507EC6A3" w:rsidR="002F01A4" w:rsidRPr="006E0B6B" w:rsidRDefault="006E0B6B" w:rsidP="002F01A4">
      <w:pPr>
        <w:pStyle w:val="bntext"/>
      </w:pPr>
      <w:bookmarkStart w:id="2" w:name="_Hlk22887545"/>
      <w:bookmarkEnd w:id="0"/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 xml:space="preserve"> </w:t>
      </w:r>
      <w:r>
        <w:t>sample text</w:t>
      </w:r>
      <w:r w:rsidR="002F01A4" w:rsidRPr="006E0B6B">
        <w:t>.</w:t>
      </w:r>
    </w:p>
    <w:p w14:paraId="27C88929" w14:textId="063FC73C" w:rsidR="00E535CC" w:rsidRPr="006E0B6B" w:rsidRDefault="006E0B6B" w:rsidP="00E535CC">
      <w:pPr>
        <w:pStyle w:val="bntext"/>
      </w:pPr>
      <w:bookmarkStart w:id="3" w:name="_Hlk22887344"/>
      <w:r>
        <w:t>Sample text</w:t>
      </w:r>
      <w:r w:rsidR="00E535CC" w:rsidRPr="006E0B6B">
        <w:t xml:space="preserve"> </w:t>
      </w:r>
      <w:r>
        <w:t>sample text</w:t>
      </w:r>
      <w:r w:rsidR="00E535CC" w:rsidRPr="006E0B6B">
        <w:t xml:space="preserve"> </w:t>
      </w:r>
      <w:r>
        <w:t>sample text</w:t>
      </w:r>
      <w:r w:rsidR="00E535CC" w:rsidRPr="006E0B6B">
        <w:t xml:space="preserve"> </w:t>
      </w:r>
      <w:r>
        <w:t>sample text</w:t>
      </w:r>
      <w:r w:rsidR="00E535CC" w:rsidRPr="006E0B6B">
        <w:t xml:space="preserve"> </w:t>
      </w:r>
      <w:r>
        <w:t>sample text</w:t>
      </w:r>
      <w:r w:rsidR="00E535CC" w:rsidRPr="006E0B6B">
        <w:t xml:space="preserve"> </w:t>
      </w:r>
      <w:r>
        <w:t>sample text</w:t>
      </w:r>
      <w:r w:rsidR="00E535CC" w:rsidRPr="006E0B6B">
        <w:t xml:space="preserve"> </w:t>
      </w:r>
      <w:r>
        <w:t>sample text</w:t>
      </w:r>
      <w:r w:rsidR="00E535CC" w:rsidRPr="006E0B6B">
        <w:t xml:space="preserve"> </w:t>
      </w:r>
      <w:r>
        <w:t>sample text</w:t>
      </w:r>
      <w:r w:rsidR="00E535CC" w:rsidRPr="006E0B6B">
        <w:t xml:space="preserve"> </w:t>
      </w:r>
      <w:r>
        <w:t>sample text</w:t>
      </w:r>
      <w:r w:rsidR="00E535CC" w:rsidRPr="006E0B6B">
        <w:t xml:space="preserve"> </w:t>
      </w:r>
      <w:r>
        <w:t>sample text</w:t>
      </w:r>
      <w:r w:rsidR="00E535CC" w:rsidRPr="006E0B6B">
        <w:t xml:space="preserve"> </w:t>
      </w:r>
      <w:r>
        <w:t>sample text</w:t>
      </w:r>
      <w:r w:rsidR="00E535CC" w:rsidRPr="006E0B6B">
        <w:t xml:space="preserve"> </w:t>
      </w:r>
      <w:r>
        <w:t>sample text</w:t>
      </w:r>
      <w:r w:rsidR="00E535CC" w:rsidRPr="006E0B6B">
        <w:t xml:space="preserve"> </w:t>
      </w:r>
      <w:r>
        <w:t>sample text</w:t>
      </w:r>
      <w:r w:rsidR="00E535CC" w:rsidRPr="006E0B6B">
        <w:t xml:space="preserve"> </w:t>
      </w:r>
      <w:r>
        <w:t>sample text</w:t>
      </w:r>
      <w:r w:rsidR="00E535CC" w:rsidRPr="006E0B6B">
        <w:t xml:space="preserve"> </w:t>
      </w:r>
      <w:r>
        <w:t>sample text</w:t>
      </w:r>
      <w:r w:rsidR="00E535CC" w:rsidRPr="006E0B6B">
        <w:t xml:space="preserve"> </w:t>
      </w:r>
      <w:r>
        <w:t>sample text</w:t>
      </w:r>
      <w:r w:rsidR="00E535CC" w:rsidRPr="006E0B6B">
        <w:t xml:space="preserve"> </w:t>
      </w:r>
      <w:r>
        <w:t>sample text</w:t>
      </w:r>
      <w:r w:rsidR="007E7945" w:rsidRPr="006E0B6B">
        <w:t>.</w:t>
      </w:r>
    </w:p>
    <w:p w14:paraId="5342B892" w14:textId="228D2BF9" w:rsidR="00086E70" w:rsidRPr="006E0B6B" w:rsidRDefault="006E0B6B" w:rsidP="0093218B">
      <w:pPr>
        <w:pStyle w:val="bntext"/>
      </w:pP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086E70" w:rsidRPr="006E0B6B">
        <w:t xml:space="preserve"> </w:t>
      </w:r>
      <w:r>
        <w:t>sample text</w:t>
      </w:r>
      <w:r w:rsidR="00E6208C" w:rsidRPr="006E0B6B">
        <w:t>.</w:t>
      </w:r>
    </w:p>
    <w:p w14:paraId="41AF883D" w14:textId="4E22DC47" w:rsidR="00481024" w:rsidRPr="006E0B6B" w:rsidRDefault="005B5306" w:rsidP="00A37902">
      <w:pPr>
        <w:pStyle w:val="Nadpis3"/>
      </w:pPr>
      <w:r>
        <w:t>Third-level title</w:t>
      </w:r>
    </w:p>
    <w:p w14:paraId="060A65C7" w14:textId="59CD80B1" w:rsidR="0080341C" w:rsidRPr="006E0B6B" w:rsidRDefault="006E0B6B" w:rsidP="0080341C">
      <w:pPr>
        <w:pStyle w:val="bntext"/>
      </w:pP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 xml:space="preserve"> </w:t>
      </w:r>
      <w:r>
        <w:t>sample text</w:t>
      </w:r>
      <w:r w:rsidR="0080341C" w:rsidRPr="006E0B6B">
        <w:t>.</w:t>
      </w:r>
    </w:p>
    <w:p w14:paraId="57EF400F" w14:textId="593B087F" w:rsidR="0092370E" w:rsidRPr="006E0B6B" w:rsidRDefault="005B5306" w:rsidP="00C16733">
      <w:pPr>
        <w:pStyle w:val="bntext"/>
      </w:pPr>
      <w:r>
        <w:t>Bullet points:</w:t>
      </w:r>
    </w:p>
    <w:p w14:paraId="10796534" w14:textId="0CFF24C5" w:rsidR="0092370E" w:rsidRPr="006E0B6B" w:rsidRDefault="005B5306" w:rsidP="0092370E">
      <w:pPr>
        <w:pStyle w:val="bntext"/>
        <w:numPr>
          <w:ilvl w:val="0"/>
          <w:numId w:val="11"/>
        </w:numPr>
      </w:pPr>
      <w:r>
        <w:t>text</w:t>
      </w:r>
      <w:r w:rsidR="0092370E" w:rsidRPr="006E0B6B">
        <w:t>,</w:t>
      </w:r>
    </w:p>
    <w:p w14:paraId="1C2C48FF" w14:textId="30B5DBD7" w:rsidR="0092370E" w:rsidRPr="006E0B6B" w:rsidRDefault="005B5306" w:rsidP="0092370E">
      <w:pPr>
        <w:pStyle w:val="bntext"/>
        <w:numPr>
          <w:ilvl w:val="0"/>
          <w:numId w:val="11"/>
        </w:numPr>
      </w:pPr>
      <w:r>
        <w:t>text,</w:t>
      </w:r>
    </w:p>
    <w:p w14:paraId="69F90E97" w14:textId="528C04D2" w:rsidR="0092370E" w:rsidRPr="006E0B6B" w:rsidRDefault="005B5306" w:rsidP="0092370E">
      <w:pPr>
        <w:pStyle w:val="bntext"/>
        <w:numPr>
          <w:ilvl w:val="0"/>
          <w:numId w:val="11"/>
        </w:numPr>
      </w:pPr>
      <w:r>
        <w:t>text.</w:t>
      </w:r>
    </w:p>
    <w:p w14:paraId="12B19A4A" w14:textId="09DB7DDE" w:rsidR="00C16733" w:rsidRPr="006E0B6B" w:rsidRDefault="006E0B6B" w:rsidP="00C16733">
      <w:pPr>
        <w:pStyle w:val="bntext"/>
      </w:pP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>.</w:t>
      </w:r>
    </w:p>
    <w:p w14:paraId="4278BDC8" w14:textId="589A8126" w:rsidR="00C16733" w:rsidRPr="006E0B6B" w:rsidRDefault="006E0B6B" w:rsidP="00C16733">
      <w:pPr>
        <w:pStyle w:val="bntext"/>
      </w:pP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 xml:space="preserve"> </w:t>
      </w:r>
      <w:r>
        <w:t>sample text</w:t>
      </w:r>
      <w:r w:rsidR="00C16733" w:rsidRPr="006E0B6B">
        <w:t>.</w:t>
      </w:r>
    </w:p>
    <w:p w14:paraId="2D1584A3" w14:textId="16FB867B" w:rsidR="005E747A" w:rsidRPr="006E0B6B" w:rsidRDefault="006E0B6B" w:rsidP="005E747A">
      <w:pPr>
        <w:pStyle w:val="bntext"/>
      </w:pP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 xml:space="preserve">sample </w:t>
      </w:r>
      <w:r>
        <w:lastRenderedPageBreak/>
        <w:t>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5E747A" w:rsidRPr="006E0B6B">
        <w:t xml:space="preserve"> </w:t>
      </w:r>
      <w:r>
        <w:t>sample text</w:t>
      </w:r>
      <w:r w:rsidR="002F01A4" w:rsidRPr="006E0B6B">
        <w:t>.</w:t>
      </w:r>
    </w:p>
    <w:p w14:paraId="2D8E3908" w14:textId="4EB58596" w:rsidR="00B023AD" w:rsidRPr="006E0B6B" w:rsidRDefault="006E0B6B" w:rsidP="00B023AD">
      <w:pPr>
        <w:pStyle w:val="bntext"/>
      </w:pP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 xml:space="preserve"> </w:t>
      </w:r>
      <w:r>
        <w:t>sample text</w:t>
      </w:r>
      <w:r w:rsidR="00B023AD" w:rsidRPr="006E0B6B">
        <w:t>.</w:t>
      </w:r>
    </w:p>
    <w:bookmarkEnd w:id="2"/>
    <w:bookmarkEnd w:id="3"/>
    <w:p w14:paraId="442EBD40" w14:textId="44D7F8BC" w:rsidR="00963451" w:rsidRPr="006E0B6B" w:rsidRDefault="005B5306" w:rsidP="00E3226B">
      <w:pPr>
        <w:pStyle w:val="Nadpis1"/>
      </w:pPr>
      <w:r>
        <w:lastRenderedPageBreak/>
        <w:t>Chapter title</w:t>
      </w:r>
    </w:p>
    <w:p w14:paraId="501F15D1" w14:textId="1569FDEE" w:rsidR="00B56E09" w:rsidRPr="006E0B6B" w:rsidRDefault="006E0B6B" w:rsidP="0093218B">
      <w:pPr>
        <w:pStyle w:val="bntext"/>
      </w:pP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E6208C" w:rsidRPr="006E0B6B">
        <w:t>.</w:t>
      </w:r>
    </w:p>
    <w:p w14:paraId="5394DD66" w14:textId="32D17074" w:rsidR="001F759A" w:rsidRPr="006E0B6B" w:rsidRDefault="005B5306" w:rsidP="001F759A">
      <w:pPr>
        <w:pStyle w:val="Titulek"/>
      </w:pPr>
      <w:bookmarkStart w:id="4" w:name="_Toc22899430"/>
      <w:r>
        <w:t>Fig</w:t>
      </w:r>
      <w:r w:rsidR="001F759A" w:rsidRPr="006E0B6B">
        <w:t xml:space="preserve">. </w:t>
      </w:r>
      <w:r w:rsidR="001F759A" w:rsidRPr="006E0B6B">
        <w:fldChar w:fldCharType="begin"/>
      </w:r>
      <w:r w:rsidR="001F759A" w:rsidRPr="006E0B6B">
        <w:instrText>SEQ Obr. \* ARABIC</w:instrText>
      </w:r>
      <w:r w:rsidR="001F759A" w:rsidRPr="006E0B6B">
        <w:fldChar w:fldCharType="separate"/>
      </w:r>
      <w:r w:rsidR="00121E8E" w:rsidRPr="006E0B6B">
        <w:t>1</w:t>
      </w:r>
      <w:r w:rsidR="001F759A" w:rsidRPr="006E0B6B">
        <w:fldChar w:fldCharType="end"/>
      </w:r>
      <w:r w:rsidR="001F759A" w:rsidRPr="006E0B6B">
        <w:t xml:space="preserve"> </w:t>
      </w:r>
      <w:bookmarkEnd w:id="4"/>
      <w:r>
        <w:t>Sample chart</w:t>
      </w:r>
    </w:p>
    <w:p w14:paraId="10FE702B" w14:textId="77777777" w:rsidR="003D39AA" w:rsidRPr="006E0B6B" w:rsidRDefault="002C4C6C" w:rsidP="0093218B">
      <w:pPr>
        <w:pStyle w:val="bntext"/>
      </w:pPr>
      <w:r w:rsidRPr="006E0B6B">
        <w:rPr>
          <w:noProof/>
        </w:rPr>
        <w:drawing>
          <wp:inline distT="0" distB="0" distL="0" distR="0" wp14:anchorId="4A4FDED1" wp14:editId="7523E0BF">
            <wp:extent cx="4838700" cy="274320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21DA7F" w14:textId="6C592C58" w:rsidR="003D39AA" w:rsidRPr="006E0B6B" w:rsidRDefault="005B5306" w:rsidP="003D39AA">
      <w:pPr>
        <w:pStyle w:val="obrzektabulkazdroj"/>
      </w:pPr>
      <w:r>
        <w:t>Source</w:t>
      </w:r>
      <w:r w:rsidR="001E1500" w:rsidRPr="006E0B6B">
        <w:t xml:space="preserve">: </w:t>
      </w:r>
      <w:r>
        <w:t>(insert source)</w:t>
      </w:r>
    </w:p>
    <w:p w14:paraId="09C7E872" w14:textId="7B69242D" w:rsidR="00AE7AED" w:rsidRPr="006E0B6B" w:rsidRDefault="006E0B6B" w:rsidP="007A0A9F">
      <w:pPr>
        <w:pStyle w:val="bntext"/>
      </w:pP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 xml:space="preserve"> </w:t>
      </w:r>
      <w:r>
        <w:t>sample text</w:t>
      </w:r>
      <w:r w:rsidR="005847CA" w:rsidRPr="006E0B6B">
        <w:t>.</w:t>
      </w:r>
    </w:p>
    <w:p w14:paraId="552D1AA1" w14:textId="40F0D98E" w:rsidR="00526142" w:rsidRPr="006E0B6B" w:rsidRDefault="006E0B6B" w:rsidP="00526142">
      <w:pPr>
        <w:pStyle w:val="bntext"/>
      </w:pP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 xml:space="preserve"> </w:t>
      </w:r>
      <w:r>
        <w:t>sample text</w:t>
      </w:r>
      <w:r w:rsidR="000B25A5" w:rsidRPr="006E0B6B">
        <w:t>.</w:t>
      </w:r>
    </w:p>
    <w:p w14:paraId="3E637BB0" w14:textId="1C5446EE" w:rsidR="00963451" w:rsidRPr="006E0B6B" w:rsidRDefault="005B5306" w:rsidP="00E3226B">
      <w:pPr>
        <w:pStyle w:val="Nadpis2"/>
      </w:pPr>
      <w:r>
        <w:t>Second-level title</w:t>
      </w:r>
    </w:p>
    <w:p w14:paraId="098CE9AE" w14:textId="3890C99C" w:rsidR="00A37902" w:rsidRPr="006E0B6B" w:rsidRDefault="006E0B6B" w:rsidP="0093218B">
      <w:pPr>
        <w:pStyle w:val="bntext"/>
      </w:pP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 xml:space="preserve">sample </w:t>
      </w:r>
      <w:r>
        <w:lastRenderedPageBreak/>
        <w:t>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B56E09" w:rsidRPr="006E0B6B">
        <w:t xml:space="preserve"> </w:t>
      </w:r>
      <w:r>
        <w:t>sample text</w:t>
      </w:r>
      <w:r w:rsidR="00E6208C" w:rsidRPr="006E0B6B">
        <w:t>.</w:t>
      </w:r>
    </w:p>
    <w:p w14:paraId="7DED6A69" w14:textId="4F49EF97" w:rsidR="00963451" w:rsidRPr="006E0B6B" w:rsidRDefault="005B5306" w:rsidP="00963451">
      <w:pPr>
        <w:pStyle w:val="Nadpis3"/>
      </w:pPr>
      <w:r>
        <w:t>Third-level title</w:t>
      </w:r>
    </w:p>
    <w:p w14:paraId="181832D0" w14:textId="1DFB0AA0" w:rsidR="00824BB5" w:rsidRPr="006E0B6B" w:rsidRDefault="006E0B6B" w:rsidP="0093218B">
      <w:pPr>
        <w:pStyle w:val="bntext"/>
      </w:pP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179E9" w:rsidRPr="006E0B6B">
        <w:t xml:space="preserve"> </w:t>
      </w:r>
      <w:r>
        <w:t>sample text</w:t>
      </w:r>
      <w:r w:rsidR="00BE1F32" w:rsidRPr="006E0B6B">
        <w:t xml:space="preserve"> </w:t>
      </w:r>
      <w:proofErr w:type="spellStart"/>
      <w:r w:rsidR="00BE1F32" w:rsidRPr="006E0B6B">
        <w:t>text</w:t>
      </w:r>
      <w:proofErr w:type="spellEnd"/>
      <w:r w:rsidR="00BE1F32" w:rsidRPr="006E0B6B">
        <w:t xml:space="preserve"> </w:t>
      </w:r>
      <w:r>
        <w:t>sample text</w:t>
      </w:r>
      <w:r w:rsidR="00BE1F32" w:rsidRPr="006E0B6B">
        <w:t xml:space="preserve"> </w:t>
      </w:r>
      <w:proofErr w:type="spellStart"/>
      <w:r w:rsidR="00BE1F32" w:rsidRPr="006E0B6B">
        <w:t>text</w:t>
      </w:r>
      <w:proofErr w:type="spellEnd"/>
      <w:r w:rsidR="00BE1F32" w:rsidRPr="006E0B6B">
        <w:t xml:space="preserve"> </w:t>
      </w:r>
      <w:r>
        <w:t>sample text</w:t>
      </w:r>
      <w:r w:rsidR="00BE1F32" w:rsidRPr="006E0B6B">
        <w:t xml:space="preserve"> </w:t>
      </w:r>
      <w:proofErr w:type="spellStart"/>
      <w:r w:rsidR="00BE1F32" w:rsidRPr="006E0B6B">
        <w:t>text</w:t>
      </w:r>
      <w:proofErr w:type="spellEnd"/>
      <w:r w:rsidR="00BE1F32" w:rsidRPr="006E0B6B">
        <w:t xml:space="preserve"> </w:t>
      </w:r>
      <w:r>
        <w:t>sample text</w:t>
      </w:r>
      <w:r w:rsidR="00BE1F32" w:rsidRPr="006E0B6B">
        <w:t xml:space="preserve"> </w:t>
      </w:r>
      <w:proofErr w:type="spellStart"/>
      <w:r w:rsidR="00BE1F32" w:rsidRPr="006E0B6B">
        <w:t>text</w:t>
      </w:r>
      <w:proofErr w:type="spellEnd"/>
      <w:r w:rsidR="00BE1F32" w:rsidRPr="006E0B6B">
        <w:t xml:space="preserve"> </w:t>
      </w:r>
      <w:r>
        <w:t>sample text</w:t>
      </w:r>
      <w:r w:rsidR="00BE1F32" w:rsidRPr="006E0B6B">
        <w:t xml:space="preserve"> </w:t>
      </w:r>
      <w:proofErr w:type="spellStart"/>
      <w:r w:rsidR="00BE1F32" w:rsidRPr="006E0B6B">
        <w:t>text</w:t>
      </w:r>
      <w:proofErr w:type="spellEnd"/>
      <w:r w:rsidR="00BE1F32" w:rsidRPr="006E0B6B">
        <w:t xml:space="preserve"> </w:t>
      </w:r>
      <w:r>
        <w:t>sample text</w:t>
      </w:r>
      <w:r w:rsidR="00BE1F32" w:rsidRPr="006E0B6B">
        <w:t xml:space="preserve"> </w:t>
      </w:r>
      <w:proofErr w:type="spellStart"/>
      <w:r w:rsidR="00BE1F32" w:rsidRPr="006E0B6B">
        <w:t>text</w:t>
      </w:r>
      <w:proofErr w:type="spellEnd"/>
      <w:r w:rsidR="00BE1F32" w:rsidRPr="006E0B6B">
        <w:t xml:space="preserve"> </w:t>
      </w:r>
      <w:r>
        <w:t>sample text</w:t>
      </w:r>
      <w:r w:rsidR="00BE1F32" w:rsidRPr="006E0B6B">
        <w:t xml:space="preserve"> </w:t>
      </w:r>
      <w:proofErr w:type="spellStart"/>
      <w:r w:rsidR="00BE1F32" w:rsidRPr="006E0B6B">
        <w:t>text</w:t>
      </w:r>
      <w:proofErr w:type="spellEnd"/>
      <w:r w:rsidR="00BE1F32" w:rsidRPr="006E0B6B">
        <w:t xml:space="preserve"> </w:t>
      </w:r>
      <w:r>
        <w:t>sample text</w:t>
      </w:r>
      <w:r w:rsidR="00BE1F32" w:rsidRPr="006E0B6B">
        <w:t xml:space="preserve"> </w:t>
      </w:r>
      <w:proofErr w:type="spellStart"/>
      <w:r w:rsidR="00BE1F32" w:rsidRPr="006E0B6B">
        <w:t>text</w:t>
      </w:r>
      <w:proofErr w:type="spellEnd"/>
      <w:r w:rsidR="00BE1F32" w:rsidRPr="006E0B6B">
        <w:t xml:space="preserve"> </w:t>
      </w:r>
      <w:r>
        <w:t>sample text</w:t>
      </w:r>
      <w:r w:rsidR="00BE1F32" w:rsidRPr="006E0B6B">
        <w:t xml:space="preserve"> </w:t>
      </w:r>
      <w:proofErr w:type="spellStart"/>
      <w:r w:rsidR="00BE1F32" w:rsidRPr="006E0B6B">
        <w:t>text</w:t>
      </w:r>
      <w:proofErr w:type="spellEnd"/>
      <w:r w:rsidR="00BE1F32" w:rsidRPr="006E0B6B">
        <w:t xml:space="preserve"> </w:t>
      </w:r>
      <w:r>
        <w:t>sample text</w:t>
      </w:r>
      <w:r w:rsidR="00BE1F32" w:rsidRPr="006E0B6B">
        <w:t xml:space="preserve"> </w:t>
      </w:r>
      <w:proofErr w:type="spellStart"/>
      <w:r w:rsidR="00BE1F32" w:rsidRPr="006E0B6B">
        <w:t>text</w:t>
      </w:r>
      <w:proofErr w:type="spellEnd"/>
      <w:r w:rsidR="00BE1F32" w:rsidRPr="006E0B6B">
        <w:t xml:space="preserve"> </w:t>
      </w:r>
      <w:r>
        <w:t>sample text</w:t>
      </w:r>
      <w:r w:rsidR="00BE1F32" w:rsidRPr="006E0B6B">
        <w:t xml:space="preserve"> </w:t>
      </w:r>
      <w:proofErr w:type="spellStart"/>
      <w:r w:rsidR="00BE1F32" w:rsidRPr="006E0B6B">
        <w:t>text</w:t>
      </w:r>
      <w:proofErr w:type="spellEnd"/>
      <w:r w:rsidR="00BE1F32" w:rsidRPr="006E0B6B">
        <w:t xml:space="preserve"> </w:t>
      </w:r>
      <w:r>
        <w:t>sample text</w:t>
      </w:r>
      <w:r w:rsidR="00BE1F32" w:rsidRPr="006E0B6B">
        <w:t xml:space="preserve"> </w:t>
      </w:r>
      <w:proofErr w:type="spellStart"/>
      <w:r w:rsidR="00BE1F32" w:rsidRPr="006E0B6B">
        <w:t>text</w:t>
      </w:r>
      <w:proofErr w:type="spellEnd"/>
      <w:r w:rsidR="00BE1F32" w:rsidRPr="006E0B6B">
        <w:t xml:space="preserve"> </w:t>
      </w:r>
      <w:r>
        <w:t>sample text</w:t>
      </w:r>
      <w:r w:rsidR="00E6208C" w:rsidRPr="006E0B6B">
        <w:t>.</w:t>
      </w:r>
    </w:p>
    <w:p w14:paraId="736201FE" w14:textId="41790368" w:rsidR="00B179E9" w:rsidRPr="006E0B6B" w:rsidRDefault="006E0B6B" w:rsidP="0093218B">
      <w:pPr>
        <w:pStyle w:val="bntext"/>
      </w:pPr>
      <w:r>
        <w:t>Sample text</w:t>
      </w:r>
      <w:r w:rsidR="00BE1F32" w:rsidRPr="006E0B6B">
        <w:t xml:space="preserve"> </w:t>
      </w:r>
      <w:r>
        <w:t>sample text</w:t>
      </w:r>
      <w:r w:rsidR="00BE1F32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 xml:space="preserve"> </w:t>
      </w:r>
      <w:r>
        <w:t>sample text</w:t>
      </w:r>
      <w:r w:rsidR="00E6208C" w:rsidRPr="006E0B6B">
        <w:t>.</w:t>
      </w:r>
    </w:p>
    <w:p w14:paraId="11F36277" w14:textId="77777777" w:rsidR="00F10FF9" w:rsidRPr="006E0B6B" w:rsidRDefault="00F10FF9" w:rsidP="002F71A7">
      <w:pPr>
        <w:pStyle w:val="zrueno"/>
      </w:pPr>
    </w:p>
    <w:p w14:paraId="41152601" w14:textId="7908E4CD" w:rsidR="009A54AC" w:rsidRPr="006E0B6B" w:rsidRDefault="005B5306" w:rsidP="00E3226B">
      <w:pPr>
        <w:pStyle w:val="Nadpis1"/>
      </w:pPr>
      <w:r>
        <w:lastRenderedPageBreak/>
        <w:t>Chapter title</w:t>
      </w:r>
    </w:p>
    <w:p w14:paraId="635FC5BC" w14:textId="6DDBF189" w:rsidR="009A54AC" w:rsidRPr="006E0B6B" w:rsidRDefault="005B5306" w:rsidP="00E3226B">
      <w:pPr>
        <w:pStyle w:val="Nadpis2"/>
      </w:pPr>
      <w:r>
        <w:t>Second-level title</w:t>
      </w:r>
    </w:p>
    <w:p w14:paraId="6C31A12D" w14:textId="567A83D4" w:rsidR="009A54AC" w:rsidRPr="006E0B6B" w:rsidRDefault="005B5306" w:rsidP="009A54AC">
      <w:pPr>
        <w:pStyle w:val="Nadpis3"/>
      </w:pPr>
      <w:r>
        <w:t>Third-level title</w:t>
      </w:r>
    </w:p>
    <w:p w14:paraId="47011A0F" w14:textId="6A6A1D2E" w:rsidR="009A54AC" w:rsidRPr="006E0B6B" w:rsidRDefault="005B5306" w:rsidP="00372F7E">
      <w:pPr>
        <w:pStyle w:val="Nadpis1"/>
        <w:numPr>
          <w:ilvl w:val="0"/>
          <w:numId w:val="0"/>
        </w:numPr>
        <w:ind w:left="709" w:hanging="709"/>
      </w:pPr>
      <w:r>
        <w:lastRenderedPageBreak/>
        <w:t>Conclusion</w:t>
      </w:r>
    </w:p>
    <w:p w14:paraId="10517BB5" w14:textId="73935A0C" w:rsidR="00E27F0B" w:rsidRPr="006E0B6B" w:rsidRDefault="005B5306" w:rsidP="00E3226B">
      <w:pPr>
        <w:pStyle w:val="Nadpis1"/>
        <w:numPr>
          <w:ilvl w:val="0"/>
          <w:numId w:val="0"/>
        </w:numPr>
      </w:pPr>
      <w:r>
        <w:lastRenderedPageBreak/>
        <w:t>Bibliography</w:t>
      </w:r>
    </w:p>
    <w:p w14:paraId="21038275" w14:textId="77777777" w:rsidR="00F531B6" w:rsidRPr="006E0B6B" w:rsidRDefault="00F531B6" w:rsidP="00F531B6">
      <w:pPr>
        <w:pStyle w:val="literatura"/>
      </w:pPr>
    </w:p>
    <w:p w14:paraId="1EB082B8" w14:textId="77777777" w:rsidR="00F531B6" w:rsidRPr="006E0B6B" w:rsidRDefault="00F531B6" w:rsidP="00650289">
      <w:pPr>
        <w:pStyle w:val="literatura"/>
      </w:pPr>
    </w:p>
    <w:p w14:paraId="749399DE" w14:textId="77777777" w:rsidR="00650289" w:rsidRPr="006E0B6B" w:rsidRDefault="00650289" w:rsidP="00486C4A">
      <w:pPr>
        <w:pStyle w:val="literatura"/>
      </w:pPr>
    </w:p>
    <w:p w14:paraId="5D82CF5C" w14:textId="0E87B871" w:rsidR="00C22453" w:rsidRPr="006E0B6B" w:rsidRDefault="005B5306" w:rsidP="00C22453">
      <w:pPr>
        <w:pStyle w:val="Nadpis1"/>
        <w:numPr>
          <w:ilvl w:val="0"/>
          <w:numId w:val="0"/>
        </w:numPr>
        <w:ind w:left="709" w:hanging="709"/>
      </w:pPr>
      <w:r>
        <w:lastRenderedPageBreak/>
        <w:t>List of Figures and Tables</w:t>
      </w:r>
    </w:p>
    <w:p w14:paraId="7E59E40B" w14:textId="7A2E7185" w:rsidR="00C22453" w:rsidRPr="006E0B6B" w:rsidRDefault="005B5306" w:rsidP="005C2011">
      <w:pPr>
        <w:pStyle w:val="Seznamobrzktabulek"/>
      </w:pPr>
      <w:r>
        <w:t>List of Figures</w:t>
      </w:r>
    </w:p>
    <w:p w14:paraId="598E8237" w14:textId="76D945B6" w:rsidR="00121E8E" w:rsidRPr="006E0B6B" w:rsidRDefault="006C00AD">
      <w:pPr>
        <w:pStyle w:val="Seznamobrzk"/>
        <w:rPr>
          <w:rFonts w:asciiTheme="minorHAnsi" w:eastAsiaTheme="minorEastAsia" w:hAnsiTheme="minorHAnsi" w:cstheme="minorBidi"/>
          <w:sz w:val="22"/>
          <w:szCs w:val="22"/>
        </w:rPr>
      </w:pPr>
      <w:r w:rsidRPr="006E0B6B">
        <w:fldChar w:fldCharType="begin"/>
      </w:r>
      <w:r w:rsidRPr="006E0B6B">
        <w:instrText xml:space="preserve"> TOC \h \z \c "Obr." </w:instrText>
      </w:r>
      <w:r w:rsidRPr="006E0B6B">
        <w:fldChar w:fldCharType="separate"/>
      </w:r>
      <w:hyperlink w:anchor="_Toc22899430" w:history="1">
        <w:r w:rsidR="005B5306">
          <w:rPr>
            <w:rStyle w:val="Hypertextovodkaz"/>
          </w:rPr>
          <w:t>Fig</w:t>
        </w:r>
        <w:r w:rsidR="00121E8E" w:rsidRPr="006E0B6B">
          <w:rPr>
            <w:rStyle w:val="Hypertextovodkaz"/>
          </w:rPr>
          <w:t xml:space="preserve">. 1 </w:t>
        </w:r>
        <w:r w:rsidR="005B5306">
          <w:rPr>
            <w:rStyle w:val="Hypertextovodkaz"/>
          </w:rPr>
          <w:t>Sample chart</w:t>
        </w:r>
        <w:r w:rsidR="00121E8E" w:rsidRPr="006E0B6B">
          <w:rPr>
            <w:webHidden/>
          </w:rPr>
          <w:tab/>
        </w:r>
        <w:r w:rsidR="00121E8E" w:rsidRPr="006E0B6B">
          <w:rPr>
            <w:webHidden/>
          </w:rPr>
          <w:fldChar w:fldCharType="begin"/>
        </w:r>
        <w:r w:rsidR="00121E8E" w:rsidRPr="006E0B6B">
          <w:rPr>
            <w:webHidden/>
          </w:rPr>
          <w:instrText xml:space="preserve"> PAGEREF _Toc22899430 \h </w:instrText>
        </w:r>
        <w:r w:rsidR="00121E8E" w:rsidRPr="006E0B6B">
          <w:rPr>
            <w:webHidden/>
          </w:rPr>
        </w:r>
        <w:r w:rsidR="00121E8E" w:rsidRPr="006E0B6B">
          <w:rPr>
            <w:webHidden/>
          </w:rPr>
          <w:fldChar w:fldCharType="separate"/>
        </w:r>
        <w:r w:rsidR="00121E8E" w:rsidRPr="006E0B6B">
          <w:rPr>
            <w:webHidden/>
          </w:rPr>
          <w:t>10</w:t>
        </w:r>
        <w:r w:rsidR="00121E8E" w:rsidRPr="006E0B6B">
          <w:rPr>
            <w:webHidden/>
          </w:rPr>
          <w:fldChar w:fldCharType="end"/>
        </w:r>
      </w:hyperlink>
    </w:p>
    <w:p w14:paraId="4B265A83" w14:textId="77777777" w:rsidR="00EE4C63" w:rsidRPr="006E0B6B" w:rsidRDefault="006C00AD" w:rsidP="006C00AD">
      <w:pPr>
        <w:pStyle w:val="bntext"/>
      </w:pPr>
      <w:r w:rsidRPr="006E0B6B">
        <w:fldChar w:fldCharType="end"/>
      </w:r>
    </w:p>
    <w:p w14:paraId="196B27F6" w14:textId="339E0CFD" w:rsidR="00C22453" w:rsidRPr="006E0B6B" w:rsidRDefault="005B5306" w:rsidP="005C2011">
      <w:pPr>
        <w:pStyle w:val="Seznamobrzktabulek"/>
      </w:pPr>
      <w:r>
        <w:t>List of Tables</w:t>
      </w:r>
    </w:p>
    <w:p w14:paraId="3EE8D013" w14:textId="3A3D34DA" w:rsidR="00121E8E" w:rsidRPr="006E0B6B" w:rsidRDefault="00816481">
      <w:pPr>
        <w:pStyle w:val="Seznamobrzk"/>
        <w:rPr>
          <w:rFonts w:asciiTheme="minorHAnsi" w:eastAsiaTheme="minorEastAsia" w:hAnsiTheme="minorHAnsi" w:cstheme="minorBidi"/>
          <w:sz w:val="22"/>
          <w:szCs w:val="22"/>
        </w:rPr>
      </w:pPr>
      <w:r w:rsidRPr="006E0B6B">
        <w:fldChar w:fldCharType="begin"/>
      </w:r>
      <w:r w:rsidRPr="006E0B6B">
        <w:instrText xml:space="preserve"> TOC \h \z \c "Tab." </w:instrText>
      </w:r>
      <w:r w:rsidRPr="006E0B6B">
        <w:fldChar w:fldCharType="separate"/>
      </w:r>
      <w:hyperlink w:anchor="_Toc22899431" w:history="1">
        <w:r w:rsidR="00121E8E" w:rsidRPr="006E0B6B">
          <w:rPr>
            <w:rStyle w:val="Hypertextovodkaz"/>
          </w:rPr>
          <w:t xml:space="preserve">Tab. 1 </w:t>
        </w:r>
        <w:r w:rsidR="005B5306">
          <w:rPr>
            <w:rStyle w:val="Hypertextovodkaz"/>
          </w:rPr>
          <w:t>Table (unit)</w:t>
        </w:r>
        <w:r w:rsidR="00121E8E" w:rsidRPr="006E0B6B">
          <w:rPr>
            <w:webHidden/>
          </w:rPr>
          <w:tab/>
        </w:r>
        <w:r w:rsidR="00121E8E" w:rsidRPr="006E0B6B">
          <w:rPr>
            <w:webHidden/>
          </w:rPr>
          <w:fldChar w:fldCharType="begin"/>
        </w:r>
        <w:r w:rsidR="00121E8E" w:rsidRPr="006E0B6B">
          <w:rPr>
            <w:webHidden/>
          </w:rPr>
          <w:instrText xml:space="preserve"> PAGEREF _Toc22899431 \h </w:instrText>
        </w:r>
        <w:r w:rsidR="00121E8E" w:rsidRPr="006E0B6B">
          <w:rPr>
            <w:webHidden/>
          </w:rPr>
        </w:r>
        <w:r w:rsidR="00121E8E" w:rsidRPr="006E0B6B">
          <w:rPr>
            <w:webHidden/>
          </w:rPr>
          <w:fldChar w:fldCharType="separate"/>
        </w:r>
        <w:r w:rsidR="00121E8E" w:rsidRPr="006E0B6B">
          <w:rPr>
            <w:webHidden/>
          </w:rPr>
          <w:t>7</w:t>
        </w:r>
        <w:r w:rsidR="00121E8E" w:rsidRPr="006E0B6B">
          <w:rPr>
            <w:webHidden/>
          </w:rPr>
          <w:fldChar w:fldCharType="end"/>
        </w:r>
      </w:hyperlink>
    </w:p>
    <w:p w14:paraId="04833C3A" w14:textId="77777777" w:rsidR="00C22453" w:rsidRPr="006E0B6B" w:rsidRDefault="00816481" w:rsidP="00816481">
      <w:pPr>
        <w:pStyle w:val="bntext"/>
        <w:tabs>
          <w:tab w:val="left" w:pos="7938"/>
        </w:tabs>
      </w:pPr>
      <w:r w:rsidRPr="006E0B6B">
        <w:fldChar w:fldCharType="end"/>
      </w:r>
    </w:p>
    <w:p w14:paraId="39AA2FF3" w14:textId="4A6D2DAB" w:rsidR="008A48BF" w:rsidRPr="006E0B6B" w:rsidRDefault="005B5306" w:rsidP="006A0F87">
      <w:pPr>
        <w:pStyle w:val="Nadpis1"/>
        <w:numPr>
          <w:ilvl w:val="0"/>
          <w:numId w:val="0"/>
        </w:numPr>
      </w:pPr>
      <w:r>
        <w:lastRenderedPageBreak/>
        <w:t>List of Appendices</w:t>
      </w:r>
    </w:p>
    <w:p w14:paraId="50FE3D91" w14:textId="0B107A34" w:rsidR="006A0F87" w:rsidRPr="006E0B6B" w:rsidRDefault="005B5306" w:rsidP="002B6BAA">
      <w:pPr>
        <w:ind w:firstLine="0"/>
      </w:pPr>
      <w:r>
        <w:t>Appendix A</w:t>
      </w:r>
      <w:r w:rsidR="005313BD" w:rsidRPr="006E0B6B">
        <w:t xml:space="preserve"> – </w:t>
      </w:r>
    </w:p>
    <w:p w14:paraId="448CB7AC" w14:textId="18F6A161" w:rsidR="005313BD" w:rsidRPr="006E0B6B" w:rsidRDefault="005B5306" w:rsidP="002B6BAA">
      <w:pPr>
        <w:ind w:firstLine="0"/>
      </w:pPr>
      <w:r>
        <w:t>Appendix B</w:t>
      </w:r>
      <w:r w:rsidR="005313BD" w:rsidRPr="006E0B6B">
        <w:t xml:space="preserve"> – </w:t>
      </w:r>
    </w:p>
    <w:p w14:paraId="656F0CB6" w14:textId="77777777" w:rsidR="005313BD" w:rsidRPr="006E0B6B" w:rsidRDefault="005313BD">
      <w:pPr>
        <w:spacing w:after="160" w:line="259" w:lineRule="auto"/>
        <w:ind w:firstLine="0"/>
        <w:jc w:val="left"/>
      </w:pPr>
      <w:r w:rsidRPr="006E0B6B">
        <w:br w:type="page"/>
      </w:r>
    </w:p>
    <w:p w14:paraId="70478A0A" w14:textId="59D1303D" w:rsidR="005313BD" w:rsidRPr="006E0B6B" w:rsidRDefault="005B5306" w:rsidP="002B6BAA">
      <w:pPr>
        <w:pStyle w:val="plohy"/>
      </w:pPr>
      <w:r>
        <w:lastRenderedPageBreak/>
        <w:t xml:space="preserve">Appendix </w:t>
      </w:r>
      <w:r w:rsidR="002A3086" w:rsidRPr="006E0B6B">
        <w:t>A</w:t>
      </w:r>
      <w:r w:rsidR="005313BD" w:rsidRPr="006E0B6B">
        <w:t xml:space="preserve"> – </w:t>
      </w:r>
      <w:r>
        <w:t>Title of Appendix</w:t>
      </w:r>
      <w:r w:rsidR="002B6BAA" w:rsidRPr="006E0B6B">
        <w:t xml:space="preserve"> A</w:t>
      </w:r>
    </w:p>
    <w:p w14:paraId="03879F5E" w14:textId="77777777" w:rsidR="005313BD" w:rsidRPr="006E0B6B" w:rsidRDefault="005313BD" w:rsidP="0093218B">
      <w:pPr>
        <w:pStyle w:val="bntext"/>
      </w:pPr>
    </w:p>
    <w:p w14:paraId="04F984D6" w14:textId="77777777" w:rsidR="005313BD" w:rsidRPr="006E0B6B" w:rsidRDefault="005313BD">
      <w:pPr>
        <w:spacing w:after="160" w:line="259" w:lineRule="auto"/>
        <w:ind w:firstLine="0"/>
        <w:jc w:val="left"/>
      </w:pPr>
      <w:r w:rsidRPr="006E0B6B">
        <w:br w:type="page"/>
      </w:r>
    </w:p>
    <w:p w14:paraId="3ECE670F" w14:textId="5AAED226" w:rsidR="005B5306" w:rsidRPr="006E0B6B" w:rsidRDefault="005B5306" w:rsidP="005B5306">
      <w:pPr>
        <w:pStyle w:val="plohy"/>
      </w:pPr>
      <w:r>
        <w:lastRenderedPageBreak/>
        <w:t>Appendix B</w:t>
      </w:r>
      <w:r w:rsidRPr="006E0B6B">
        <w:t xml:space="preserve"> – </w:t>
      </w:r>
      <w:r>
        <w:t>Title of Appendix</w:t>
      </w:r>
      <w:r w:rsidRPr="006E0B6B">
        <w:t xml:space="preserve"> </w:t>
      </w:r>
      <w:r>
        <w:t>B</w:t>
      </w:r>
    </w:p>
    <w:p w14:paraId="395B11DF" w14:textId="77777777" w:rsidR="005313BD" w:rsidRPr="006E0B6B" w:rsidRDefault="005313BD" w:rsidP="0093218B">
      <w:pPr>
        <w:pStyle w:val="bntext"/>
      </w:pPr>
    </w:p>
    <w:p w14:paraId="75C965B6" w14:textId="77777777" w:rsidR="005313BD" w:rsidRPr="006E0B6B" w:rsidRDefault="005313BD" w:rsidP="0093218B">
      <w:pPr>
        <w:pStyle w:val="bntext"/>
      </w:pPr>
    </w:p>
    <w:sectPr w:rsidR="005313BD" w:rsidRPr="006E0B6B" w:rsidSect="00C739E2">
      <w:footerReference w:type="default" r:id="rId11"/>
      <w:pgSz w:w="11906" w:h="16838"/>
      <w:pgMar w:top="1701" w:right="1418" w:bottom="1701" w:left="1418" w:header="709" w:footer="709" w:gutter="85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2C347A" w14:textId="77777777" w:rsidR="000E7E8E" w:rsidRPr="006E0B6B" w:rsidRDefault="000E7E8E">
      <w:pPr>
        <w:spacing w:after="0" w:line="240" w:lineRule="auto"/>
      </w:pPr>
      <w:r w:rsidRPr="006E0B6B">
        <w:separator/>
      </w:r>
    </w:p>
  </w:endnote>
  <w:endnote w:type="continuationSeparator" w:id="0">
    <w:p w14:paraId="1B7842B0" w14:textId="77777777" w:rsidR="000E7E8E" w:rsidRPr="006E0B6B" w:rsidRDefault="000E7E8E">
      <w:pPr>
        <w:spacing w:after="0" w:line="240" w:lineRule="auto"/>
      </w:pPr>
      <w:r w:rsidRPr="006E0B6B">
        <w:continuationSeparator/>
      </w:r>
    </w:p>
  </w:endnote>
  <w:endnote w:type="continuationNotice" w:id="1">
    <w:p w14:paraId="5C607786" w14:textId="77777777" w:rsidR="000E7E8E" w:rsidRPr="006E0B6B" w:rsidRDefault="000E7E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  <w:embedRegular r:id="rId1" w:fontKey="{26398F8A-DFED-467B-BF2C-6FE402D7B8A2}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  <w:embedRegular r:id="rId2" w:fontKey="{77149877-642E-4F6E-871C-B372CBBD08FD}"/>
    <w:embedItalic r:id="rId3" w:fontKey="{8911C004-704A-4A96-B1C5-3890876C48A7}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  <w:embedRegular r:id="rId4" w:fontKey="{0E02E6E4-5711-4E8C-B817-CE97A0C8104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19729337"/>
      <w:docPartObj>
        <w:docPartGallery w:val="Page Numbers (Bottom of Page)"/>
        <w:docPartUnique/>
      </w:docPartObj>
    </w:sdtPr>
    <w:sdtContent>
      <w:p w14:paraId="347FFA76" w14:textId="77777777" w:rsidR="00C739E2" w:rsidRPr="006E0B6B" w:rsidRDefault="00000000">
        <w:pPr>
          <w:pStyle w:val="Zpat"/>
          <w:jc w:val="center"/>
        </w:pPr>
      </w:p>
    </w:sdtContent>
  </w:sdt>
  <w:p w14:paraId="2CB861FA" w14:textId="77777777" w:rsidR="008C2FBD" w:rsidRPr="006E0B6B" w:rsidRDefault="008C2FBD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448563" w14:textId="77777777" w:rsidR="00C739E2" w:rsidRPr="006E0B6B" w:rsidRDefault="00C739E2">
    <w:pPr>
      <w:pStyle w:val="Zpat"/>
      <w:jc w:val="center"/>
    </w:pPr>
  </w:p>
  <w:p w14:paraId="3BBDCCCE" w14:textId="77777777" w:rsidR="00C739E2" w:rsidRPr="006E0B6B" w:rsidRDefault="00C739E2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96904044"/>
      <w:docPartObj>
        <w:docPartGallery w:val="Page Numbers (Bottom of Page)"/>
        <w:docPartUnique/>
      </w:docPartObj>
    </w:sdtPr>
    <w:sdtContent>
      <w:p w14:paraId="316A347F" w14:textId="77777777" w:rsidR="001E07BE" w:rsidRPr="006E0B6B" w:rsidRDefault="001E07BE">
        <w:pPr>
          <w:pStyle w:val="Zpat"/>
          <w:jc w:val="center"/>
        </w:pPr>
        <w:r w:rsidRPr="006E0B6B">
          <w:fldChar w:fldCharType="begin"/>
        </w:r>
        <w:r w:rsidRPr="006E0B6B">
          <w:instrText>PAGE   \* MERGEFORMAT</w:instrText>
        </w:r>
        <w:r w:rsidRPr="006E0B6B">
          <w:fldChar w:fldCharType="separate"/>
        </w:r>
        <w:r w:rsidR="007C3A40" w:rsidRPr="006E0B6B">
          <w:t>16</w:t>
        </w:r>
        <w:r w:rsidRPr="006E0B6B">
          <w:fldChar w:fldCharType="end"/>
        </w:r>
      </w:p>
    </w:sdtContent>
  </w:sdt>
  <w:p w14:paraId="526CC2FA" w14:textId="77777777" w:rsidR="001E07BE" w:rsidRPr="006E0B6B" w:rsidRDefault="001E07BE" w:rsidP="001E07BE">
    <w:pPr>
      <w:pStyle w:val="Zpat"/>
      <w:ind w:firstLine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87205E" w14:textId="77777777" w:rsidR="000E7E8E" w:rsidRPr="006E0B6B" w:rsidRDefault="000E7E8E">
      <w:pPr>
        <w:spacing w:after="0" w:line="240" w:lineRule="auto"/>
      </w:pPr>
      <w:r w:rsidRPr="006E0B6B">
        <w:separator/>
      </w:r>
    </w:p>
  </w:footnote>
  <w:footnote w:type="continuationSeparator" w:id="0">
    <w:p w14:paraId="4EF73C8C" w14:textId="77777777" w:rsidR="000E7E8E" w:rsidRPr="006E0B6B" w:rsidRDefault="000E7E8E">
      <w:pPr>
        <w:spacing w:after="0" w:line="240" w:lineRule="auto"/>
      </w:pPr>
      <w:r w:rsidRPr="006E0B6B">
        <w:continuationSeparator/>
      </w:r>
    </w:p>
  </w:footnote>
  <w:footnote w:type="continuationNotice" w:id="1">
    <w:p w14:paraId="4ABD9D62" w14:textId="77777777" w:rsidR="000E7E8E" w:rsidRPr="006E0B6B" w:rsidRDefault="000E7E8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F102B"/>
    <w:multiLevelType w:val="hybridMultilevel"/>
    <w:tmpl w:val="E95AD3F6"/>
    <w:lvl w:ilvl="0" w:tplc="04050001">
      <w:start w:val="1"/>
      <w:numFmt w:val="bullet"/>
      <w:lvlText w:val=""/>
      <w:lvlJc w:val="left"/>
      <w:pPr>
        <w:ind w:left="120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1" w15:restartNumberingAfterBreak="0">
    <w:nsid w:val="138C1A79"/>
    <w:multiLevelType w:val="multilevel"/>
    <w:tmpl w:val="782A898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16C6054"/>
    <w:multiLevelType w:val="hybridMultilevel"/>
    <w:tmpl w:val="739C9334"/>
    <w:lvl w:ilvl="0" w:tplc="83E44848">
      <w:start w:val="1"/>
      <w:numFmt w:val="decimal"/>
      <w:lvlText w:val="%1.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28DD503C"/>
    <w:multiLevelType w:val="hybridMultilevel"/>
    <w:tmpl w:val="B56A34D6"/>
    <w:lvl w:ilvl="0" w:tplc="C890D32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7A43C1"/>
    <w:multiLevelType w:val="hybridMultilevel"/>
    <w:tmpl w:val="F474C176"/>
    <w:lvl w:ilvl="0" w:tplc="2774F13E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580B9D"/>
    <w:multiLevelType w:val="hybridMultilevel"/>
    <w:tmpl w:val="AA502A02"/>
    <w:lvl w:ilvl="0" w:tplc="93A0CD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324A62"/>
    <w:multiLevelType w:val="multilevel"/>
    <w:tmpl w:val="F1DABF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847790801">
    <w:abstractNumId w:val="6"/>
  </w:num>
  <w:num w:numId="2" w16cid:durableId="1643844604">
    <w:abstractNumId w:val="4"/>
  </w:num>
  <w:num w:numId="3" w16cid:durableId="1009521044">
    <w:abstractNumId w:val="3"/>
  </w:num>
  <w:num w:numId="4" w16cid:durableId="349724637">
    <w:abstractNumId w:val="3"/>
  </w:num>
  <w:num w:numId="5" w16cid:durableId="689987253">
    <w:abstractNumId w:val="6"/>
  </w:num>
  <w:num w:numId="6" w16cid:durableId="466432362">
    <w:abstractNumId w:val="1"/>
  </w:num>
  <w:num w:numId="7" w16cid:durableId="440340336">
    <w:abstractNumId w:val="2"/>
  </w:num>
  <w:num w:numId="8" w16cid:durableId="528497372">
    <w:abstractNumId w:val="5"/>
  </w:num>
  <w:num w:numId="9" w16cid:durableId="1738429703">
    <w:abstractNumId w:val="5"/>
    <w:lvlOverride w:ilvl="0">
      <w:startOverride w:val="1"/>
    </w:lvlOverride>
  </w:num>
  <w:num w:numId="10" w16cid:durableId="1245453039">
    <w:abstractNumId w:val="5"/>
    <w:lvlOverride w:ilvl="0">
      <w:startOverride w:val="1"/>
    </w:lvlOverride>
  </w:num>
  <w:num w:numId="11" w16cid:durableId="12267200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TrueTypeFonts/>
  <w:proofState w:spelling="clean" w:grammar="clean"/>
  <w:formsDesign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MDMyNjQ0MzE2MbNU0lEKTi0uzszPAykwqwUAS/RSOCwAAAA="/>
  </w:docVars>
  <w:rsids>
    <w:rsidRoot w:val="00492AA0"/>
    <w:rsid w:val="00000B76"/>
    <w:rsid w:val="00000D07"/>
    <w:rsid w:val="00003677"/>
    <w:rsid w:val="00005713"/>
    <w:rsid w:val="000104B5"/>
    <w:rsid w:val="000148E6"/>
    <w:rsid w:val="00015B50"/>
    <w:rsid w:val="00022417"/>
    <w:rsid w:val="000228DC"/>
    <w:rsid w:val="00033234"/>
    <w:rsid w:val="0003381E"/>
    <w:rsid w:val="000506DA"/>
    <w:rsid w:val="00071B45"/>
    <w:rsid w:val="00082ACE"/>
    <w:rsid w:val="00086E70"/>
    <w:rsid w:val="00090843"/>
    <w:rsid w:val="00094DAF"/>
    <w:rsid w:val="000A3D79"/>
    <w:rsid w:val="000A7842"/>
    <w:rsid w:val="000B25A5"/>
    <w:rsid w:val="000B4678"/>
    <w:rsid w:val="000C4860"/>
    <w:rsid w:val="000C6AF7"/>
    <w:rsid w:val="000C6E25"/>
    <w:rsid w:val="000D336F"/>
    <w:rsid w:val="000D3D5B"/>
    <w:rsid w:val="000E4242"/>
    <w:rsid w:val="000E6D27"/>
    <w:rsid w:val="000E7E8E"/>
    <w:rsid w:val="000F3100"/>
    <w:rsid w:val="000F5B6F"/>
    <w:rsid w:val="0010125D"/>
    <w:rsid w:val="001040E6"/>
    <w:rsid w:val="00104E48"/>
    <w:rsid w:val="001067F9"/>
    <w:rsid w:val="00120C52"/>
    <w:rsid w:val="00121E8E"/>
    <w:rsid w:val="0014088F"/>
    <w:rsid w:val="00163316"/>
    <w:rsid w:val="001670FF"/>
    <w:rsid w:val="00173F56"/>
    <w:rsid w:val="001770B2"/>
    <w:rsid w:val="001772AB"/>
    <w:rsid w:val="00182B5D"/>
    <w:rsid w:val="0018644F"/>
    <w:rsid w:val="001930A8"/>
    <w:rsid w:val="001A06F3"/>
    <w:rsid w:val="001A1038"/>
    <w:rsid w:val="001A4324"/>
    <w:rsid w:val="001D2860"/>
    <w:rsid w:val="001E07BE"/>
    <w:rsid w:val="001E1500"/>
    <w:rsid w:val="001E57F0"/>
    <w:rsid w:val="001E5FD0"/>
    <w:rsid w:val="001F1DD6"/>
    <w:rsid w:val="001F759A"/>
    <w:rsid w:val="002079F2"/>
    <w:rsid w:val="00213DF8"/>
    <w:rsid w:val="0022289A"/>
    <w:rsid w:val="00222BE4"/>
    <w:rsid w:val="00224297"/>
    <w:rsid w:val="00233C87"/>
    <w:rsid w:val="0023719E"/>
    <w:rsid w:val="00246676"/>
    <w:rsid w:val="0025405B"/>
    <w:rsid w:val="00257C99"/>
    <w:rsid w:val="00262FF1"/>
    <w:rsid w:val="002639D6"/>
    <w:rsid w:val="00272D9A"/>
    <w:rsid w:val="00276849"/>
    <w:rsid w:val="0028166A"/>
    <w:rsid w:val="00286093"/>
    <w:rsid w:val="0029237D"/>
    <w:rsid w:val="002947F4"/>
    <w:rsid w:val="002951FE"/>
    <w:rsid w:val="002A3086"/>
    <w:rsid w:val="002B3797"/>
    <w:rsid w:val="002B4324"/>
    <w:rsid w:val="002B6BAA"/>
    <w:rsid w:val="002C19A1"/>
    <w:rsid w:val="002C4C6C"/>
    <w:rsid w:val="002C6641"/>
    <w:rsid w:val="002D0F6C"/>
    <w:rsid w:val="002D3A5F"/>
    <w:rsid w:val="002E2D78"/>
    <w:rsid w:val="002F01A4"/>
    <w:rsid w:val="002F2F80"/>
    <w:rsid w:val="002F6F0F"/>
    <w:rsid w:val="002F71A7"/>
    <w:rsid w:val="00301619"/>
    <w:rsid w:val="0030330B"/>
    <w:rsid w:val="00303557"/>
    <w:rsid w:val="00311387"/>
    <w:rsid w:val="003304B4"/>
    <w:rsid w:val="00331D4E"/>
    <w:rsid w:val="00337FAB"/>
    <w:rsid w:val="003412AA"/>
    <w:rsid w:val="0034591B"/>
    <w:rsid w:val="003478D3"/>
    <w:rsid w:val="00371574"/>
    <w:rsid w:val="003725B3"/>
    <w:rsid w:val="00372F7E"/>
    <w:rsid w:val="003743C2"/>
    <w:rsid w:val="00381107"/>
    <w:rsid w:val="003A091A"/>
    <w:rsid w:val="003A3E39"/>
    <w:rsid w:val="003B313C"/>
    <w:rsid w:val="003C056C"/>
    <w:rsid w:val="003D39AA"/>
    <w:rsid w:val="003E1360"/>
    <w:rsid w:val="003E6093"/>
    <w:rsid w:val="00413316"/>
    <w:rsid w:val="00416C93"/>
    <w:rsid w:val="0042035F"/>
    <w:rsid w:val="00426743"/>
    <w:rsid w:val="0045597E"/>
    <w:rsid w:val="0047431E"/>
    <w:rsid w:val="00476F2E"/>
    <w:rsid w:val="00480A72"/>
    <w:rsid w:val="00481024"/>
    <w:rsid w:val="00486C4A"/>
    <w:rsid w:val="00492AA0"/>
    <w:rsid w:val="004A36AE"/>
    <w:rsid w:val="004B165E"/>
    <w:rsid w:val="004C0CEA"/>
    <w:rsid w:val="004D4B79"/>
    <w:rsid w:val="004E2425"/>
    <w:rsid w:val="004E6EF1"/>
    <w:rsid w:val="004F6B48"/>
    <w:rsid w:val="00500720"/>
    <w:rsid w:val="0050148C"/>
    <w:rsid w:val="00502E0B"/>
    <w:rsid w:val="005126BC"/>
    <w:rsid w:val="00514013"/>
    <w:rsid w:val="005158A6"/>
    <w:rsid w:val="00515F4B"/>
    <w:rsid w:val="0052464A"/>
    <w:rsid w:val="00526142"/>
    <w:rsid w:val="005313BD"/>
    <w:rsid w:val="00531564"/>
    <w:rsid w:val="0055689F"/>
    <w:rsid w:val="00556D69"/>
    <w:rsid w:val="0056145B"/>
    <w:rsid w:val="005847CA"/>
    <w:rsid w:val="005A273C"/>
    <w:rsid w:val="005B5306"/>
    <w:rsid w:val="005C173D"/>
    <w:rsid w:val="005C2011"/>
    <w:rsid w:val="005C741E"/>
    <w:rsid w:val="005D1A4E"/>
    <w:rsid w:val="005D327C"/>
    <w:rsid w:val="005E747A"/>
    <w:rsid w:val="005F7779"/>
    <w:rsid w:val="00607EA0"/>
    <w:rsid w:val="00617FDF"/>
    <w:rsid w:val="006323D7"/>
    <w:rsid w:val="00640EF6"/>
    <w:rsid w:val="00642ADE"/>
    <w:rsid w:val="00650289"/>
    <w:rsid w:val="006541F1"/>
    <w:rsid w:val="006575F7"/>
    <w:rsid w:val="0069295D"/>
    <w:rsid w:val="0069342B"/>
    <w:rsid w:val="006A0F87"/>
    <w:rsid w:val="006C00AD"/>
    <w:rsid w:val="006D3878"/>
    <w:rsid w:val="006E0B6B"/>
    <w:rsid w:val="006F1B9C"/>
    <w:rsid w:val="0071444D"/>
    <w:rsid w:val="00722DC1"/>
    <w:rsid w:val="00730F59"/>
    <w:rsid w:val="00741E6A"/>
    <w:rsid w:val="007635AA"/>
    <w:rsid w:val="00772717"/>
    <w:rsid w:val="007762A4"/>
    <w:rsid w:val="00785146"/>
    <w:rsid w:val="007852A4"/>
    <w:rsid w:val="00793570"/>
    <w:rsid w:val="007A0A9F"/>
    <w:rsid w:val="007A691D"/>
    <w:rsid w:val="007B0EEE"/>
    <w:rsid w:val="007B47AF"/>
    <w:rsid w:val="007B5ECA"/>
    <w:rsid w:val="007C3A40"/>
    <w:rsid w:val="007E7945"/>
    <w:rsid w:val="007F3DAC"/>
    <w:rsid w:val="008031F3"/>
    <w:rsid w:val="0080341C"/>
    <w:rsid w:val="00816481"/>
    <w:rsid w:val="00822FFA"/>
    <w:rsid w:val="008238C2"/>
    <w:rsid w:val="00824BB5"/>
    <w:rsid w:val="00834871"/>
    <w:rsid w:val="00835208"/>
    <w:rsid w:val="008407DD"/>
    <w:rsid w:val="00843DD5"/>
    <w:rsid w:val="008507D3"/>
    <w:rsid w:val="00851C7C"/>
    <w:rsid w:val="00862490"/>
    <w:rsid w:val="0086416A"/>
    <w:rsid w:val="00866B4E"/>
    <w:rsid w:val="00872D7D"/>
    <w:rsid w:val="008774C0"/>
    <w:rsid w:val="008802E8"/>
    <w:rsid w:val="00881206"/>
    <w:rsid w:val="00884E91"/>
    <w:rsid w:val="00890326"/>
    <w:rsid w:val="00894E78"/>
    <w:rsid w:val="008A48BF"/>
    <w:rsid w:val="008A76B2"/>
    <w:rsid w:val="008B5CE0"/>
    <w:rsid w:val="008C2D60"/>
    <w:rsid w:val="008C2FBD"/>
    <w:rsid w:val="008D607B"/>
    <w:rsid w:val="008E5BF5"/>
    <w:rsid w:val="008E63D8"/>
    <w:rsid w:val="008F04FF"/>
    <w:rsid w:val="00900404"/>
    <w:rsid w:val="00911FFE"/>
    <w:rsid w:val="0092370E"/>
    <w:rsid w:val="0093218B"/>
    <w:rsid w:val="00932E7E"/>
    <w:rsid w:val="009331E6"/>
    <w:rsid w:val="00934D4A"/>
    <w:rsid w:val="0093581E"/>
    <w:rsid w:val="0095724E"/>
    <w:rsid w:val="00963451"/>
    <w:rsid w:val="009638F3"/>
    <w:rsid w:val="00974BB3"/>
    <w:rsid w:val="009901EF"/>
    <w:rsid w:val="009916CA"/>
    <w:rsid w:val="0099345E"/>
    <w:rsid w:val="00995465"/>
    <w:rsid w:val="009A1F36"/>
    <w:rsid w:val="009A54AC"/>
    <w:rsid w:val="009A7FC9"/>
    <w:rsid w:val="009C0256"/>
    <w:rsid w:val="009C23EA"/>
    <w:rsid w:val="009C42C0"/>
    <w:rsid w:val="009D26DE"/>
    <w:rsid w:val="009E5E72"/>
    <w:rsid w:val="009F1F82"/>
    <w:rsid w:val="009F4FC8"/>
    <w:rsid w:val="00A00F97"/>
    <w:rsid w:val="00A0290D"/>
    <w:rsid w:val="00A12956"/>
    <w:rsid w:val="00A25539"/>
    <w:rsid w:val="00A26F73"/>
    <w:rsid w:val="00A31A85"/>
    <w:rsid w:val="00A37902"/>
    <w:rsid w:val="00A41452"/>
    <w:rsid w:val="00A4186C"/>
    <w:rsid w:val="00A535E4"/>
    <w:rsid w:val="00A639AD"/>
    <w:rsid w:val="00A707A9"/>
    <w:rsid w:val="00A80267"/>
    <w:rsid w:val="00A93E4E"/>
    <w:rsid w:val="00AA43B5"/>
    <w:rsid w:val="00AC3F13"/>
    <w:rsid w:val="00AD21C7"/>
    <w:rsid w:val="00AE045E"/>
    <w:rsid w:val="00AE7AED"/>
    <w:rsid w:val="00AF18D1"/>
    <w:rsid w:val="00B023AD"/>
    <w:rsid w:val="00B04E17"/>
    <w:rsid w:val="00B06604"/>
    <w:rsid w:val="00B16289"/>
    <w:rsid w:val="00B179E9"/>
    <w:rsid w:val="00B2081F"/>
    <w:rsid w:val="00B211D3"/>
    <w:rsid w:val="00B4013A"/>
    <w:rsid w:val="00B42553"/>
    <w:rsid w:val="00B4402C"/>
    <w:rsid w:val="00B477EE"/>
    <w:rsid w:val="00B52DAB"/>
    <w:rsid w:val="00B56E09"/>
    <w:rsid w:val="00B61B3A"/>
    <w:rsid w:val="00B7202E"/>
    <w:rsid w:val="00B8667E"/>
    <w:rsid w:val="00B91283"/>
    <w:rsid w:val="00B9636B"/>
    <w:rsid w:val="00BA30FF"/>
    <w:rsid w:val="00BB08A7"/>
    <w:rsid w:val="00BB6FB8"/>
    <w:rsid w:val="00BC1948"/>
    <w:rsid w:val="00BD4894"/>
    <w:rsid w:val="00BE1F32"/>
    <w:rsid w:val="00BF71B1"/>
    <w:rsid w:val="00C01C50"/>
    <w:rsid w:val="00C13B61"/>
    <w:rsid w:val="00C165BB"/>
    <w:rsid w:val="00C16733"/>
    <w:rsid w:val="00C22453"/>
    <w:rsid w:val="00C27A04"/>
    <w:rsid w:val="00C35785"/>
    <w:rsid w:val="00C400AD"/>
    <w:rsid w:val="00C44AD7"/>
    <w:rsid w:val="00C51EC5"/>
    <w:rsid w:val="00C677E1"/>
    <w:rsid w:val="00C739E2"/>
    <w:rsid w:val="00C750C3"/>
    <w:rsid w:val="00C86A0A"/>
    <w:rsid w:val="00C90255"/>
    <w:rsid w:val="00CC3429"/>
    <w:rsid w:val="00CC585A"/>
    <w:rsid w:val="00CD74CF"/>
    <w:rsid w:val="00CE04CD"/>
    <w:rsid w:val="00CE1498"/>
    <w:rsid w:val="00CE2EFC"/>
    <w:rsid w:val="00D0272E"/>
    <w:rsid w:val="00D0299B"/>
    <w:rsid w:val="00D11D2B"/>
    <w:rsid w:val="00D12AF2"/>
    <w:rsid w:val="00D167DC"/>
    <w:rsid w:val="00D20DAE"/>
    <w:rsid w:val="00D2438A"/>
    <w:rsid w:val="00D337F0"/>
    <w:rsid w:val="00D4057B"/>
    <w:rsid w:val="00D44935"/>
    <w:rsid w:val="00D500A2"/>
    <w:rsid w:val="00D5659D"/>
    <w:rsid w:val="00D61EDC"/>
    <w:rsid w:val="00D64019"/>
    <w:rsid w:val="00D74058"/>
    <w:rsid w:val="00D75EDA"/>
    <w:rsid w:val="00D77861"/>
    <w:rsid w:val="00D8194E"/>
    <w:rsid w:val="00D9672E"/>
    <w:rsid w:val="00D96B10"/>
    <w:rsid w:val="00DB1DB9"/>
    <w:rsid w:val="00DB3B94"/>
    <w:rsid w:val="00DC610A"/>
    <w:rsid w:val="00DD120A"/>
    <w:rsid w:val="00DD165A"/>
    <w:rsid w:val="00DD3703"/>
    <w:rsid w:val="00DE3F66"/>
    <w:rsid w:val="00DE5DAF"/>
    <w:rsid w:val="00DF4085"/>
    <w:rsid w:val="00E013A2"/>
    <w:rsid w:val="00E04B9C"/>
    <w:rsid w:val="00E126DE"/>
    <w:rsid w:val="00E162E0"/>
    <w:rsid w:val="00E21707"/>
    <w:rsid w:val="00E23539"/>
    <w:rsid w:val="00E23E4D"/>
    <w:rsid w:val="00E2592A"/>
    <w:rsid w:val="00E27F0B"/>
    <w:rsid w:val="00E3226B"/>
    <w:rsid w:val="00E325BA"/>
    <w:rsid w:val="00E509C0"/>
    <w:rsid w:val="00E535CC"/>
    <w:rsid w:val="00E604FB"/>
    <w:rsid w:val="00E6208C"/>
    <w:rsid w:val="00E63635"/>
    <w:rsid w:val="00E72848"/>
    <w:rsid w:val="00E7305D"/>
    <w:rsid w:val="00E77622"/>
    <w:rsid w:val="00E829DF"/>
    <w:rsid w:val="00EA4E9C"/>
    <w:rsid w:val="00EA768E"/>
    <w:rsid w:val="00EB1AAA"/>
    <w:rsid w:val="00EB368B"/>
    <w:rsid w:val="00EB5EB9"/>
    <w:rsid w:val="00ED07E0"/>
    <w:rsid w:val="00EE020C"/>
    <w:rsid w:val="00EE06E0"/>
    <w:rsid w:val="00EE4C63"/>
    <w:rsid w:val="00EE790A"/>
    <w:rsid w:val="00EF21B6"/>
    <w:rsid w:val="00EF6ECC"/>
    <w:rsid w:val="00F045F5"/>
    <w:rsid w:val="00F10FF9"/>
    <w:rsid w:val="00F115F6"/>
    <w:rsid w:val="00F30877"/>
    <w:rsid w:val="00F35C54"/>
    <w:rsid w:val="00F409D9"/>
    <w:rsid w:val="00F40F61"/>
    <w:rsid w:val="00F531B6"/>
    <w:rsid w:val="00F546E4"/>
    <w:rsid w:val="00F71571"/>
    <w:rsid w:val="00F7158C"/>
    <w:rsid w:val="00F7510D"/>
    <w:rsid w:val="00F91FFB"/>
    <w:rsid w:val="00F97044"/>
    <w:rsid w:val="00FA0E26"/>
    <w:rsid w:val="00FA6C58"/>
    <w:rsid w:val="00FA7446"/>
    <w:rsid w:val="00FC355A"/>
    <w:rsid w:val="00FC627B"/>
    <w:rsid w:val="00FD1CE1"/>
    <w:rsid w:val="00FD490F"/>
    <w:rsid w:val="1B36F523"/>
    <w:rsid w:val="7D10E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E7DF0A"/>
  <w15:chartTrackingRefBased/>
  <w15:docId w15:val="{220883A9-249A-4E46-B8B4-1A3699459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F04FF"/>
    <w:pPr>
      <w:spacing w:after="120" w:line="360" w:lineRule="auto"/>
      <w:ind w:firstLine="357"/>
      <w:jc w:val="both"/>
    </w:pPr>
    <w:rPr>
      <w:rFonts w:ascii="Times New Roman" w:eastAsia="Times New Roman" w:hAnsi="Times New Roman" w:cs="Times New Roman"/>
      <w:sz w:val="24"/>
      <w:szCs w:val="24"/>
      <w:lang w:val="en-GB" w:eastAsia="cs-CZ"/>
    </w:rPr>
  </w:style>
  <w:style w:type="paragraph" w:styleId="Nadpis1">
    <w:name w:val="heading 1"/>
    <w:basedOn w:val="Normln"/>
    <w:next w:val="bntext"/>
    <w:link w:val="Nadpis1Char"/>
    <w:uiPriority w:val="9"/>
    <w:qFormat/>
    <w:rsid w:val="002F71A7"/>
    <w:pPr>
      <w:pageBreakBefore/>
      <w:numPr>
        <w:numId w:val="6"/>
      </w:numPr>
      <w:spacing w:after="200"/>
      <w:ind w:left="709" w:hanging="709"/>
      <w:outlineLvl w:val="0"/>
    </w:pPr>
    <w:rPr>
      <w:b/>
      <w:sz w:val="36"/>
    </w:rPr>
  </w:style>
  <w:style w:type="paragraph" w:styleId="Nadpis2">
    <w:name w:val="heading 2"/>
    <w:basedOn w:val="Normln"/>
    <w:next w:val="bntext"/>
    <w:link w:val="Nadpis2Char"/>
    <w:uiPriority w:val="9"/>
    <w:unhideWhenUsed/>
    <w:qFormat/>
    <w:rsid w:val="0028166A"/>
    <w:pPr>
      <w:keepNext/>
      <w:keepLines/>
      <w:numPr>
        <w:ilvl w:val="1"/>
        <w:numId w:val="6"/>
      </w:numPr>
      <w:spacing w:before="60" w:after="60"/>
      <w:ind w:left="709" w:hanging="709"/>
      <w:outlineLvl w:val="1"/>
    </w:pPr>
    <w:rPr>
      <w:rFonts w:eastAsiaTheme="majorEastAsia" w:cstheme="majorBidi"/>
      <w:b/>
      <w:sz w:val="32"/>
      <w:szCs w:val="26"/>
    </w:rPr>
  </w:style>
  <w:style w:type="paragraph" w:styleId="Nadpis3">
    <w:name w:val="heading 3"/>
    <w:basedOn w:val="Normln"/>
    <w:next w:val="bntext"/>
    <w:link w:val="Nadpis3Char"/>
    <w:uiPriority w:val="9"/>
    <w:unhideWhenUsed/>
    <w:qFormat/>
    <w:rsid w:val="0028166A"/>
    <w:pPr>
      <w:keepNext/>
      <w:keepLines/>
      <w:numPr>
        <w:ilvl w:val="2"/>
        <w:numId w:val="6"/>
      </w:numPr>
      <w:spacing w:before="60" w:after="60"/>
      <w:outlineLvl w:val="2"/>
    </w:pPr>
    <w:rPr>
      <w:rFonts w:eastAsiaTheme="majorEastAsia" w:cstheme="majorBidi"/>
      <w:b/>
      <w:sz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F3DAC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7F3DAC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7F3DAC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7F3DAC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7F3DAC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7F3DAC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unhideWhenUsed/>
    <w:rsid w:val="00F409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09D9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Zstupntext">
    <w:name w:val="Placeholder Text"/>
    <w:basedOn w:val="Standardnpsmoodstavce"/>
    <w:uiPriority w:val="99"/>
    <w:semiHidden/>
    <w:rsid w:val="006575F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2F71A7"/>
    <w:rPr>
      <w:rFonts w:ascii="Times New Roman" w:eastAsia="Times New Roman" w:hAnsi="Times New Roman" w:cs="Times New Roman"/>
      <w:b/>
      <w:sz w:val="36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28166A"/>
    <w:rPr>
      <w:rFonts w:ascii="Times New Roman" w:eastAsiaTheme="majorEastAsia" w:hAnsi="Times New Roman" w:cstheme="majorBidi"/>
      <w:b/>
      <w:sz w:val="32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28166A"/>
    <w:rPr>
      <w:rFonts w:ascii="Times New Roman" w:eastAsiaTheme="majorEastAsia" w:hAnsi="Times New Roman" w:cstheme="majorBidi"/>
      <w:b/>
      <w:sz w:val="28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F3DAC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7F3DAC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7F3DAC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7F3DAC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7F3DA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7F3DA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cs-CZ"/>
    </w:rPr>
  </w:style>
  <w:style w:type="paragraph" w:customStyle="1" w:styleId="PseudoNadpis1obsah-ne">
    <w:name w:val="Pseudo_Nadpis_1 (obsah-ne)"/>
    <w:basedOn w:val="Normln"/>
    <w:next w:val="bntext"/>
    <w:rsid w:val="00381107"/>
    <w:pPr>
      <w:spacing w:before="240" w:after="0"/>
      <w:ind w:firstLine="0"/>
    </w:pPr>
    <w:rPr>
      <w:b/>
      <w:sz w:val="36"/>
    </w:rPr>
  </w:style>
  <w:style w:type="paragraph" w:customStyle="1" w:styleId="bntext">
    <w:name w:val="běžný_text"/>
    <w:basedOn w:val="Normln"/>
    <w:qFormat/>
    <w:rsid w:val="00B023AD"/>
    <w:pPr>
      <w:spacing w:after="0"/>
      <w:ind w:firstLine="482"/>
    </w:pPr>
  </w:style>
  <w:style w:type="paragraph" w:customStyle="1" w:styleId="Abstrakt">
    <w:name w:val="Abstrakt"/>
    <w:basedOn w:val="Normln"/>
    <w:next w:val="bntext"/>
    <w:qFormat/>
    <w:rsid w:val="00D75EDA"/>
    <w:pPr>
      <w:ind w:firstLine="0"/>
    </w:pPr>
    <w:rPr>
      <w:b/>
      <w:sz w:val="36"/>
    </w:rPr>
  </w:style>
  <w:style w:type="paragraph" w:customStyle="1" w:styleId="Klovslova">
    <w:name w:val="Klíčová_slova"/>
    <w:basedOn w:val="Normln"/>
    <w:qFormat/>
    <w:rsid w:val="00D75EDA"/>
    <w:pPr>
      <w:ind w:firstLine="0"/>
    </w:pPr>
    <w:rPr>
      <w:b/>
      <w:sz w:val="28"/>
    </w:rPr>
  </w:style>
  <w:style w:type="paragraph" w:styleId="Nadpisobsahu">
    <w:name w:val="TOC Heading"/>
    <w:basedOn w:val="Nadpis1"/>
    <w:next w:val="Normln"/>
    <w:uiPriority w:val="39"/>
    <w:unhideWhenUsed/>
    <w:qFormat/>
    <w:rsid w:val="00531564"/>
    <w:pPr>
      <w:pageBreakBefore w:val="0"/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Obsah1">
    <w:name w:val="toc 1"/>
    <w:basedOn w:val="Normln"/>
    <w:next w:val="Normln"/>
    <w:autoRedefine/>
    <w:uiPriority w:val="39"/>
    <w:unhideWhenUsed/>
    <w:rsid w:val="003E1360"/>
    <w:pPr>
      <w:tabs>
        <w:tab w:val="left" w:pos="709"/>
        <w:tab w:val="right" w:leader="dot" w:pos="8219"/>
      </w:tabs>
      <w:spacing w:after="100"/>
      <w:ind w:left="709" w:hanging="425"/>
    </w:pPr>
  </w:style>
  <w:style w:type="character" w:styleId="Hypertextovodkaz">
    <w:name w:val="Hyperlink"/>
    <w:basedOn w:val="Standardnpsmoodstavce"/>
    <w:uiPriority w:val="99"/>
    <w:unhideWhenUsed/>
    <w:rsid w:val="00531564"/>
    <w:rPr>
      <w:color w:val="0563C1" w:themeColor="hyperlink"/>
      <w:u w:val="single"/>
    </w:rPr>
  </w:style>
  <w:style w:type="paragraph" w:styleId="Obsah2">
    <w:name w:val="toc 2"/>
    <w:basedOn w:val="Normln"/>
    <w:next w:val="Normln"/>
    <w:autoRedefine/>
    <w:uiPriority w:val="39"/>
    <w:unhideWhenUsed/>
    <w:rsid w:val="003E1360"/>
    <w:pPr>
      <w:tabs>
        <w:tab w:val="left" w:pos="709"/>
        <w:tab w:val="right" w:leader="dot" w:pos="8209"/>
      </w:tabs>
      <w:spacing w:after="100"/>
      <w:ind w:left="709" w:hanging="425"/>
    </w:pPr>
  </w:style>
  <w:style w:type="paragraph" w:styleId="Obsah3">
    <w:name w:val="toc 3"/>
    <w:basedOn w:val="Normln"/>
    <w:next w:val="Normln"/>
    <w:autoRedefine/>
    <w:uiPriority w:val="39"/>
    <w:unhideWhenUsed/>
    <w:rsid w:val="003E1360"/>
    <w:pPr>
      <w:tabs>
        <w:tab w:val="left" w:pos="851"/>
        <w:tab w:val="right" w:leader="dot" w:pos="8209"/>
      </w:tabs>
      <w:spacing w:after="100"/>
      <w:ind w:left="851" w:hanging="567"/>
    </w:pPr>
  </w:style>
  <w:style w:type="paragraph" w:customStyle="1" w:styleId="Nadpis1neslovan">
    <w:name w:val="Nadpis 1 (nečíslovaný)"/>
    <w:basedOn w:val="Nadpis1"/>
    <w:next w:val="bntext"/>
    <w:qFormat/>
    <w:rsid w:val="008802E8"/>
    <w:pPr>
      <w:numPr>
        <w:numId w:val="0"/>
      </w:numPr>
    </w:pPr>
  </w:style>
  <w:style w:type="paragraph" w:styleId="Zhlav">
    <w:name w:val="header"/>
    <w:basedOn w:val="Normln"/>
    <w:link w:val="ZhlavChar"/>
    <w:uiPriority w:val="99"/>
    <w:unhideWhenUsed/>
    <w:rsid w:val="001E07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E07BE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39"/>
    <w:rsid w:val="00086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ulek">
    <w:name w:val="caption"/>
    <w:basedOn w:val="Normln"/>
    <w:next w:val="Normln"/>
    <w:uiPriority w:val="35"/>
    <w:unhideWhenUsed/>
    <w:qFormat/>
    <w:rsid w:val="00C750C3"/>
    <w:pPr>
      <w:keepNext/>
      <w:spacing w:before="120" w:after="200" w:line="240" w:lineRule="auto"/>
      <w:ind w:firstLine="0"/>
    </w:pPr>
    <w:rPr>
      <w:i/>
      <w:iCs/>
      <w:color w:val="44546A" w:themeColor="text2"/>
      <w:sz w:val="18"/>
      <w:szCs w:val="18"/>
    </w:rPr>
  </w:style>
  <w:style w:type="paragraph" w:customStyle="1" w:styleId="obrzektabulkazdroj">
    <w:name w:val="obrázek(tabulka)_zdroj"/>
    <w:basedOn w:val="bntext"/>
    <w:qFormat/>
    <w:rsid w:val="00C750C3"/>
    <w:pPr>
      <w:spacing w:before="120" w:after="120"/>
      <w:ind w:firstLine="0"/>
    </w:pPr>
    <w:rPr>
      <w:sz w:val="20"/>
      <w:szCs w:val="20"/>
    </w:rPr>
  </w:style>
  <w:style w:type="paragraph" w:customStyle="1" w:styleId="tabulkatext">
    <w:name w:val="tabulka_text"/>
    <w:basedOn w:val="bntext"/>
    <w:qFormat/>
    <w:rsid w:val="00082ACE"/>
    <w:pPr>
      <w:spacing w:line="240" w:lineRule="auto"/>
      <w:ind w:firstLine="34"/>
      <w:jc w:val="left"/>
    </w:pPr>
    <w:rPr>
      <w:sz w:val="20"/>
    </w:rPr>
  </w:style>
  <w:style w:type="paragraph" w:customStyle="1" w:styleId="tabulkatextnadpis">
    <w:name w:val="tabulka_text_nadpis"/>
    <w:basedOn w:val="tabulkatext"/>
    <w:qFormat/>
    <w:rsid w:val="00082ACE"/>
    <w:rPr>
      <w:b/>
    </w:rPr>
  </w:style>
  <w:style w:type="paragraph" w:customStyle="1" w:styleId="tabilkaslo">
    <w:name w:val="tabilka_číslo"/>
    <w:basedOn w:val="tabulkatext"/>
    <w:qFormat/>
    <w:rsid w:val="00082ACE"/>
    <w:pPr>
      <w:jc w:val="right"/>
    </w:pPr>
  </w:style>
  <w:style w:type="paragraph" w:customStyle="1" w:styleId="litplohy">
    <w:name w:val="lit_přílohy"/>
    <w:basedOn w:val="bntext"/>
    <w:next w:val="bntext"/>
    <w:qFormat/>
    <w:rsid w:val="00FC627B"/>
    <w:pPr>
      <w:spacing w:before="180"/>
      <w:ind w:left="709" w:hanging="709"/>
    </w:pPr>
    <w:rPr>
      <w:b/>
      <w:i/>
      <w:sz w:val="28"/>
    </w:rPr>
  </w:style>
  <w:style w:type="paragraph" w:customStyle="1" w:styleId="plohy">
    <w:name w:val="přílohy"/>
    <w:basedOn w:val="litplohy"/>
    <w:qFormat/>
    <w:rsid w:val="002B6BAA"/>
    <w:rPr>
      <w:b w:val="0"/>
      <w:i w:val="0"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D3A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D3A5F"/>
    <w:rPr>
      <w:rFonts w:ascii="Segoe UI" w:eastAsia="Times New Roman" w:hAnsi="Segoe UI" w:cs="Segoe UI"/>
      <w:sz w:val="18"/>
      <w:szCs w:val="18"/>
      <w:lang w:eastAsia="cs-CZ"/>
    </w:rPr>
  </w:style>
  <w:style w:type="paragraph" w:customStyle="1" w:styleId="zrueno">
    <w:name w:val="zrušeno"/>
    <w:basedOn w:val="bntext"/>
    <w:next w:val="bntext"/>
    <w:rsid w:val="002F71A7"/>
  </w:style>
  <w:style w:type="paragraph" w:customStyle="1" w:styleId="Seznamobrzktabulek">
    <w:name w:val="Seznam_obrázků_tabulek"/>
    <w:basedOn w:val="litplohy"/>
    <w:qFormat/>
    <w:rsid w:val="005C2011"/>
  </w:style>
  <w:style w:type="paragraph" w:customStyle="1" w:styleId="literatura">
    <w:name w:val="literatura"/>
    <w:basedOn w:val="bntext"/>
    <w:qFormat/>
    <w:rsid w:val="00F531B6"/>
    <w:pPr>
      <w:spacing w:after="60" w:line="240" w:lineRule="auto"/>
      <w:ind w:left="170" w:hanging="170"/>
    </w:pPr>
    <w:rPr>
      <w:sz w:val="22"/>
    </w:rPr>
  </w:style>
  <w:style w:type="paragraph" w:styleId="Seznamobrzk">
    <w:name w:val="table of figures"/>
    <w:basedOn w:val="bntext"/>
    <w:next w:val="bntext"/>
    <w:uiPriority w:val="99"/>
    <w:unhideWhenUsed/>
    <w:rsid w:val="00E7305D"/>
    <w:pPr>
      <w:tabs>
        <w:tab w:val="left" w:pos="7938"/>
      </w:tabs>
    </w:pPr>
  </w:style>
  <w:style w:type="character" w:styleId="Nevyeenzmnka">
    <w:name w:val="Unresolved Mention"/>
    <w:basedOn w:val="Standardnpsmoodstavce"/>
    <w:uiPriority w:val="99"/>
    <w:semiHidden/>
    <w:unhideWhenUsed/>
    <w:rsid w:val="00F531B6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0A3D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komente">
    <w:name w:val="annotation text"/>
    <w:basedOn w:val="Normln"/>
    <w:link w:val="Textkomente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C0CE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C0CEA"/>
    <w:rPr>
      <w:rFonts w:ascii="Times New Roman" w:eastAsia="Times New Roman" w:hAnsi="Times New Roman" w:cs="Times New Roman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image" Target="media/image1.gif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D8C2672302D4BDF9369CB75E0432CE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0F7B3D3-A967-4623-BCC8-E997E960F944}"/>
      </w:docPartPr>
      <w:docPartBody>
        <w:p w:rsidR="00475AE7" w:rsidRDefault="00475AE7" w:rsidP="00475AE7">
          <w:pPr>
            <w:pStyle w:val="1D8C2672302D4BDF9369CB75E0432CE41"/>
          </w:pPr>
          <w:r w:rsidRPr="006E0B6B">
            <w:rPr>
              <w:rStyle w:val="Zstupntext"/>
            </w:rPr>
            <w:t>Zvolte položku.</w:t>
          </w:r>
        </w:p>
      </w:docPartBody>
    </w:docPart>
    <w:docPart>
      <w:docPartPr>
        <w:name w:val="C1EF04294653428A8FC3D946CC1004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0BF2701-8CB9-4BEE-BAF2-B2BB64DD2E43}"/>
      </w:docPartPr>
      <w:docPartBody>
        <w:p w:rsidR="00475AE7" w:rsidRDefault="00475AE7" w:rsidP="00475AE7">
          <w:pPr>
            <w:pStyle w:val="C1EF04294653428A8FC3D946CC1004601"/>
          </w:pPr>
          <w:r w:rsidRPr="006E0B6B">
            <w:rPr>
              <w:rStyle w:val="Zstupntext"/>
            </w:rPr>
            <w:t>Zvolte položku.</w:t>
          </w:r>
        </w:p>
      </w:docPartBody>
    </w:docPart>
    <w:docPart>
      <w:docPartPr>
        <w:name w:val="66F7FDA1F0DD40078664CED1B46E6E8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5213ECC-03DE-41A8-9149-F3324D939D15}"/>
      </w:docPartPr>
      <w:docPartBody>
        <w:p w:rsidR="00475AE7" w:rsidRDefault="00475AE7" w:rsidP="00475AE7">
          <w:pPr>
            <w:pStyle w:val="66F7FDA1F0DD40078664CED1B46E6E8F1"/>
          </w:pPr>
          <w:r w:rsidRPr="006E0B6B">
            <w:rPr>
              <w:rStyle w:val="Zstupntext"/>
            </w:rPr>
            <w:t>Zvolte položku.</w:t>
          </w:r>
        </w:p>
      </w:docPartBody>
    </w:docPart>
    <w:docPart>
      <w:docPartPr>
        <w:name w:val="C49378E462014E179C02980811A9134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8CB6AB6-35C5-4235-888E-EBC0388C1663}"/>
      </w:docPartPr>
      <w:docPartBody>
        <w:p w:rsidR="00475AE7" w:rsidRDefault="00475AE7" w:rsidP="00475AE7">
          <w:pPr>
            <w:pStyle w:val="C49378E462014E179C02980811A913441"/>
          </w:pPr>
          <w:r w:rsidRPr="006E0B6B">
            <w:rPr>
              <w:rStyle w:val="Zstupntext"/>
            </w:rPr>
            <w:t>Zvolte položku.</w:t>
          </w:r>
        </w:p>
      </w:docPartBody>
    </w:docPart>
    <w:docPart>
      <w:docPartPr>
        <w:name w:val="27E5D1A863A04C50921DEB81DD5D8A9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897677D-18A6-4750-ADF1-81C0B97458F2}"/>
      </w:docPartPr>
      <w:docPartBody>
        <w:p w:rsidR="00000000" w:rsidRDefault="00475AE7" w:rsidP="00475AE7">
          <w:pPr>
            <w:pStyle w:val="27E5D1A863A04C50921DEB81DD5D8A9A"/>
          </w:pPr>
          <w:r w:rsidRPr="006E0B6B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7044"/>
    <w:rsid w:val="000C6AF7"/>
    <w:rsid w:val="00132DC2"/>
    <w:rsid w:val="00201DE3"/>
    <w:rsid w:val="00256EC4"/>
    <w:rsid w:val="003478D3"/>
    <w:rsid w:val="00471F9B"/>
    <w:rsid w:val="00475AE7"/>
    <w:rsid w:val="00476806"/>
    <w:rsid w:val="007B5ECA"/>
    <w:rsid w:val="00B80D3D"/>
    <w:rsid w:val="00D15154"/>
    <w:rsid w:val="00DD7109"/>
    <w:rsid w:val="00DE0307"/>
    <w:rsid w:val="00EC366F"/>
    <w:rsid w:val="00F14022"/>
    <w:rsid w:val="00F54A05"/>
    <w:rsid w:val="00F97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75AE7"/>
    <w:rPr>
      <w:color w:val="808080"/>
    </w:rPr>
  </w:style>
  <w:style w:type="paragraph" w:customStyle="1" w:styleId="3A6FE7287CD746938A5C2996DB9EC004">
    <w:name w:val="3A6FE7287CD746938A5C2996DB9EC004"/>
    <w:rsid w:val="00475AE7"/>
    <w:pPr>
      <w:spacing w:line="278" w:lineRule="auto"/>
    </w:pPr>
    <w:rPr>
      <w:kern w:val="2"/>
      <w:sz w:val="24"/>
      <w:szCs w:val="24"/>
      <w:lang w:val="cs-CZ" w:eastAsia="cs-CZ"/>
      <w14:ligatures w14:val="standardContextual"/>
    </w:rPr>
  </w:style>
  <w:style w:type="paragraph" w:customStyle="1" w:styleId="27E5D1A863A04C50921DEB81DD5D8A9A">
    <w:name w:val="27E5D1A863A04C50921DEB81DD5D8A9A"/>
    <w:rsid w:val="00475AE7"/>
    <w:pPr>
      <w:spacing w:line="278" w:lineRule="auto"/>
    </w:pPr>
    <w:rPr>
      <w:kern w:val="2"/>
      <w:sz w:val="24"/>
      <w:szCs w:val="24"/>
      <w:lang w:val="cs-CZ" w:eastAsia="cs-CZ"/>
      <w14:ligatures w14:val="standardContextual"/>
    </w:rPr>
  </w:style>
  <w:style w:type="paragraph" w:customStyle="1" w:styleId="1D8C2672302D4BDF9369CB75E0432CE41">
    <w:name w:val="1D8C2672302D4BDF9369CB75E0432CE41"/>
    <w:rsid w:val="00475AE7"/>
    <w:pPr>
      <w:spacing w:after="120" w:line="360" w:lineRule="auto"/>
      <w:ind w:firstLine="357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C1EF04294653428A8FC3D946CC1004601">
    <w:name w:val="C1EF04294653428A8FC3D946CC1004601"/>
    <w:rsid w:val="00475AE7"/>
    <w:pPr>
      <w:spacing w:after="120" w:line="360" w:lineRule="auto"/>
      <w:ind w:firstLine="357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EFB51560A730456280B08D346661E5F32">
    <w:name w:val="EFB51560A730456280B08D346661E5F32"/>
    <w:rsid w:val="00475AE7"/>
    <w:pPr>
      <w:spacing w:after="120" w:line="360" w:lineRule="auto"/>
      <w:ind w:firstLine="357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66F7FDA1F0DD40078664CED1B46E6E8F1">
    <w:name w:val="66F7FDA1F0DD40078664CED1B46E6E8F1"/>
    <w:rsid w:val="00475AE7"/>
    <w:pPr>
      <w:spacing w:after="120" w:line="360" w:lineRule="auto"/>
      <w:ind w:firstLine="357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C49378E462014E179C02980811A913441">
    <w:name w:val="C49378E462014E179C02980811A913441"/>
    <w:rsid w:val="00475AE7"/>
    <w:pPr>
      <w:spacing w:after="0" w:line="360" w:lineRule="auto"/>
      <w:ind w:firstLine="482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87FE2D-C2C1-4DFD-9083-0ACD158D9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9</Pages>
  <Words>1481</Words>
  <Characters>8740</Characters>
  <Application>Microsoft Office Word</Application>
  <DocSecurity>0</DocSecurity>
  <Lines>72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an Borovička</cp:lastModifiedBy>
  <cp:revision>4</cp:revision>
  <dcterms:created xsi:type="dcterms:W3CDTF">2022-12-09T10:05:00Z</dcterms:created>
  <dcterms:modified xsi:type="dcterms:W3CDTF">2026-02-26T10:31:00Z</dcterms:modified>
</cp:coreProperties>
</file>